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50F2" w:rsidRPr="000620FB" w:rsidRDefault="00317281">
      <w:pPr>
        <w:rPr>
          <w:b/>
          <w:sz w:val="32"/>
          <w:szCs w:val="32"/>
        </w:rPr>
      </w:pPr>
      <w:r>
        <w:rPr>
          <w:b/>
          <w:bCs/>
          <w:sz w:val="32"/>
          <w:szCs w:val="32"/>
          <w:lang w:val="de"/>
        </w:rPr>
        <w:t>Anmeldeformular technische Kundenschulung</w:t>
      </w:r>
    </w:p>
    <w:tbl>
      <w:tblPr>
        <w:tblStyle w:val="TableGrid"/>
        <w:tblW w:w="8824" w:type="dxa"/>
        <w:tblLook w:val="04A0" w:firstRow="1" w:lastRow="0" w:firstColumn="1" w:lastColumn="0" w:noHBand="0" w:noVBand="1"/>
      </w:tblPr>
      <w:tblGrid>
        <w:gridCol w:w="1538"/>
        <w:gridCol w:w="3844"/>
        <w:gridCol w:w="3442"/>
      </w:tblGrid>
      <w:tr w:rsidR="00605980" w:rsidRPr="001E1461" w:rsidTr="00C76818">
        <w:tc>
          <w:tcPr>
            <w:tcW w:w="1538" w:type="dxa"/>
          </w:tcPr>
          <w:p w:rsidR="00605980" w:rsidRPr="00F764D9" w:rsidRDefault="00605980" w:rsidP="00CA50F2">
            <w:pPr>
              <w:rPr>
                <w:b/>
                <w:sz w:val="20"/>
                <w:szCs w:val="20"/>
              </w:rPr>
            </w:pPr>
            <w:bookmarkStart w:id="0" w:name="_Hlk1553591"/>
          </w:p>
        </w:tc>
        <w:tc>
          <w:tcPr>
            <w:tcW w:w="3844" w:type="dxa"/>
          </w:tcPr>
          <w:p w:rsidR="00605980" w:rsidRPr="00F764D9" w:rsidRDefault="00605980">
            <w:pPr>
              <w:rPr>
                <w:sz w:val="20"/>
                <w:szCs w:val="20"/>
              </w:rPr>
            </w:pPr>
          </w:p>
        </w:tc>
        <w:tc>
          <w:tcPr>
            <w:tcW w:w="3442" w:type="dxa"/>
          </w:tcPr>
          <w:p w:rsidR="00605980" w:rsidRPr="00F764D9" w:rsidRDefault="00605980">
            <w:pPr>
              <w:rPr>
                <w:i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  <w:lang w:val="de"/>
              </w:rPr>
              <w:t>Bitte füllen Sie die folgenden Felder aus:</w:t>
            </w:r>
          </w:p>
        </w:tc>
      </w:tr>
      <w:tr w:rsidR="00CA50F2" w:rsidRPr="004010EC" w:rsidTr="00C76818">
        <w:tc>
          <w:tcPr>
            <w:tcW w:w="1538" w:type="dxa"/>
          </w:tcPr>
          <w:p w:rsidR="00CA50F2" w:rsidRPr="00F764D9" w:rsidRDefault="00CA50F2" w:rsidP="00CA50F2">
            <w:pPr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de"/>
              </w:rPr>
              <w:t xml:space="preserve">Unternehmen </w:t>
            </w:r>
          </w:p>
        </w:tc>
        <w:tc>
          <w:tcPr>
            <w:tcW w:w="3844" w:type="dxa"/>
          </w:tcPr>
          <w:p w:rsidR="00CA50F2" w:rsidRPr="00F764D9" w:rsidRDefault="00CA50F2">
            <w:pPr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  <w:lang w:val="en-US"/>
            </w:rPr>
            <w:id w:val="598449507"/>
            <w:placeholder>
              <w:docPart w:val="0B48504BA2D9472298BA8CDAFAC12729"/>
            </w:placeholder>
            <w:showingPlcHdr/>
          </w:sdtPr>
          <w:sdtEndPr/>
          <w:sdtContent>
            <w:tc>
              <w:tcPr>
                <w:tcW w:w="3442" w:type="dxa"/>
              </w:tcPr>
              <w:p w:rsidR="00CA50F2" w:rsidRPr="004010EC" w:rsidRDefault="00D56675" w:rsidP="004010EC">
                <w:pPr>
                  <w:rPr>
                    <w:sz w:val="20"/>
                    <w:szCs w:val="20"/>
                    <w:lang w:val="en-US"/>
                  </w:rPr>
                </w:pPr>
                <w:r>
                  <w:rPr>
                    <w:rStyle w:val="PlaceholderText"/>
                    <w:sz w:val="20"/>
                    <w:szCs w:val="20"/>
                    <w:lang w:val="de"/>
                  </w:rPr>
                  <w:t>Zur Texteingabe klicken / tippen.</w:t>
                </w:r>
              </w:p>
            </w:tc>
          </w:sdtContent>
        </w:sdt>
      </w:tr>
      <w:tr w:rsidR="00C15550" w:rsidRPr="004010EC" w:rsidTr="00C76818">
        <w:tc>
          <w:tcPr>
            <w:tcW w:w="1538" w:type="dxa"/>
          </w:tcPr>
          <w:p w:rsidR="00C15550" w:rsidRPr="004010EC" w:rsidRDefault="00C15550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3844" w:type="dxa"/>
          </w:tcPr>
          <w:p w:rsidR="00C15550" w:rsidRPr="004010EC" w:rsidRDefault="00C15550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3442" w:type="dxa"/>
          </w:tcPr>
          <w:p w:rsidR="00C15550" w:rsidRPr="004010EC" w:rsidRDefault="00C15550">
            <w:pPr>
              <w:rPr>
                <w:sz w:val="20"/>
                <w:szCs w:val="20"/>
                <w:lang w:val="en-US"/>
              </w:rPr>
            </w:pPr>
          </w:p>
        </w:tc>
      </w:tr>
      <w:tr w:rsidR="00CA50F2" w:rsidRPr="001E1461" w:rsidTr="00C76818">
        <w:tc>
          <w:tcPr>
            <w:tcW w:w="1538" w:type="dxa"/>
          </w:tcPr>
          <w:p w:rsidR="00CA50F2" w:rsidRPr="00F764D9" w:rsidRDefault="00CA50F2">
            <w:pPr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de"/>
              </w:rPr>
              <w:t>Teilnehmer 1</w:t>
            </w:r>
          </w:p>
        </w:tc>
        <w:tc>
          <w:tcPr>
            <w:tcW w:w="3844" w:type="dxa"/>
          </w:tcPr>
          <w:p w:rsidR="00CA50F2" w:rsidRPr="00F764D9" w:rsidRDefault="0060598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Name:</w:t>
            </w:r>
          </w:p>
        </w:tc>
        <w:sdt>
          <w:sdtPr>
            <w:rPr>
              <w:sz w:val="20"/>
              <w:szCs w:val="20"/>
              <w:lang w:val="en-US"/>
            </w:rPr>
            <w:id w:val="424312863"/>
            <w:placeholder>
              <w:docPart w:val="AA8A76F7AB7E4FCA8FB19B092B9FB051"/>
            </w:placeholder>
            <w:showingPlcHdr/>
          </w:sdtPr>
          <w:sdtEndPr/>
          <w:sdtContent>
            <w:tc>
              <w:tcPr>
                <w:tcW w:w="3442" w:type="dxa"/>
              </w:tcPr>
              <w:p w:rsidR="00CA50F2" w:rsidRPr="00F764D9" w:rsidRDefault="00D56675">
                <w:pPr>
                  <w:rPr>
                    <w:sz w:val="20"/>
                    <w:szCs w:val="20"/>
                  </w:rPr>
                </w:pPr>
                <w:r>
                  <w:rPr>
                    <w:rStyle w:val="PlaceholderText"/>
                    <w:sz w:val="20"/>
                    <w:szCs w:val="20"/>
                    <w:lang w:val="de"/>
                  </w:rPr>
                  <w:t>Zur Texteingabe klicken / tippen.</w:t>
                </w:r>
              </w:p>
            </w:tc>
          </w:sdtContent>
        </w:sdt>
      </w:tr>
      <w:tr w:rsidR="00CA50F2" w:rsidRPr="001E1461" w:rsidTr="00C76818">
        <w:tc>
          <w:tcPr>
            <w:tcW w:w="1538" w:type="dxa"/>
          </w:tcPr>
          <w:p w:rsidR="00CA50F2" w:rsidRPr="00F764D9" w:rsidRDefault="00CA50F2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CA50F2" w:rsidRPr="00F764D9" w:rsidRDefault="00CA50F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Funktion:</w:t>
            </w:r>
          </w:p>
        </w:tc>
        <w:sdt>
          <w:sdtPr>
            <w:rPr>
              <w:sz w:val="20"/>
              <w:szCs w:val="20"/>
              <w:lang w:val="en-US"/>
            </w:rPr>
            <w:alias w:val="Aus dem Dropdown-Menü wählen:"/>
            <w:tag w:val="Aus dem Dropdown-Menü wählen:"/>
            <w:id w:val="-944684158"/>
            <w:lock w:val="sdtLocked"/>
            <w:placeholder>
              <w:docPart w:val="4620C2E7240B41A093CFF3AB5747BF2F"/>
            </w:placeholder>
            <w:comboBox>
              <w:listItem w:displayText="Aus dem Dropdown-Menü wählen:" w:value="Aus dem Dropdown-Menü wählen:"/>
              <w:listItem w:displayText="Servicetechniker/in im Außendienst" w:value="Servicetechniker/in im Außendienst"/>
              <w:listItem w:displayText="Helpdesk-Mitarbeiter/in" w:value="Helpdesk-Mitarbeiter/in"/>
              <w:listItem w:displayText="LAB-Mitarbeiter/in" w:value="LAB-Mitarbeiter/in"/>
              <w:listItem w:displayText="Vertrieb" w:value="Vertrieb"/>
              <w:listItem w:displayText="Andere, ............" w:value="Andere, ............"/>
            </w:comboBox>
          </w:sdtPr>
          <w:sdtEndPr/>
          <w:sdtContent>
            <w:tc>
              <w:tcPr>
                <w:tcW w:w="3442" w:type="dxa"/>
              </w:tcPr>
              <w:p w:rsidR="00CA50F2" w:rsidRPr="00F764D9" w:rsidRDefault="00D56675">
                <w:pPr>
                  <w:rPr>
                    <w:sz w:val="20"/>
                    <w:szCs w:val="20"/>
                  </w:rPr>
                </w:pPr>
                <w:proofErr w:type="spellStart"/>
                <w:r>
                  <w:rPr>
                    <w:sz w:val="20"/>
                    <w:szCs w:val="20"/>
                    <w:lang w:val="en-US"/>
                  </w:rPr>
                  <w:t>Aus</w:t>
                </w:r>
                <w:proofErr w:type="spellEnd"/>
                <w:r>
                  <w:rPr>
                    <w:sz w:val="20"/>
                    <w:szCs w:val="20"/>
                    <w:lang w:val="en-US"/>
                  </w:rPr>
                  <w:t xml:space="preserve"> dem Dropdown-</w:t>
                </w:r>
                <w:proofErr w:type="spellStart"/>
                <w:r>
                  <w:rPr>
                    <w:sz w:val="20"/>
                    <w:szCs w:val="20"/>
                    <w:lang w:val="en-US"/>
                  </w:rPr>
                  <w:t>Menü</w:t>
                </w:r>
                <w:proofErr w:type="spellEnd"/>
                <w:r>
                  <w:rPr>
                    <w:sz w:val="20"/>
                    <w:szCs w:val="20"/>
                    <w:lang w:val="en-US"/>
                  </w:rPr>
                  <w:t xml:space="preserve"> </w:t>
                </w:r>
                <w:proofErr w:type="spellStart"/>
                <w:r>
                  <w:rPr>
                    <w:sz w:val="20"/>
                    <w:szCs w:val="20"/>
                    <w:lang w:val="en-US"/>
                  </w:rPr>
                  <w:t>wählen</w:t>
                </w:r>
                <w:proofErr w:type="spellEnd"/>
                <w:r>
                  <w:rPr>
                    <w:sz w:val="20"/>
                    <w:szCs w:val="20"/>
                    <w:lang w:val="en-US"/>
                  </w:rPr>
                  <w:t>:</w:t>
                </w:r>
              </w:p>
            </w:tc>
          </w:sdtContent>
        </w:sdt>
      </w:tr>
      <w:tr w:rsidR="007812C3" w:rsidRPr="00D56675" w:rsidTr="00C76818">
        <w:tc>
          <w:tcPr>
            <w:tcW w:w="1538" w:type="dxa"/>
          </w:tcPr>
          <w:p w:rsidR="007812C3" w:rsidRPr="00F764D9" w:rsidRDefault="007812C3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7812C3" w:rsidRPr="00F764D9" w:rsidRDefault="007812C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Anzahl Jahre Berufserfahrung:</w:t>
            </w:r>
          </w:p>
        </w:tc>
        <w:sdt>
          <w:sdtPr>
            <w:rPr>
              <w:color w:val="FF0000"/>
              <w:sz w:val="20"/>
              <w:szCs w:val="20"/>
              <w:lang w:val="en-US"/>
            </w:rPr>
            <w:id w:val="2053579913"/>
            <w:placeholder>
              <w:docPart w:val="73E9E1B0BD9A4FACB46934AEF990A656"/>
            </w:placeholder>
          </w:sdtPr>
          <w:sdtEndPr/>
          <w:sdtContent>
            <w:sdt>
              <w:sdtPr>
                <w:rPr>
                  <w:color w:val="FF0000"/>
                  <w:sz w:val="20"/>
                  <w:szCs w:val="20"/>
                  <w:lang w:val="en-US"/>
                </w:rPr>
                <w:id w:val="-690531962"/>
                <w:placeholder>
                  <w:docPart w:val="42AE3A3FD1CA4312938988C9E4AB87A7"/>
                </w:placeholder>
                <w:showingPlcHdr/>
              </w:sdtPr>
              <w:sdtEndPr>
                <w:rPr>
                  <w:color w:val="auto"/>
                </w:rPr>
              </w:sdtEndPr>
              <w:sdtContent>
                <w:tc>
                  <w:tcPr>
                    <w:tcW w:w="3442" w:type="dxa"/>
                  </w:tcPr>
                  <w:p w:rsidR="007812C3" w:rsidRPr="00D56675" w:rsidRDefault="00D56675">
                    <w:pPr>
                      <w:rPr>
                        <w:color w:val="FF0000"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rStyle w:val="PlaceholderText"/>
                        <w:sz w:val="20"/>
                        <w:szCs w:val="20"/>
                        <w:lang w:val="de"/>
                      </w:rPr>
                      <w:t>Zur Texteingabe klicken / tippen.</w:t>
                    </w:r>
                  </w:p>
                </w:tc>
              </w:sdtContent>
            </w:sdt>
          </w:sdtContent>
        </w:sdt>
      </w:tr>
      <w:tr w:rsidR="007812C3" w:rsidRPr="001E1461" w:rsidTr="00C76818">
        <w:tc>
          <w:tcPr>
            <w:tcW w:w="1538" w:type="dxa"/>
          </w:tcPr>
          <w:p w:rsidR="007812C3" w:rsidRPr="00D56675" w:rsidRDefault="007812C3" w:rsidP="00631CAA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3844" w:type="dxa"/>
          </w:tcPr>
          <w:p w:rsidR="007812C3" w:rsidRPr="00F764D9" w:rsidRDefault="003E17D3" w:rsidP="00631C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Kurzbeschreibung der täglichen Aktivitäten:</w:t>
            </w:r>
          </w:p>
        </w:tc>
        <w:sdt>
          <w:sdtPr>
            <w:rPr>
              <w:sz w:val="20"/>
              <w:szCs w:val="20"/>
              <w:lang w:val="en-US"/>
            </w:rPr>
            <w:id w:val="93915144"/>
            <w:placeholder>
              <w:docPart w:val="8CFD44AA3B8E4B90A5C1C640F3A6B6FE"/>
            </w:placeholder>
          </w:sdtPr>
          <w:sdtEndPr/>
          <w:sdtContent>
            <w:sdt>
              <w:sdtPr>
                <w:rPr>
                  <w:sz w:val="20"/>
                  <w:szCs w:val="20"/>
                  <w:lang w:val="en-US"/>
                </w:rPr>
                <w:id w:val="-1007289111"/>
                <w:placeholder>
                  <w:docPart w:val="7FB9E39A3E4F425286498189161A512A"/>
                </w:placeholder>
                <w:showingPlcHdr/>
              </w:sdtPr>
              <w:sdtEndPr/>
              <w:sdtContent>
                <w:tc>
                  <w:tcPr>
                    <w:tcW w:w="3442" w:type="dxa"/>
                  </w:tcPr>
                  <w:p w:rsidR="007812C3" w:rsidRPr="00F764D9" w:rsidRDefault="00D56675" w:rsidP="00631CAA">
                    <w:pPr>
                      <w:rPr>
                        <w:sz w:val="20"/>
                        <w:szCs w:val="20"/>
                      </w:rPr>
                    </w:pPr>
                    <w:r>
                      <w:rPr>
                        <w:rStyle w:val="PlaceholderText"/>
                        <w:sz w:val="20"/>
                        <w:szCs w:val="20"/>
                        <w:lang w:val="de"/>
                      </w:rPr>
                      <w:t>Zur Texteingabe klicken / tippen.</w:t>
                    </w:r>
                  </w:p>
                </w:tc>
              </w:sdtContent>
            </w:sdt>
          </w:sdtContent>
        </w:sdt>
      </w:tr>
      <w:tr w:rsidR="00CA50F2" w:rsidRPr="001E1461" w:rsidTr="00C76818">
        <w:tc>
          <w:tcPr>
            <w:tcW w:w="1538" w:type="dxa"/>
          </w:tcPr>
          <w:p w:rsidR="00CA50F2" w:rsidRPr="00F764D9" w:rsidRDefault="00CA50F2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CA50F2" w:rsidRPr="00F764D9" w:rsidRDefault="00CA50F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E-Mail:</w:t>
            </w:r>
          </w:p>
        </w:tc>
        <w:sdt>
          <w:sdtPr>
            <w:rPr>
              <w:sz w:val="20"/>
              <w:szCs w:val="20"/>
              <w:lang w:val="en-US"/>
            </w:rPr>
            <w:id w:val="1999531745"/>
            <w:placeholder>
              <w:docPart w:val="D6CA1C68157943369B5A92907E2676A8"/>
            </w:placeholder>
          </w:sdtPr>
          <w:sdtEndPr/>
          <w:sdtContent>
            <w:sdt>
              <w:sdtPr>
                <w:rPr>
                  <w:sz w:val="20"/>
                  <w:szCs w:val="20"/>
                  <w:lang w:val="en-US"/>
                </w:rPr>
                <w:id w:val="-1804064098"/>
                <w:placeholder>
                  <w:docPart w:val="814C8406151E42519209B33E9DB6E1DA"/>
                </w:placeholder>
                <w:showingPlcHdr/>
              </w:sdtPr>
              <w:sdtEndPr/>
              <w:sdtContent>
                <w:tc>
                  <w:tcPr>
                    <w:tcW w:w="3442" w:type="dxa"/>
                  </w:tcPr>
                  <w:p w:rsidR="00CA50F2" w:rsidRPr="00F764D9" w:rsidRDefault="00D56675">
                    <w:pPr>
                      <w:rPr>
                        <w:sz w:val="20"/>
                        <w:szCs w:val="20"/>
                      </w:rPr>
                    </w:pPr>
                    <w:r>
                      <w:rPr>
                        <w:rStyle w:val="PlaceholderText"/>
                        <w:sz w:val="20"/>
                        <w:szCs w:val="20"/>
                        <w:lang w:val="de"/>
                      </w:rPr>
                      <w:t>Zur Texteingabe klicken / tippen.</w:t>
                    </w:r>
                  </w:p>
                </w:tc>
              </w:sdtContent>
            </w:sdt>
          </w:sdtContent>
        </w:sdt>
      </w:tr>
      <w:tr w:rsidR="00CA50F2" w:rsidRPr="001E1461" w:rsidTr="00C76818">
        <w:tc>
          <w:tcPr>
            <w:tcW w:w="1538" w:type="dxa"/>
          </w:tcPr>
          <w:p w:rsidR="00CA50F2" w:rsidRPr="00F764D9" w:rsidRDefault="00CA50F2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CA50F2" w:rsidRPr="00F764D9" w:rsidRDefault="005477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Zweite Sprache:</w:t>
            </w:r>
          </w:p>
        </w:tc>
        <w:sdt>
          <w:sdtPr>
            <w:rPr>
              <w:sz w:val="20"/>
              <w:szCs w:val="20"/>
              <w:lang w:val="en-US"/>
            </w:rPr>
            <w:alias w:val="Aus dem Dropdown-Menü wählen:"/>
            <w:tag w:val="Aus dem Dropdown-Menü wählen:"/>
            <w:id w:val="1457533953"/>
            <w:placeholder>
              <w:docPart w:val="A27A508681D442A69411730AFDAA43D4"/>
            </w:placeholder>
            <w:dropDownList>
              <w:listItem w:displayText="Aus dem Dropdown-Menü wählen:" w:value="Aus dem Dropdown-Menü wählen:"/>
              <w:listItem w:displayText="Englisch" w:value="Englisch"/>
              <w:listItem w:displayText="Deutsch" w:value="Deutsch"/>
              <w:listItem w:displayText="Französisch" w:value="Französisch"/>
              <w:listItem w:displayText="Nicht zutreffend" w:value="Nicht zutreffend"/>
            </w:dropDownList>
          </w:sdtPr>
          <w:sdtEndPr/>
          <w:sdtContent>
            <w:tc>
              <w:tcPr>
                <w:tcW w:w="3442" w:type="dxa"/>
              </w:tcPr>
              <w:p w:rsidR="00CA50F2" w:rsidRPr="00F764D9" w:rsidRDefault="00D56675">
                <w:pPr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  <w:lang w:val="en-US"/>
                  </w:rPr>
                  <w:t>Aus dem Dropdown-Menü wählen:</w:t>
                </w:r>
              </w:p>
            </w:tc>
          </w:sdtContent>
        </w:sdt>
      </w:tr>
      <w:tr w:rsidR="00CA50F2" w:rsidRPr="001E1461" w:rsidTr="00C76818">
        <w:tc>
          <w:tcPr>
            <w:tcW w:w="1538" w:type="dxa"/>
          </w:tcPr>
          <w:p w:rsidR="00CA50F2" w:rsidRPr="00F764D9" w:rsidRDefault="00CA50F2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CA50F2" w:rsidRPr="00F764D9" w:rsidRDefault="00CA50F2">
            <w:pPr>
              <w:rPr>
                <w:sz w:val="20"/>
                <w:szCs w:val="20"/>
              </w:rPr>
            </w:pPr>
          </w:p>
        </w:tc>
        <w:tc>
          <w:tcPr>
            <w:tcW w:w="3442" w:type="dxa"/>
          </w:tcPr>
          <w:p w:rsidR="00CA50F2" w:rsidRPr="00F764D9" w:rsidRDefault="00CA50F2">
            <w:pPr>
              <w:rPr>
                <w:sz w:val="20"/>
                <w:szCs w:val="20"/>
              </w:rPr>
            </w:pPr>
          </w:p>
        </w:tc>
      </w:tr>
      <w:tr w:rsidR="00C15550" w:rsidRPr="001E1461" w:rsidTr="00C76818">
        <w:tc>
          <w:tcPr>
            <w:tcW w:w="1538" w:type="dxa"/>
          </w:tcPr>
          <w:p w:rsidR="00C15550" w:rsidRPr="00F764D9" w:rsidRDefault="00C15550" w:rsidP="00C15550">
            <w:pPr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de"/>
              </w:rPr>
              <w:t>Teilnehmer 2</w:t>
            </w:r>
          </w:p>
        </w:tc>
        <w:tc>
          <w:tcPr>
            <w:tcW w:w="3844" w:type="dxa"/>
          </w:tcPr>
          <w:p w:rsidR="00C15550" w:rsidRPr="00F764D9" w:rsidRDefault="00C15550" w:rsidP="00B81D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Name:</w:t>
            </w:r>
          </w:p>
        </w:tc>
        <w:sdt>
          <w:sdtPr>
            <w:rPr>
              <w:sz w:val="20"/>
              <w:szCs w:val="20"/>
              <w:lang w:val="en-US"/>
            </w:rPr>
            <w:id w:val="-1563951537"/>
            <w:placeholder>
              <w:docPart w:val="298DA3A583BC4C9D9C4715883846AECA"/>
            </w:placeholder>
          </w:sdtPr>
          <w:sdtEndPr/>
          <w:sdtContent>
            <w:sdt>
              <w:sdtPr>
                <w:rPr>
                  <w:sz w:val="20"/>
                  <w:szCs w:val="20"/>
                  <w:lang w:val="en-US"/>
                </w:rPr>
                <w:id w:val="1325319315"/>
                <w:placeholder>
                  <w:docPart w:val="A84797BFF4484B3C9B6124FBBF614EA3"/>
                </w:placeholder>
                <w:showingPlcHdr/>
              </w:sdtPr>
              <w:sdtEndPr/>
              <w:sdtContent>
                <w:tc>
                  <w:tcPr>
                    <w:tcW w:w="3442" w:type="dxa"/>
                  </w:tcPr>
                  <w:p w:rsidR="00C15550" w:rsidRPr="00F764D9" w:rsidRDefault="00D56675" w:rsidP="00B81D4D">
                    <w:pPr>
                      <w:rPr>
                        <w:sz w:val="20"/>
                        <w:szCs w:val="20"/>
                      </w:rPr>
                    </w:pPr>
                    <w:r>
                      <w:rPr>
                        <w:rStyle w:val="PlaceholderText"/>
                        <w:sz w:val="20"/>
                        <w:szCs w:val="20"/>
                        <w:lang w:val="de"/>
                      </w:rPr>
                      <w:t>Zur Texteingabe klicken / tippen.</w:t>
                    </w:r>
                  </w:p>
                </w:tc>
              </w:sdtContent>
            </w:sdt>
          </w:sdtContent>
        </w:sdt>
      </w:tr>
      <w:tr w:rsidR="004010EC" w:rsidRPr="001E1461" w:rsidTr="00C76818">
        <w:tc>
          <w:tcPr>
            <w:tcW w:w="1538" w:type="dxa"/>
          </w:tcPr>
          <w:p w:rsidR="004010EC" w:rsidRPr="00F764D9" w:rsidRDefault="004010EC" w:rsidP="004010EC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4010EC" w:rsidRPr="00F764D9" w:rsidRDefault="004010EC" w:rsidP="004010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Funktion:</w:t>
            </w:r>
          </w:p>
        </w:tc>
        <w:sdt>
          <w:sdtPr>
            <w:rPr>
              <w:sz w:val="20"/>
              <w:szCs w:val="20"/>
              <w:lang w:val="en-US"/>
            </w:rPr>
            <w:alias w:val="Aus dem Dropdown-Menü wählen:"/>
            <w:tag w:val="Aus dem Dropdown-Menü wählen:"/>
            <w:id w:val="586576579"/>
            <w:placeholder>
              <w:docPart w:val="E376D4C35DCD43A79102DE8870866C11"/>
            </w:placeholder>
            <w:comboBox>
              <w:listItem w:displayText="Aus dem Dropdown-Menü wählen:" w:value="Aus dem Dropdown-Menü wählen:"/>
              <w:listItem w:displayText="Servicetechniker/in im Außendienst" w:value="Servicetechniker/in im Außendienst"/>
              <w:listItem w:displayText="Helpdesk-Mitarbeiter/in" w:value="Helpdesk-Mitarbeiter/in"/>
              <w:listItem w:displayText="LAB-Mitarbeiter/in" w:value="LAB-Mitarbeiter/in"/>
              <w:listItem w:displayText="Vertrieb" w:value="Vertrieb"/>
              <w:listItem w:displayText="Andere, ............" w:value="Andere, ............"/>
            </w:comboBox>
          </w:sdtPr>
          <w:sdtEndPr/>
          <w:sdtContent>
            <w:tc>
              <w:tcPr>
                <w:tcW w:w="3442" w:type="dxa"/>
              </w:tcPr>
              <w:p w:rsidR="004010EC" w:rsidRPr="00F764D9" w:rsidRDefault="00D56675" w:rsidP="004010EC">
                <w:pPr>
                  <w:rPr>
                    <w:sz w:val="20"/>
                    <w:szCs w:val="20"/>
                  </w:rPr>
                </w:pPr>
                <w:proofErr w:type="spellStart"/>
                <w:r>
                  <w:rPr>
                    <w:sz w:val="20"/>
                    <w:szCs w:val="20"/>
                    <w:lang w:val="en-US"/>
                  </w:rPr>
                  <w:t>Aus</w:t>
                </w:r>
                <w:proofErr w:type="spellEnd"/>
                <w:r>
                  <w:rPr>
                    <w:sz w:val="20"/>
                    <w:szCs w:val="20"/>
                    <w:lang w:val="en-US"/>
                  </w:rPr>
                  <w:t xml:space="preserve"> dem Dropdown-</w:t>
                </w:r>
                <w:proofErr w:type="spellStart"/>
                <w:r>
                  <w:rPr>
                    <w:sz w:val="20"/>
                    <w:szCs w:val="20"/>
                    <w:lang w:val="en-US"/>
                  </w:rPr>
                  <w:t>Menü</w:t>
                </w:r>
                <w:proofErr w:type="spellEnd"/>
                <w:r>
                  <w:rPr>
                    <w:sz w:val="20"/>
                    <w:szCs w:val="20"/>
                    <w:lang w:val="en-US"/>
                  </w:rPr>
                  <w:t xml:space="preserve"> </w:t>
                </w:r>
                <w:proofErr w:type="spellStart"/>
                <w:r>
                  <w:rPr>
                    <w:sz w:val="20"/>
                    <w:szCs w:val="20"/>
                    <w:lang w:val="en-US"/>
                  </w:rPr>
                  <w:t>wählen</w:t>
                </w:r>
                <w:proofErr w:type="spellEnd"/>
                <w:r>
                  <w:rPr>
                    <w:sz w:val="20"/>
                    <w:szCs w:val="20"/>
                    <w:lang w:val="en-US"/>
                  </w:rPr>
                  <w:t>:</w:t>
                </w:r>
              </w:p>
            </w:tc>
          </w:sdtContent>
        </w:sdt>
      </w:tr>
      <w:tr w:rsidR="008F78C2" w:rsidRPr="001E1461" w:rsidTr="00C76818">
        <w:tc>
          <w:tcPr>
            <w:tcW w:w="1538" w:type="dxa"/>
          </w:tcPr>
          <w:p w:rsidR="008F78C2" w:rsidRPr="00F764D9" w:rsidRDefault="008F78C2" w:rsidP="008F78C2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8F78C2" w:rsidRPr="00F764D9" w:rsidRDefault="008F78C2" w:rsidP="008F78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Anzahl Jahre Berufserfahrung:</w:t>
            </w:r>
          </w:p>
        </w:tc>
        <w:sdt>
          <w:sdtPr>
            <w:rPr>
              <w:sz w:val="20"/>
              <w:szCs w:val="20"/>
              <w:lang w:val="en-US"/>
            </w:rPr>
            <w:id w:val="1814064874"/>
            <w:placeholder>
              <w:docPart w:val="16B110381E4B4F1DB5E62A3CFDBFBF7B"/>
            </w:placeholder>
          </w:sdtPr>
          <w:sdtEndPr/>
          <w:sdtContent>
            <w:sdt>
              <w:sdtPr>
                <w:rPr>
                  <w:sz w:val="20"/>
                  <w:szCs w:val="20"/>
                  <w:lang w:val="en-US"/>
                </w:rPr>
                <w:id w:val="-127318996"/>
                <w:placeholder>
                  <w:docPart w:val="2DCD2385448F499BA6F783E5C29443F3"/>
                </w:placeholder>
                <w:showingPlcHdr/>
              </w:sdtPr>
              <w:sdtEndPr/>
              <w:sdtContent>
                <w:tc>
                  <w:tcPr>
                    <w:tcW w:w="3442" w:type="dxa"/>
                  </w:tcPr>
                  <w:p w:rsidR="008F78C2" w:rsidRPr="00F764D9" w:rsidRDefault="00D56675" w:rsidP="008F78C2">
                    <w:pPr>
                      <w:rPr>
                        <w:sz w:val="20"/>
                        <w:szCs w:val="20"/>
                      </w:rPr>
                    </w:pPr>
                    <w:r>
                      <w:rPr>
                        <w:rStyle w:val="PlaceholderText"/>
                        <w:sz w:val="20"/>
                        <w:szCs w:val="20"/>
                        <w:lang w:val="de"/>
                      </w:rPr>
                      <w:t>Zur Texteingabe klicken / tippen.</w:t>
                    </w:r>
                  </w:p>
                </w:tc>
              </w:sdtContent>
            </w:sdt>
          </w:sdtContent>
        </w:sdt>
      </w:tr>
      <w:tr w:rsidR="003E17D3" w:rsidRPr="001E1461" w:rsidTr="00C76818">
        <w:tc>
          <w:tcPr>
            <w:tcW w:w="1538" w:type="dxa"/>
          </w:tcPr>
          <w:p w:rsidR="003E17D3" w:rsidRPr="00F764D9" w:rsidRDefault="003E17D3" w:rsidP="003E17D3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3E17D3" w:rsidRPr="00F764D9" w:rsidRDefault="003E17D3" w:rsidP="003E17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Kurzbeschreibung der täglichen Aktivitäten:</w:t>
            </w:r>
          </w:p>
        </w:tc>
        <w:sdt>
          <w:sdtPr>
            <w:rPr>
              <w:sz w:val="20"/>
              <w:szCs w:val="20"/>
              <w:lang w:val="en-US"/>
            </w:rPr>
            <w:id w:val="1679232822"/>
            <w:placeholder>
              <w:docPart w:val="31490B9173074D63A58BC750AAB277E2"/>
            </w:placeholder>
          </w:sdtPr>
          <w:sdtEndPr/>
          <w:sdtContent>
            <w:sdt>
              <w:sdtPr>
                <w:rPr>
                  <w:sz w:val="20"/>
                  <w:szCs w:val="20"/>
                  <w:lang w:val="en-US"/>
                </w:rPr>
                <w:id w:val="-882639234"/>
                <w:placeholder>
                  <w:docPart w:val="012F8F03025E42CFA78CE8486F591810"/>
                </w:placeholder>
                <w:showingPlcHdr/>
              </w:sdtPr>
              <w:sdtEndPr/>
              <w:sdtContent>
                <w:tc>
                  <w:tcPr>
                    <w:tcW w:w="3442" w:type="dxa"/>
                  </w:tcPr>
                  <w:p w:rsidR="003E17D3" w:rsidRPr="00F764D9" w:rsidRDefault="00D56675" w:rsidP="003E17D3">
                    <w:pPr>
                      <w:rPr>
                        <w:sz w:val="20"/>
                        <w:szCs w:val="20"/>
                      </w:rPr>
                    </w:pPr>
                    <w:r>
                      <w:rPr>
                        <w:rStyle w:val="PlaceholderText"/>
                        <w:sz w:val="20"/>
                        <w:szCs w:val="20"/>
                        <w:lang w:val="de"/>
                      </w:rPr>
                      <w:t>Zur Texteingabe klicken / tippen.</w:t>
                    </w:r>
                  </w:p>
                </w:tc>
              </w:sdtContent>
            </w:sdt>
          </w:sdtContent>
        </w:sdt>
      </w:tr>
      <w:tr w:rsidR="008F78C2" w:rsidRPr="001E1461" w:rsidTr="00C76818">
        <w:tc>
          <w:tcPr>
            <w:tcW w:w="1538" w:type="dxa"/>
          </w:tcPr>
          <w:p w:rsidR="008F78C2" w:rsidRPr="00F764D9" w:rsidRDefault="008F78C2" w:rsidP="008F78C2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8F78C2" w:rsidRPr="00F764D9" w:rsidRDefault="008F78C2" w:rsidP="008F78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E-Mail:</w:t>
            </w:r>
          </w:p>
        </w:tc>
        <w:sdt>
          <w:sdtPr>
            <w:rPr>
              <w:sz w:val="20"/>
              <w:szCs w:val="20"/>
              <w:lang w:val="en-US"/>
            </w:rPr>
            <w:id w:val="-627542868"/>
            <w:placeholder>
              <w:docPart w:val="76D2224CEE474CB4A524074403E5CDA4"/>
            </w:placeholder>
          </w:sdtPr>
          <w:sdtEndPr/>
          <w:sdtContent>
            <w:sdt>
              <w:sdtPr>
                <w:rPr>
                  <w:sz w:val="20"/>
                  <w:szCs w:val="20"/>
                  <w:lang w:val="en-US"/>
                </w:rPr>
                <w:id w:val="-2132003627"/>
                <w:placeholder>
                  <w:docPart w:val="411021EB4026491ABD3D41D0664AC107"/>
                </w:placeholder>
                <w:showingPlcHdr/>
              </w:sdtPr>
              <w:sdtEndPr/>
              <w:sdtContent>
                <w:tc>
                  <w:tcPr>
                    <w:tcW w:w="3442" w:type="dxa"/>
                  </w:tcPr>
                  <w:p w:rsidR="008F78C2" w:rsidRPr="00F764D9" w:rsidRDefault="00D56675" w:rsidP="008F78C2">
                    <w:pPr>
                      <w:rPr>
                        <w:sz w:val="20"/>
                        <w:szCs w:val="20"/>
                      </w:rPr>
                    </w:pPr>
                    <w:r>
                      <w:rPr>
                        <w:rStyle w:val="PlaceholderText"/>
                        <w:sz w:val="20"/>
                        <w:szCs w:val="20"/>
                        <w:lang w:val="de"/>
                      </w:rPr>
                      <w:t>Zur Texteingabe klicken / tippen.</w:t>
                    </w:r>
                  </w:p>
                </w:tc>
              </w:sdtContent>
            </w:sdt>
          </w:sdtContent>
        </w:sdt>
      </w:tr>
      <w:tr w:rsidR="004010EC" w:rsidRPr="001E1461" w:rsidTr="00C76818">
        <w:tc>
          <w:tcPr>
            <w:tcW w:w="1538" w:type="dxa"/>
          </w:tcPr>
          <w:p w:rsidR="004010EC" w:rsidRPr="00F764D9" w:rsidRDefault="004010EC" w:rsidP="004010EC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4010EC" w:rsidRPr="00F764D9" w:rsidRDefault="004010EC" w:rsidP="004010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Zweite Sprache:</w:t>
            </w:r>
          </w:p>
        </w:tc>
        <w:sdt>
          <w:sdtPr>
            <w:rPr>
              <w:sz w:val="20"/>
              <w:szCs w:val="20"/>
              <w:lang w:val="en-US"/>
            </w:rPr>
            <w:alias w:val="Aus dem Dropdown-Menü wählen:"/>
            <w:tag w:val="Aus dem Dropdown-Menü wählen:"/>
            <w:id w:val="-341781190"/>
            <w:placeholder>
              <w:docPart w:val="8EF23E7E54604332B8FEF62AC3A423C9"/>
            </w:placeholder>
            <w:dropDownList>
              <w:listItem w:displayText="Aus dem Dropdown-Menü wählen:" w:value="Aus dem Dropdown-Menü wählen:"/>
              <w:listItem w:displayText="Englisch" w:value="Englisch"/>
              <w:listItem w:displayText="Deutsch" w:value="Deutsch"/>
              <w:listItem w:displayText="Französisch" w:value="Französisch"/>
              <w:listItem w:displayText="Nicht zutreffend" w:value="Nicht zutreffend"/>
            </w:dropDownList>
          </w:sdtPr>
          <w:sdtEndPr/>
          <w:sdtContent>
            <w:tc>
              <w:tcPr>
                <w:tcW w:w="3442" w:type="dxa"/>
              </w:tcPr>
              <w:p w:rsidR="004010EC" w:rsidRPr="00F764D9" w:rsidRDefault="00D56675" w:rsidP="004010EC">
                <w:pPr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  <w:lang w:val="en-US"/>
                  </w:rPr>
                  <w:t>Aus dem Dropdown-Menü wählen:</w:t>
                </w:r>
              </w:p>
            </w:tc>
          </w:sdtContent>
        </w:sdt>
      </w:tr>
      <w:tr w:rsidR="008F78C2" w:rsidRPr="001E1461" w:rsidTr="00C76818">
        <w:tc>
          <w:tcPr>
            <w:tcW w:w="1538" w:type="dxa"/>
          </w:tcPr>
          <w:p w:rsidR="008F78C2" w:rsidRPr="00F764D9" w:rsidRDefault="008F78C2" w:rsidP="008F78C2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8F78C2" w:rsidRPr="00F764D9" w:rsidRDefault="008F78C2" w:rsidP="008F78C2">
            <w:pPr>
              <w:rPr>
                <w:sz w:val="20"/>
                <w:szCs w:val="20"/>
              </w:rPr>
            </w:pPr>
          </w:p>
        </w:tc>
        <w:tc>
          <w:tcPr>
            <w:tcW w:w="3442" w:type="dxa"/>
          </w:tcPr>
          <w:p w:rsidR="008F78C2" w:rsidRPr="00F764D9" w:rsidRDefault="008F78C2" w:rsidP="008F78C2">
            <w:pPr>
              <w:rPr>
                <w:sz w:val="20"/>
                <w:szCs w:val="20"/>
              </w:rPr>
            </w:pPr>
          </w:p>
        </w:tc>
      </w:tr>
      <w:tr w:rsidR="008F78C2" w:rsidRPr="001E1461" w:rsidTr="00C76818">
        <w:tc>
          <w:tcPr>
            <w:tcW w:w="1538" w:type="dxa"/>
          </w:tcPr>
          <w:p w:rsidR="008F78C2" w:rsidRPr="00F764D9" w:rsidRDefault="008F78C2" w:rsidP="008F78C2">
            <w:pPr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de"/>
              </w:rPr>
              <w:t>Teilnehmer 3</w:t>
            </w:r>
          </w:p>
        </w:tc>
        <w:tc>
          <w:tcPr>
            <w:tcW w:w="3844" w:type="dxa"/>
          </w:tcPr>
          <w:p w:rsidR="008F78C2" w:rsidRPr="00F764D9" w:rsidRDefault="008F78C2" w:rsidP="008F78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Name:</w:t>
            </w:r>
          </w:p>
        </w:tc>
        <w:sdt>
          <w:sdtPr>
            <w:rPr>
              <w:sz w:val="20"/>
              <w:szCs w:val="20"/>
              <w:lang w:val="en-US"/>
            </w:rPr>
            <w:id w:val="-1677724641"/>
            <w:placeholder>
              <w:docPart w:val="B43DFF83C5124F158054343A1B748804"/>
            </w:placeholder>
          </w:sdtPr>
          <w:sdtEndPr/>
          <w:sdtContent>
            <w:sdt>
              <w:sdtPr>
                <w:rPr>
                  <w:sz w:val="20"/>
                  <w:szCs w:val="20"/>
                  <w:lang w:val="en-US"/>
                </w:rPr>
                <w:id w:val="-1058851476"/>
                <w:placeholder>
                  <w:docPart w:val="5CF0755F65E34766807C804F2396FE64"/>
                </w:placeholder>
                <w:showingPlcHdr/>
              </w:sdtPr>
              <w:sdtEndPr/>
              <w:sdtContent>
                <w:tc>
                  <w:tcPr>
                    <w:tcW w:w="3442" w:type="dxa"/>
                  </w:tcPr>
                  <w:p w:rsidR="008F78C2" w:rsidRPr="00F764D9" w:rsidRDefault="00D56675" w:rsidP="008F78C2">
                    <w:pPr>
                      <w:rPr>
                        <w:sz w:val="20"/>
                        <w:szCs w:val="20"/>
                      </w:rPr>
                    </w:pPr>
                    <w:r>
                      <w:rPr>
                        <w:rStyle w:val="PlaceholderText"/>
                        <w:sz w:val="20"/>
                        <w:szCs w:val="20"/>
                        <w:lang w:val="de"/>
                      </w:rPr>
                      <w:t>Zur Texteingabe klicken / tippen.</w:t>
                    </w:r>
                  </w:p>
                </w:tc>
              </w:sdtContent>
            </w:sdt>
          </w:sdtContent>
        </w:sdt>
      </w:tr>
      <w:tr w:rsidR="004010EC" w:rsidRPr="001E1461" w:rsidTr="00C76818">
        <w:tc>
          <w:tcPr>
            <w:tcW w:w="1538" w:type="dxa"/>
          </w:tcPr>
          <w:p w:rsidR="004010EC" w:rsidRPr="00F764D9" w:rsidRDefault="004010EC" w:rsidP="004010EC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4010EC" w:rsidRPr="00F764D9" w:rsidRDefault="004010EC" w:rsidP="004010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Funktion:</w:t>
            </w:r>
          </w:p>
        </w:tc>
        <w:sdt>
          <w:sdtPr>
            <w:rPr>
              <w:sz w:val="20"/>
              <w:szCs w:val="20"/>
              <w:lang w:val="en-US"/>
            </w:rPr>
            <w:alias w:val="Aus dem Dropdown-Menü wählen:"/>
            <w:tag w:val="Aus dem Dropdown-Menü wählen:"/>
            <w:id w:val="-815638825"/>
            <w:placeholder>
              <w:docPart w:val="9681C14A177A40F0B1342C81E5339797"/>
            </w:placeholder>
            <w:comboBox>
              <w:listItem w:displayText="Aus dem Dropdown-Menü wählen:" w:value="Aus dem Dropdown-Menü wählen:"/>
              <w:listItem w:displayText="Servicetechniker/in im Außendienst" w:value="Servicetechniker/in im Außendienst"/>
              <w:listItem w:displayText="Helpdesk-Mitarbeiter/in" w:value="Helpdesk-Mitarbeiter/in"/>
              <w:listItem w:displayText="LAB-Mitarbeiter/in" w:value="LAB-Mitarbeiter/in"/>
              <w:listItem w:displayText="Vertrieb" w:value="Vertrieb"/>
              <w:listItem w:displayText="Andere, ............" w:value="Andere, ............"/>
            </w:comboBox>
          </w:sdtPr>
          <w:sdtEndPr/>
          <w:sdtContent>
            <w:tc>
              <w:tcPr>
                <w:tcW w:w="3442" w:type="dxa"/>
              </w:tcPr>
              <w:p w:rsidR="004010EC" w:rsidRPr="00F764D9" w:rsidRDefault="00D56675" w:rsidP="004010EC">
                <w:pPr>
                  <w:rPr>
                    <w:sz w:val="20"/>
                    <w:szCs w:val="20"/>
                  </w:rPr>
                </w:pPr>
                <w:proofErr w:type="spellStart"/>
                <w:r>
                  <w:rPr>
                    <w:sz w:val="20"/>
                    <w:szCs w:val="20"/>
                    <w:lang w:val="en-US"/>
                  </w:rPr>
                  <w:t>Aus</w:t>
                </w:r>
                <w:proofErr w:type="spellEnd"/>
                <w:r>
                  <w:rPr>
                    <w:sz w:val="20"/>
                    <w:szCs w:val="20"/>
                    <w:lang w:val="en-US"/>
                  </w:rPr>
                  <w:t xml:space="preserve"> dem Dropdown-</w:t>
                </w:r>
                <w:proofErr w:type="spellStart"/>
                <w:r>
                  <w:rPr>
                    <w:sz w:val="20"/>
                    <w:szCs w:val="20"/>
                    <w:lang w:val="en-US"/>
                  </w:rPr>
                  <w:t>Menü</w:t>
                </w:r>
                <w:proofErr w:type="spellEnd"/>
                <w:r>
                  <w:rPr>
                    <w:sz w:val="20"/>
                    <w:szCs w:val="20"/>
                    <w:lang w:val="en-US"/>
                  </w:rPr>
                  <w:t xml:space="preserve"> </w:t>
                </w:r>
                <w:proofErr w:type="spellStart"/>
                <w:r>
                  <w:rPr>
                    <w:sz w:val="20"/>
                    <w:szCs w:val="20"/>
                    <w:lang w:val="en-US"/>
                  </w:rPr>
                  <w:t>wählen</w:t>
                </w:r>
                <w:proofErr w:type="spellEnd"/>
                <w:r>
                  <w:rPr>
                    <w:sz w:val="20"/>
                    <w:szCs w:val="20"/>
                    <w:lang w:val="en-US"/>
                  </w:rPr>
                  <w:t>:</w:t>
                </w:r>
              </w:p>
            </w:tc>
          </w:sdtContent>
        </w:sdt>
      </w:tr>
      <w:tr w:rsidR="008F78C2" w:rsidRPr="001E1461" w:rsidTr="00C76818">
        <w:tc>
          <w:tcPr>
            <w:tcW w:w="1538" w:type="dxa"/>
          </w:tcPr>
          <w:p w:rsidR="008F78C2" w:rsidRPr="00F764D9" w:rsidRDefault="008F78C2" w:rsidP="008F78C2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8F78C2" w:rsidRPr="00F764D9" w:rsidRDefault="008F78C2" w:rsidP="008F78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Anzahl Jahre Berufserfahrung:</w:t>
            </w:r>
          </w:p>
        </w:tc>
        <w:sdt>
          <w:sdtPr>
            <w:rPr>
              <w:sz w:val="20"/>
              <w:szCs w:val="20"/>
              <w:lang w:val="en-US"/>
            </w:rPr>
            <w:id w:val="-130177919"/>
            <w:placeholder>
              <w:docPart w:val="4E25442D9C624C56B5B5C0964177806E"/>
            </w:placeholder>
          </w:sdtPr>
          <w:sdtEndPr/>
          <w:sdtContent>
            <w:sdt>
              <w:sdtPr>
                <w:rPr>
                  <w:sz w:val="20"/>
                  <w:szCs w:val="20"/>
                  <w:lang w:val="en-US"/>
                </w:rPr>
                <w:id w:val="1822532568"/>
                <w:placeholder>
                  <w:docPart w:val="98C68D8B19CB4ACDBB4107F21ABE9A30"/>
                </w:placeholder>
                <w:showingPlcHdr/>
              </w:sdtPr>
              <w:sdtEndPr/>
              <w:sdtContent>
                <w:tc>
                  <w:tcPr>
                    <w:tcW w:w="3442" w:type="dxa"/>
                  </w:tcPr>
                  <w:p w:rsidR="008F78C2" w:rsidRPr="00F764D9" w:rsidRDefault="00D56675" w:rsidP="008F78C2">
                    <w:pPr>
                      <w:rPr>
                        <w:sz w:val="20"/>
                        <w:szCs w:val="20"/>
                      </w:rPr>
                    </w:pPr>
                    <w:r>
                      <w:rPr>
                        <w:rStyle w:val="PlaceholderText"/>
                        <w:sz w:val="20"/>
                        <w:szCs w:val="20"/>
                        <w:lang w:val="de"/>
                      </w:rPr>
                      <w:t>Zur Texteingabe klicken / tippen.</w:t>
                    </w:r>
                  </w:p>
                </w:tc>
              </w:sdtContent>
            </w:sdt>
          </w:sdtContent>
        </w:sdt>
      </w:tr>
      <w:tr w:rsidR="003E17D3" w:rsidRPr="001E1461" w:rsidTr="00C76818">
        <w:tc>
          <w:tcPr>
            <w:tcW w:w="1538" w:type="dxa"/>
          </w:tcPr>
          <w:p w:rsidR="003E17D3" w:rsidRPr="00F764D9" w:rsidRDefault="003E17D3" w:rsidP="003E17D3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3E17D3" w:rsidRPr="00F764D9" w:rsidRDefault="003E17D3" w:rsidP="003E17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Kurzbeschreibung der täglichen Aktivitäten:</w:t>
            </w:r>
          </w:p>
        </w:tc>
        <w:sdt>
          <w:sdtPr>
            <w:rPr>
              <w:sz w:val="20"/>
              <w:szCs w:val="20"/>
              <w:lang w:val="en-US"/>
            </w:rPr>
            <w:id w:val="1335878798"/>
            <w:placeholder>
              <w:docPart w:val="387819B401064DC19E1437BA5EC1293B"/>
            </w:placeholder>
          </w:sdtPr>
          <w:sdtEndPr/>
          <w:sdtContent>
            <w:sdt>
              <w:sdtPr>
                <w:rPr>
                  <w:sz w:val="20"/>
                  <w:szCs w:val="20"/>
                  <w:lang w:val="en-US"/>
                </w:rPr>
                <w:id w:val="361182824"/>
                <w:placeholder>
                  <w:docPart w:val="61428E6FC9964998935DC3AB2F0F9158"/>
                </w:placeholder>
                <w:showingPlcHdr/>
              </w:sdtPr>
              <w:sdtEndPr/>
              <w:sdtContent>
                <w:tc>
                  <w:tcPr>
                    <w:tcW w:w="3442" w:type="dxa"/>
                  </w:tcPr>
                  <w:p w:rsidR="003E17D3" w:rsidRPr="00F764D9" w:rsidRDefault="00D56675" w:rsidP="003E17D3">
                    <w:pPr>
                      <w:rPr>
                        <w:sz w:val="20"/>
                        <w:szCs w:val="20"/>
                      </w:rPr>
                    </w:pPr>
                    <w:r>
                      <w:rPr>
                        <w:rStyle w:val="PlaceholderText"/>
                        <w:sz w:val="20"/>
                        <w:szCs w:val="20"/>
                        <w:lang w:val="de"/>
                      </w:rPr>
                      <w:t>Zur Texteingabe klicken / tippen.</w:t>
                    </w:r>
                  </w:p>
                </w:tc>
              </w:sdtContent>
            </w:sdt>
          </w:sdtContent>
        </w:sdt>
      </w:tr>
      <w:tr w:rsidR="008F78C2" w:rsidRPr="001E1461" w:rsidTr="00C76818">
        <w:tc>
          <w:tcPr>
            <w:tcW w:w="1538" w:type="dxa"/>
          </w:tcPr>
          <w:p w:rsidR="008F78C2" w:rsidRPr="00F764D9" w:rsidRDefault="008F78C2" w:rsidP="008F78C2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8F78C2" w:rsidRPr="00F764D9" w:rsidRDefault="008F78C2" w:rsidP="008F78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E-Mail:</w:t>
            </w:r>
          </w:p>
        </w:tc>
        <w:sdt>
          <w:sdtPr>
            <w:rPr>
              <w:sz w:val="20"/>
              <w:szCs w:val="20"/>
              <w:lang w:val="en-US"/>
            </w:rPr>
            <w:id w:val="-1133091809"/>
            <w:placeholder>
              <w:docPart w:val="FAA534B730B14BC5B80881E0263A452C"/>
            </w:placeholder>
            <w:showingPlcHdr/>
          </w:sdtPr>
          <w:sdtEndPr/>
          <w:sdtContent>
            <w:tc>
              <w:tcPr>
                <w:tcW w:w="3442" w:type="dxa"/>
              </w:tcPr>
              <w:p w:rsidR="008F78C2" w:rsidRPr="00F764D9" w:rsidRDefault="006E2806" w:rsidP="008F78C2">
                <w:pPr>
                  <w:rPr>
                    <w:sz w:val="20"/>
                    <w:szCs w:val="20"/>
                  </w:rPr>
                </w:pPr>
                <w:r>
                  <w:rPr>
                    <w:rStyle w:val="PlaceholderText"/>
                    <w:sz w:val="20"/>
                    <w:szCs w:val="20"/>
                    <w:lang w:val="de"/>
                  </w:rPr>
                  <w:t>Zur Texteingabe klicken / tippen.</w:t>
                </w:r>
              </w:p>
            </w:tc>
          </w:sdtContent>
        </w:sdt>
      </w:tr>
      <w:tr w:rsidR="004010EC" w:rsidRPr="001E1461" w:rsidTr="00C76818">
        <w:tc>
          <w:tcPr>
            <w:tcW w:w="1538" w:type="dxa"/>
          </w:tcPr>
          <w:p w:rsidR="004010EC" w:rsidRPr="00F764D9" w:rsidRDefault="004010EC" w:rsidP="004010EC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4010EC" w:rsidRPr="00F764D9" w:rsidRDefault="004010EC" w:rsidP="004010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Zweite Sprache:</w:t>
            </w:r>
          </w:p>
        </w:tc>
        <w:sdt>
          <w:sdtPr>
            <w:rPr>
              <w:sz w:val="20"/>
              <w:szCs w:val="20"/>
              <w:lang w:val="en-US"/>
            </w:rPr>
            <w:alias w:val="Aus dem Dropdown-Menü wählen:"/>
            <w:tag w:val="Aus dem Dropdown-Menü wählen:"/>
            <w:id w:val="-129936003"/>
            <w:placeholder>
              <w:docPart w:val="23CF41CD95B544539906FA4539C5F70E"/>
            </w:placeholder>
            <w:dropDownList>
              <w:listItem w:displayText="Aus dem Dropdown-Menü wählen:" w:value="Aus dem Dropdown-Menü wählen:"/>
              <w:listItem w:displayText="Englisch" w:value="Englisch"/>
              <w:listItem w:displayText="Deutsch" w:value="Deutsch"/>
              <w:listItem w:displayText="Französisch" w:value="Französisch"/>
              <w:listItem w:displayText="Nicht zutreffend" w:value="Nicht zutreffend"/>
            </w:dropDownList>
          </w:sdtPr>
          <w:sdtEndPr/>
          <w:sdtContent>
            <w:tc>
              <w:tcPr>
                <w:tcW w:w="3442" w:type="dxa"/>
              </w:tcPr>
              <w:p w:rsidR="004010EC" w:rsidRPr="00F764D9" w:rsidRDefault="004010EC" w:rsidP="004010EC">
                <w:pPr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  <w:lang w:val="en-US"/>
                  </w:rPr>
                  <w:t>Aus dem Dropdown-Menü wählen:</w:t>
                </w:r>
              </w:p>
            </w:tc>
          </w:sdtContent>
        </w:sdt>
      </w:tr>
      <w:tr w:rsidR="008F78C2" w:rsidRPr="001E1461" w:rsidTr="00C76818">
        <w:tc>
          <w:tcPr>
            <w:tcW w:w="1538" w:type="dxa"/>
          </w:tcPr>
          <w:p w:rsidR="008F78C2" w:rsidRPr="00F764D9" w:rsidRDefault="008F78C2" w:rsidP="008F78C2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8F78C2" w:rsidRPr="00F764D9" w:rsidRDefault="008F78C2" w:rsidP="008F78C2">
            <w:pPr>
              <w:rPr>
                <w:sz w:val="20"/>
                <w:szCs w:val="20"/>
              </w:rPr>
            </w:pPr>
          </w:p>
        </w:tc>
        <w:tc>
          <w:tcPr>
            <w:tcW w:w="3442" w:type="dxa"/>
          </w:tcPr>
          <w:p w:rsidR="008F78C2" w:rsidRPr="00F764D9" w:rsidRDefault="008F78C2" w:rsidP="008F78C2">
            <w:pPr>
              <w:rPr>
                <w:sz w:val="20"/>
                <w:szCs w:val="20"/>
              </w:rPr>
            </w:pPr>
          </w:p>
        </w:tc>
      </w:tr>
      <w:tr w:rsidR="008F78C2" w:rsidRPr="001E1461" w:rsidTr="00C76818">
        <w:tc>
          <w:tcPr>
            <w:tcW w:w="1538" w:type="dxa"/>
          </w:tcPr>
          <w:p w:rsidR="008F78C2" w:rsidRPr="00F764D9" w:rsidRDefault="008F78C2" w:rsidP="008F78C2">
            <w:pPr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de"/>
              </w:rPr>
              <w:t>Teilnehmer 4</w:t>
            </w:r>
          </w:p>
        </w:tc>
        <w:tc>
          <w:tcPr>
            <w:tcW w:w="3844" w:type="dxa"/>
          </w:tcPr>
          <w:p w:rsidR="008F78C2" w:rsidRPr="00F764D9" w:rsidRDefault="008F78C2" w:rsidP="008F78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Name:</w:t>
            </w:r>
          </w:p>
        </w:tc>
        <w:sdt>
          <w:sdtPr>
            <w:rPr>
              <w:sz w:val="20"/>
              <w:szCs w:val="20"/>
              <w:lang w:val="en-US"/>
            </w:rPr>
            <w:id w:val="-1039206515"/>
            <w:placeholder>
              <w:docPart w:val="80B4F5A7A97440C08337B3D65C2EE096"/>
            </w:placeholder>
            <w:showingPlcHdr/>
          </w:sdtPr>
          <w:sdtEndPr/>
          <w:sdtContent>
            <w:tc>
              <w:tcPr>
                <w:tcW w:w="3442" w:type="dxa"/>
              </w:tcPr>
              <w:p w:rsidR="008F78C2" w:rsidRPr="00F764D9" w:rsidRDefault="00F64467" w:rsidP="008F78C2">
                <w:pPr>
                  <w:rPr>
                    <w:sz w:val="20"/>
                    <w:szCs w:val="20"/>
                  </w:rPr>
                </w:pPr>
                <w:r>
                  <w:rPr>
                    <w:rStyle w:val="PlaceholderText"/>
                    <w:sz w:val="20"/>
                    <w:szCs w:val="20"/>
                    <w:lang w:val="de"/>
                  </w:rPr>
                  <w:t>Zur Texteingabe klicken / tippen.</w:t>
                </w:r>
              </w:p>
            </w:tc>
          </w:sdtContent>
        </w:sdt>
      </w:tr>
      <w:tr w:rsidR="004010EC" w:rsidRPr="001E1461" w:rsidTr="00C76818">
        <w:tc>
          <w:tcPr>
            <w:tcW w:w="1538" w:type="dxa"/>
          </w:tcPr>
          <w:p w:rsidR="004010EC" w:rsidRPr="00F764D9" w:rsidRDefault="004010EC" w:rsidP="004010EC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4010EC" w:rsidRPr="00F764D9" w:rsidRDefault="004010EC" w:rsidP="004010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Funktion:</w:t>
            </w:r>
          </w:p>
        </w:tc>
        <w:sdt>
          <w:sdtPr>
            <w:rPr>
              <w:sz w:val="20"/>
              <w:szCs w:val="20"/>
              <w:lang w:val="en-US"/>
            </w:rPr>
            <w:alias w:val="Aus dem Dropdown-Menü wählen:"/>
            <w:tag w:val="Aus dem Dropdown-Menü wählen:"/>
            <w:id w:val="-1591774881"/>
            <w:placeholder>
              <w:docPart w:val="471B5201409D4CE4B178AD1AF3550E6A"/>
            </w:placeholder>
            <w:comboBox>
              <w:listItem w:displayText="Aus dem Dropdown-Menü wählen:" w:value="Aus dem Dropdown-Menü wählen:"/>
              <w:listItem w:displayText="Servicetechniker/in im Außendienst" w:value="Servicetechniker/in im Außendienst"/>
              <w:listItem w:displayText="Helpdesk-Mitarbeiter/in" w:value="Helpdesk-Mitarbeiter/in"/>
              <w:listItem w:displayText="LAB-Mitarbeiter/in" w:value="LAB-Mitarbeiter/in"/>
              <w:listItem w:displayText="Vertrieb" w:value="Vertrieb"/>
              <w:listItem w:displayText="Andere, ............" w:value="Andere, ............"/>
            </w:comboBox>
          </w:sdtPr>
          <w:sdtEndPr/>
          <w:sdtContent>
            <w:tc>
              <w:tcPr>
                <w:tcW w:w="3442" w:type="dxa"/>
              </w:tcPr>
              <w:p w:rsidR="004010EC" w:rsidRPr="00F764D9" w:rsidRDefault="004010EC" w:rsidP="004010EC">
                <w:pPr>
                  <w:rPr>
                    <w:sz w:val="20"/>
                    <w:szCs w:val="20"/>
                  </w:rPr>
                </w:pPr>
                <w:proofErr w:type="spellStart"/>
                <w:r>
                  <w:rPr>
                    <w:sz w:val="20"/>
                    <w:szCs w:val="20"/>
                    <w:lang w:val="en-US"/>
                  </w:rPr>
                  <w:t>Aus</w:t>
                </w:r>
                <w:proofErr w:type="spellEnd"/>
                <w:r>
                  <w:rPr>
                    <w:sz w:val="20"/>
                    <w:szCs w:val="20"/>
                    <w:lang w:val="en-US"/>
                  </w:rPr>
                  <w:t xml:space="preserve"> dem Dropdown-</w:t>
                </w:r>
                <w:proofErr w:type="spellStart"/>
                <w:r>
                  <w:rPr>
                    <w:sz w:val="20"/>
                    <w:szCs w:val="20"/>
                    <w:lang w:val="en-US"/>
                  </w:rPr>
                  <w:t>Menü</w:t>
                </w:r>
                <w:proofErr w:type="spellEnd"/>
                <w:r>
                  <w:rPr>
                    <w:sz w:val="20"/>
                    <w:szCs w:val="20"/>
                    <w:lang w:val="en-US"/>
                  </w:rPr>
                  <w:t xml:space="preserve"> </w:t>
                </w:r>
                <w:proofErr w:type="spellStart"/>
                <w:r>
                  <w:rPr>
                    <w:sz w:val="20"/>
                    <w:szCs w:val="20"/>
                    <w:lang w:val="en-US"/>
                  </w:rPr>
                  <w:t>wählen</w:t>
                </w:r>
                <w:proofErr w:type="spellEnd"/>
                <w:r>
                  <w:rPr>
                    <w:sz w:val="20"/>
                    <w:szCs w:val="20"/>
                    <w:lang w:val="en-US"/>
                  </w:rPr>
                  <w:t>:</w:t>
                </w:r>
              </w:p>
            </w:tc>
          </w:sdtContent>
        </w:sdt>
      </w:tr>
      <w:tr w:rsidR="008F78C2" w:rsidRPr="001E1461" w:rsidTr="00C76818">
        <w:tc>
          <w:tcPr>
            <w:tcW w:w="1538" w:type="dxa"/>
          </w:tcPr>
          <w:p w:rsidR="008F78C2" w:rsidRPr="00F764D9" w:rsidRDefault="008F78C2" w:rsidP="008F78C2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8F78C2" w:rsidRPr="00F764D9" w:rsidRDefault="008F78C2" w:rsidP="008F78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Anzahl Jahre Berufserfahrung:</w:t>
            </w:r>
          </w:p>
        </w:tc>
        <w:sdt>
          <w:sdtPr>
            <w:rPr>
              <w:sz w:val="20"/>
              <w:szCs w:val="20"/>
              <w:lang w:val="en-US"/>
            </w:rPr>
            <w:id w:val="337744733"/>
            <w:placeholder>
              <w:docPart w:val="6272C90A39C640729FBB03EA301C057D"/>
            </w:placeholder>
            <w:showingPlcHdr/>
          </w:sdtPr>
          <w:sdtEndPr/>
          <w:sdtContent>
            <w:tc>
              <w:tcPr>
                <w:tcW w:w="3442" w:type="dxa"/>
              </w:tcPr>
              <w:p w:rsidR="008F78C2" w:rsidRPr="00F764D9" w:rsidRDefault="006E2806" w:rsidP="008F78C2">
                <w:pPr>
                  <w:rPr>
                    <w:sz w:val="20"/>
                    <w:szCs w:val="20"/>
                  </w:rPr>
                </w:pPr>
                <w:r>
                  <w:rPr>
                    <w:rStyle w:val="PlaceholderText"/>
                    <w:sz w:val="20"/>
                    <w:szCs w:val="20"/>
                    <w:lang w:val="de"/>
                  </w:rPr>
                  <w:t>Zur Texteingabe klicken / tippen.</w:t>
                </w:r>
              </w:p>
            </w:tc>
          </w:sdtContent>
        </w:sdt>
      </w:tr>
      <w:tr w:rsidR="003E17D3" w:rsidRPr="001E1461" w:rsidTr="00C76818">
        <w:tc>
          <w:tcPr>
            <w:tcW w:w="1538" w:type="dxa"/>
          </w:tcPr>
          <w:p w:rsidR="003E17D3" w:rsidRPr="00F764D9" w:rsidRDefault="003E17D3" w:rsidP="003E17D3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3E17D3" w:rsidRPr="00F764D9" w:rsidRDefault="003E17D3" w:rsidP="003E17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Kurzbeschreibung der täglichen Aktivitäten:</w:t>
            </w:r>
          </w:p>
        </w:tc>
        <w:sdt>
          <w:sdtPr>
            <w:rPr>
              <w:sz w:val="20"/>
              <w:szCs w:val="20"/>
              <w:lang w:val="en-US"/>
            </w:rPr>
            <w:id w:val="-1025323754"/>
            <w:placeholder>
              <w:docPart w:val="565E640C28FB46C3AA72CFC2C51BF60C"/>
            </w:placeholder>
            <w:showingPlcHdr/>
          </w:sdtPr>
          <w:sdtEndPr/>
          <w:sdtContent>
            <w:tc>
              <w:tcPr>
                <w:tcW w:w="3442" w:type="dxa"/>
              </w:tcPr>
              <w:p w:rsidR="003E17D3" w:rsidRPr="00F764D9" w:rsidRDefault="006E2806" w:rsidP="003E17D3">
                <w:pPr>
                  <w:rPr>
                    <w:sz w:val="20"/>
                    <w:szCs w:val="20"/>
                  </w:rPr>
                </w:pPr>
                <w:r>
                  <w:rPr>
                    <w:rStyle w:val="PlaceholderText"/>
                    <w:sz w:val="20"/>
                    <w:szCs w:val="20"/>
                    <w:lang w:val="de"/>
                  </w:rPr>
                  <w:t>Zur Texteingabe klicken / tippen.</w:t>
                </w:r>
              </w:p>
            </w:tc>
          </w:sdtContent>
        </w:sdt>
      </w:tr>
      <w:tr w:rsidR="008F78C2" w:rsidRPr="001E1461" w:rsidTr="00C76818">
        <w:tc>
          <w:tcPr>
            <w:tcW w:w="1538" w:type="dxa"/>
          </w:tcPr>
          <w:p w:rsidR="008F78C2" w:rsidRPr="00F764D9" w:rsidRDefault="008F78C2" w:rsidP="008F78C2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8F78C2" w:rsidRPr="00F764D9" w:rsidRDefault="008F78C2" w:rsidP="008F78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E-Mail:</w:t>
            </w:r>
          </w:p>
        </w:tc>
        <w:sdt>
          <w:sdtPr>
            <w:rPr>
              <w:sz w:val="20"/>
              <w:szCs w:val="20"/>
              <w:lang w:val="en-US"/>
            </w:rPr>
            <w:id w:val="698513256"/>
            <w:placeholder>
              <w:docPart w:val="6EF51FB8F08F4710B8C4E1F0DC646953"/>
            </w:placeholder>
            <w:showingPlcHdr/>
          </w:sdtPr>
          <w:sdtEndPr/>
          <w:sdtContent>
            <w:tc>
              <w:tcPr>
                <w:tcW w:w="3442" w:type="dxa"/>
              </w:tcPr>
              <w:p w:rsidR="008F78C2" w:rsidRPr="00F764D9" w:rsidRDefault="006E2806" w:rsidP="008F78C2">
                <w:pPr>
                  <w:rPr>
                    <w:sz w:val="20"/>
                    <w:szCs w:val="20"/>
                  </w:rPr>
                </w:pPr>
                <w:r>
                  <w:rPr>
                    <w:rStyle w:val="PlaceholderText"/>
                    <w:sz w:val="20"/>
                    <w:szCs w:val="20"/>
                    <w:lang w:val="de"/>
                  </w:rPr>
                  <w:t>Zur Texteingabe klicken / tippen.</w:t>
                </w:r>
              </w:p>
            </w:tc>
          </w:sdtContent>
        </w:sdt>
      </w:tr>
      <w:tr w:rsidR="004010EC" w:rsidRPr="001E1461" w:rsidTr="00C76818">
        <w:tc>
          <w:tcPr>
            <w:tcW w:w="1538" w:type="dxa"/>
          </w:tcPr>
          <w:p w:rsidR="004010EC" w:rsidRPr="00F764D9" w:rsidRDefault="004010EC" w:rsidP="004010EC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4010EC" w:rsidRPr="00F764D9" w:rsidRDefault="004010EC" w:rsidP="004010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Zweite Sprache:</w:t>
            </w:r>
          </w:p>
        </w:tc>
        <w:sdt>
          <w:sdtPr>
            <w:rPr>
              <w:sz w:val="20"/>
              <w:szCs w:val="20"/>
              <w:lang w:val="en-US"/>
            </w:rPr>
            <w:alias w:val="Aus dem Dropdown-Menü wählen:"/>
            <w:tag w:val="Aus dem Dropdown-Menü wählen:"/>
            <w:id w:val="-1511049558"/>
            <w:placeholder>
              <w:docPart w:val="B0ABBAF7CC0942D480E05566D049C4F8"/>
            </w:placeholder>
            <w:dropDownList>
              <w:listItem w:displayText="Aus dem Dropdown-Menü wählen:" w:value="Aus dem Dropdown-Menü wählen:"/>
              <w:listItem w:displayText="Englisch" w:value="Englisch"/>
              <w:listItem w:displayText="Deutsch" w:value="Deutsch"/>
              <w:listItem w:displayText="Französisch" w:value="Französisch"/>
              <w:listItem w:displayText="Nicht zutreffend" w:value="Nicht zutreffend"/>
            </w:dropDownList>
          </w:sdtPr>
          <w:sdtEndPr/>
          <w:sdtContent>
            <w:tc>
              <w:tcPr>
                <w:tcW w:w="3442" w:type="dxa"/>
              </w:tcPr>
              <w:p w:rsidR="004010EC" w:rsidRPr="00F764D9" w:rsidRDefault="004010EC" w:rsidP="004010EC">
                <w:pPr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  <w:lang w:val="en-US"/>
                  </w:rPr>
                  <w:t>Aus dem Dropdown-Menü wählen:</w:t>
                </w:r>
              </w:p>
            </w:tc>
          </w:sdtContent>
        </w:sdt>
      </w:tr>
      <w:tr w:rsidR="008F78C2" w:rsidRPr="001E1461" w:rsidTr="00C76818">
        <w:tc>
          <w:tcPr>
            <w:tcW w:w="1538" w:type="dxa"/>
          </w:tcPr>
          <w:p w:rsidR="008F78C2" w:rsidRPr="00F764D9" w:rsidRDefault="008F78C2" w:rsidP="008F78C2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8F78C2" w:rsidRPr="00F764D9" w:rsidRDefault="008F78C2" w:rsidP="008F78C2">
            <w:pPr>
              <w:rPr>
                <w:sz w:val="20"/>
                <w:szCs w:val="20"/>
              </w:rPr>
            </w:pPr>
          </w:p>
        </w:tc>
        <w:tc>
          <w:tcPr>
            <w:tcW w:w="3442" w:type="dxa"/>
          </w:tcPr>
          <w:p w:rsidR="008F78C2" w:rsidRPr="00F764D9" w:rsidRDefault="008F78C2" w:rsidP="008F78C2">
            <w:pPr>
              <w:rPr>
                <w:sz w:val="20"/>
                <w:szCs w:val="20"/>
              </w:rPr>
            </w:pPr>
          </w:p>
        </w:tc>
      </w:tr>
      <w:tr w:rsidR="008F78C2" w:rsidRPr="001E1461" w:rsidTr="00C76818">
        <w:tc>
          <w:tcPr>
            <w:tcW w:w="1538" w:type="dxa"/>
          </w:tcPr>
          <w:p w:rsidR="008F78C2" w:rsidRPr="00F764D9" w:rsidRDefault="008F78C2" w:rsidP="008F78C2">
            <w:pPr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de"/>
              </w:rPr>
              <w:t>Teilnehmer 5</w:t>
            </w:r>
          </w:p>
        </w:tc>
        <w:tc>
          <w:tcPr>
            <w:tcW w:w="3844" w:type="dxa"/>
          </w:tcPr>
          <w:p w:rsidR="008F78C2" w:rsidRPr="00F764D9" w:rsidRDefault="008F78C2" w:rsidP="008F78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Name:</w:t>
            </w:r>
          </w:p>
        </w:tc>
        <w:sdt>
          <w:sdtPr>
            <w:rPr>
              <w:sz w:val="20"/>
              <w:szCs w:val="20"/>
              <w:lang w:val="en-US"/>
            </w:rPr>
            <w:id w:val="1255321810"/>
            <w:placeholder>
              <w:docPart w:val="36422424B4304CE8AF753CE5C2214B74"/>
            </w:placeholder>
            <w:showingPlcHdr/>
          </w:sdtPr>
          <w:sdtEndPr/>
          <w:sdtContent>
            <w:tc>
              <w:tcPr>
                <w:tcW w:w="3442" w:type="dxa"/>
              </w:tcPr>
              <w:p w:rsidR="008F78C2" w:rsidRPr="00F764D9" w:rsidRDefault="00F64467" w:rsidP="008F78C2">
                <w:pPr>
                  <w:rPr>
                    <w:sz w:val="20"/>
                    <w:szCs w:val="20"/>
                  </w:rPr>
                </w:pPr>
                <w:r>
                  <w:rPr>
                    <w:rStyle w:val="PlaceholderText"/>
                    <w:sz w:val="20"/>
                    <w:szCs w:val="20"/>
                    <w:lang w:val="de"/>
                  </w:rPr>
                  <w:t>Zur Texteingabe klicken / tippen.</w:t>
                </w:r>
              </w:p>
            </w:tc>
          </w:sdtContent>
        </w:sdt>
      </w:tr>
      <w:tr w:rsidR="004010EC" w:rsidRPr="001E1461" w:rsidTr="00C76818">
        <w:tc>
          <w:tcPr>
            <w:tcW w:w="1538" w:type="dxa"/>
          </w:tcPr>
          <w:p w:rsidR="004010EC" w:rsidRPr="00F764D9" w:rsidRDefault="004010EC" w:rsidP="004010EC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4010EC" w:rsidRPr="00F764D9" w:rsidRDefault="004010EC" w:rsidP="004010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Funktion:</w:t>
            </w:r>
          </w:p>
        </w:tc>
        <w:sdt>
          <w:sdtPr>
            <w:rPr>
              <w:sz w:val="20"/>
              <w:szCs w:val="20"/>
              <w:lang w:val="en-US"/>
            </w:rPr>
            <w:alias w:val="Aus dem Dropdown-Menü wählen:"/>
            <w:tag w:val="Aus dem Dropdown-Menü wählen:"/>
            <w:id w:val="-1014146117"/>
            <w:placeholder>
              <w:docPart w:val="45179275616D454DA0F989B4B1035B21"/>
            </w:placeholder>
            <w:comboBox>
              <w:listItem w:displayText="Aus dem Dropdown-Menü wählen:" w:value="Aus dem Dropdown-Menü wählen:"/>
              <w:listItem w:displayText="Servicetechniker/in im Außendienst" w:value="Servicetechniker/in im Außendienst"/>
              <w:listItem w:displayText="Helpdesk-Mitarbeiter/in" w:value="Helpdesk-Mitarbeiter/in"/>
              <w:listItem w:displayText="LAB-Mitarbeiter/in" w:value="LAB-Mitarbeiter/in"/>
              <w:listItem w:displayText="Vertrieb" w:value="Vertrieb"/>
              <w:listItem w:displayText="Andere, ............" w:value="Andere, ............"/>
            </w:comboBox>
          </w:sdtPr>
          <w:sdtEndPr/>
          <w:sdtContent>
            <w:tc>
              <w:tcPr>
                <w:tcW w:w="3442" w:type="dxa"/>
              </w:tcPr>
              <w:p w:rsidR="004010EC" w:rsidRPr="00F764D9" w:rsidRDefault="004010EC" w:rsidP="004010EC">
                <w:pPr>
                  <w:rPr>
                    <w:sz w:val="20"/>
                    <w:szCs w:val="20"/>
                  </w:rPr>
                </w:pPr>
                <w:proofErr w:type="spellStart"/>
                <w:r>
                  <w:rPr>
                    <w:sz w:val="20"/>
                    <w:szCs w:val="20"/>
                    <w:lang w:val="en-US"/>
                  </w:rPr>
                  <w:t>Aus</w:t>
                </w:r>
                <w:proofErr w:type="spellEnd"/>
                <w:r>
                  <w:rPr>
                    <w:sz w:val="20"/>
                    <w:szCs w:val="20"/>
                    <w:lang w:val="en-US"/>
                  </w:rPr>
                  <w:t xml:space="preserve"> dem Dropdown-</w:t>
                </w:r>
                <w:proofErr w:type="spellStart"/>
                <w:r>
                  <w:rPr>
                    <w:sz w:val="20"/>
                    <w:szCs w:val="20"/>
                    <w:lang w:val="en-US"/>
                  </w:rPr>
                  <w:t>Menü</w:t>
                </w:r>
                <w:proofErr w:type="spellEnd"/>
                <w:r>
                  <w:rPr>
                    <w:sz w:val="20"/>
                    <w:szCs w:val="20"/>
                    <w:lang w:val="en-US"/>
                  </w:rPr>
                  <w:t xml:space="preserve"> </w:t>
                </w:r>
                <w:proofErr w:type="spellStart"/>
                <w:r>
                  <w:rPr>
                    <w:sz w:val="20"/>
                    <w:szCs w:val="20"/>
                    <w:lang w:val="en-US"/>
                  </w:rPr>
                  <w:t>wählen</w:t>
                </w:r>
                <w:proofErr w:type="spellEnd"/>
                <w:r>
                  <w:rPr>
                    <w:sz w:val="20"/>
                    <w:szCs w:val="20"/>
                    <w:lang w:val="en-US"/>
                  </w:rPr>
                  <w:t>:</w:t>
                </w:r>
              </w:p>
            </w:tc>
          </w:sdtContent>
        </w:sdt>
      </w:tr>
      <w:tr w:rsidR="008F78C2" w:rsidRPr="001E1461" w:rsidTr="00C76818">
        <w:tc>
          <w:tcPr>
            <w:tcW w:w="1538" w:type="dxa"/>
          </w:tcPr>
          <w:p w:rsidR="008F78C2" w:rsidRPr="00F764D9" w:rsidRDefault="008F78C2" w:rsidP="008F78C2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8F78C2" w:rsidRPr="00F764D9" w:rsidRDefault="008F78C2" w:rsidP="008F78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Anzahl Jahre Berufserfahrung:</w:t>
            </w:r>
          </w:p>
        </w:tc>
        <w:sdt>
          <w:sdtPr>
            <w:rPr>
              <w:sz w:val="20"/>
              <w:szCs w:val="20"/>
              <w:lang w:val="en-US"/>
            </w:rPr>
            <w:id w:val="1724485917"/>
            <w:placeholder>
              <w:docPart w:val="B988783D76E04C618FEF8F88D0CC37CB"/>
            </w:placeholder>
            <w:showingPlcHdr/>
          </w:sdtPr>
          <w:sdtEndPr/>
          <w:sdtContent>
            <w:tc>
              <w:tcPr>
                <w:tcW w:w="3442" w:type="dxa"/>
              </w:tcPr>
              <w:p w:rsidR="008F78C2" w:rsidRPr="00F764D9" w:rsidRDefault="006E2806" w:rsidP="008F78C2">
                <w:pPr>
                  <w:rPr>
                    <w:sz w:val="20"/>
                    <w:szCs w:val="20"/>
                  </w:rPr>
                </w:pPr>
                <w:r>
                  <w:rPr>
                    <w:rStyle w:val="PlaceholderText"/>
                    <w:sz w:val="20"/>
                    <w:szCs w:val="20"/>
                    <w:lang w:val="de"/>
                  </w:rPr>
                  <w:t>Zur Texteingabe klicken / tippen.</w:t>
                </w:r>
              </w:p>
            </w:tc>
          </w:sdtContent>
        </w:sdt>
      </w:tr>
      <w:tr w:rsidR="003E17D3" w:rsidRPr="001E1461" w:rsidTr="00C76818">
        <w:tc>
          <w:tcPr>
            <w:tcW w:w="1538" w:type="dxa"/>
          </w:tcPr>
          <w:p w:rsidR="003E17D3" w:rsidRPr="00F764D9" w:rsidRDefault="003E17D3" w:rsidP="003E17D3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3E17D3" w:rsidRPr="00F764D9" w:rsidRDefault="003E17D3" w:rsidP="003E17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Kurzbeschreibung der täglichen Aktivitäten:</w:t>
            </w:r>
          </w:p>
        </w:tc>
        <w:sdt>
          <w:sdtPr>
            <w:rPr>
              <w:sz w:val="20"/>
              <w:szCs w:val="20"/>
              <w:lang w:val="en-US"/>
            </w:rPr>
            <w:id w:val="1968230756"/>
            <w:placeholder>
              <w:docPart w:val="4657CED45E9446D6A2C58F2FFD2ADBC0"/>
            </w:placeholder>
            <w:showingPlcHdr/>
          </w:sdtPr>
          <w:sdtEndPr/>
          <w:sdtContent>
            <w:tc>
              <w:tcPr>
                <w:tcW w:w="3442" w:type="dxa"/>
              </w:tcPr>
              <w:p w:rsidR="003E17D3" w:rsidRPr="00F764D9" w:rsidRDefault="006E2806" w:rsidP="003E17D3">
                <w:pPr>
                  <w:rPr>
                    <w:sz w:val="20"/>
                    <w:szCs w:val="20"/>
                  </w:rPr>
                </w:pPr>
                <w:r>
                  <w:rPr>
                    <w:rStyle w:val="PlaceholderText"/>
                    <w:sz w:val="20"/>
                    <w:szCs w:val="20"/>
                    <w:lang w:val="de"/>
                  </w:rPr>
                  <w:t>Zur Texteingabe klicken / tippen.</w:t>
                </w:r>
              </w:p>
            </w:tc>
          </w:sdtContent>
        </w:sdt>
      </w:tr>
      <w:tr w:rsidR="008F78C2" w:rsidRPr="001E1461" w:rsidTr="00C76818">
        <w:tc>
          <w:tcPr>
            <w:tcW w:w="1538" w:type="dxa"/>
          </w:tcPr>
          <w:p w:rsidR="008F78C2" w:rsidRPr="00F764D9" w:rsidRDefault="008F78C2" w:rsidP="008F78C2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8F78C2" w:rsidRPr="00F764D9" w:rsidRDefault="008F78C2" w:rsidP="008F78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E-Mail:</w:t>
            </w:r>
          </w:p>
        </w:tc>
        <w:sdt>
          <w:sdtPr>
            <w:rPr>
              <w:sz w:val="20"/>
              <w:szCs w:val="20"/>
              <w:lang w:val="en-US"/>
            </w:rPr>
            <w:id w:val="1067845620"/>
            <w:placeholder>
              <w:docPart w:val="8FDDE1CDD3094E70A02FEC1D021C6857"/>
            </w:placeholder>
            <w:showingPlcHdr/>
          </w:sdtPr>
          <w:sdtEndPr/>
          <w:sdtContent>
            <w:tc>
              <w:tcPr>
                <w:tcW w:w="3442" w:type="dxa"/>
              </w:tcPr>
              <w:p w:rsidR="008F78C2" w:rsidRPr="00F764D9" w:rsidRDefault="006E2806" w:rsidP="008F78C2">
                <w:pPr>
                  <w:rPr>
                    <w:sz w:val="20"/>
                    <w:szCs w:val="20"/>
                  </w:rPr>
                </w:pPr>
                <w:r>
                  <w:rPr>
                    <w:rStyle w:val="PlaceholderText"/>
                    <w:sz w:val="20"/>
                    <w:szCs w:val="20"/>
                    <w:lang w:val="de"/>
                  </w:rPr>
                  <w:t>Zur Texteingabe klicken / tippen.</w:t>
                </w:r>
              </w:p>
            </w:tc>
          </w:sdtContent>
        </w:sdt>
      </w:tr>
      <w:tr w:rsidR="004010EC" w:rsidRPr="001E1461" w:rsidTr="00C76818">
        <w:tc>
          <w:tcPr>
            <w:tcW w:w="1538" w:type="dxa"/>
          </w:tcPr>
          <w:p w:rsidR="004010EC" w:rsidRPr="00F764D9" w:rsidRDefault="004010EC" w:rsidP="004010EC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4010EC" w:rsidRPr="00F764D9" w:rsidRDefault="004010EC" w:rsidP="004010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Zweite Sprache:</w:t>
            </w:r>
          </w:p>
        </w:tc>
        <w:sdt>
          <w:sdtPr>
            <w:rPr>
              <w:sz w:val="20"/>
              <w:szCs w:val="20"/>
              <w:lang w:val="en-US"/>
            </w:rPr>
            <w:alias w:val="Aus dem Dropdown-Menü wählen:"/>
            <w:tag w:val="Aus dem Dropdown-Menü wählen:"/>
            <w:id w:val="380292082"/>
            <w:placeholder>
              <w:docPart w:val="68112DEAF2D14EF5B287E9D8D31FA6E7"/>
            </w:placeholder>
            <w:dropDownList>
              <w:listItem w:displayText="Aus dem Dropdown-Menü wählen:" w:value="Aus dem Dropdown-Menü wählen:"/>
              <w:listItem w:displayText="Englisch" w:value="Englisch"/>
              <w:listItem w:displayText="Deutsch" w:value="Deutsch"/>
              <w:listItem w:displayText="Französisch" w:value="Französisch"/>
              <w:listItem w:displayText="Nicht zutreffend" w:value="Nicht zutreffend"/>
            </w:dropDownList>
          </w:sdtPr>
          <w:sdtEndPr/>
          <w:sdtContent>
            <w:tc>
              <w:tcPr>
                <w:tcW w:w="3442" w:type="dxa"/>
              </w:tcPr>
              <w:p w:rsidR="004010EC" w:rsidRPr="00F764D9" w:rsidRDefault="004010EC" w:rsidP="004010EC">
                <w:pPr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  <w:lang w:val="en-US"/>
                  </w:rPr>
                  <w:t>Aus dem Dropdown-Menü wählen:</w:t>
                </w:r>
              </w:p>
            </w:tc>
          </w:sdtContent>
        </w:sdt>
      </w:tr>
      <w:tr w:rsidR="00FA05FD" w:rsidRPr="001E1461" w:rsidTr="00C76818">
        <w:tc>
          <w:tcPr>
            <w:tcW w:w="1538" w:type="dxa"/>
          </w:tcPr>
          <w:p w:rsidR="00FA05FD" w:rsidRPr="00F764D9" w:rsidRDefault="00FA05FD" w:rsidP="001E4443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FA05FD" w:rsidRPr="00F764D9" w:rsidRDefault="00FA05FD" w:rsidP="001E4443">
            <w:pPr>
              <w:rPr>
                <w:sz w:val="20"/>
                <w:szCs w:val="20"/>
              </w:rPr>
            </w:pPr>
          </w:p>
        </w:tc>
        <w:tc>
          <w:tcPr>
            <w:tcW w:w="3442" w:type="dxa"/>
          </w:tcPr>
          <w:p w:rsidR="00FA05FD" w:rsidRPr="00F764D9" w:rsidRDefault="00FA05FD" w:rsidP="001E4443">
            <w:pPr>
              <w:rPr>
                <w:sz w:val="20"/>
                <w:szCs w:val="20"/>
              </w:rPr>
            </w:pPr>
          </w:p>
        </w:tc>
      </w:tr>
      <w:tr w:rsidR="00B4415A" w:rsidRPr="001E1461" w:rsidTr="00C76818">
        <w:tc>
          <w:tcPr>
            <w:tcW w:w="1538" w:type="dxa"/>
          </w:tcPr>
          <w:p w:rsidR="00B4415A" w:rsidRPr="00F764D9" w:rsidRDefault="00B4415A" w:rsidP="001E4443">
            <w:pPr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de"/>
              </w:rPr>
              <w:t>Teilnehmer 6</w:t>
            </w:r>
          </w:p>
        </w:tc>
        <w:tc>
          <w:tcPr>
            <w:tcW w:w="3844" w:type="dxa"/>
          </w:tcPr>
          <w:p w:rsidR="00B4415A" w:rsidRPr="00F764D9" w:rsidRDefault="00B4415A" w:rsidP="001E44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Name:</w:t>
            </w:r>
          </w:p>
        </w:tc>
        <w:sdt>
          <w:sdtPr>
            <w:rPr>
              <w:sz w:val="20"/>
              <w:szCs w:val="20"/>
              <w:lang w:val="en-US"/>
            </w:rPr>
            <w:id w:val="-1027862212"/>
            <w:placeholder>
              <w:docPart w:val="E01F198D318346CBB551286FFEA701F7"/>
            </w:placeholder>
            <w:showingPlcHdr/>
          </w:sdtPr>
          <w:sdtEndPr/>
          <w:sdtContent>
            <w:tc>
              <w:tcPr>
                <w:tcW w:w="3442" w:type="dxa"/>
              </w:tcPr>
              <w:p w:rsidR="00B4415A" w:rsidRPr="00F764D9" w:rsidRDefault="00F64467" w:rsidP="001E4443">
                <w:pPr>
                  <w:rPr>
                    <w:sz w:val="20"/>
                    <w:szCs w:val="20"/>
                  </w:rPr>
                </w:pPr>
                <w:r>
                  <w:rPr>
                    <w:rStyle w:val="PlaceholderText"/>
                    <w:sz w:val="20"/>
                    <w:szCs w:val="20"/>
                    <w:lang w:val="de"/>
                  </w:rPr>
                  <w:t>Zur Texteingabe klicken / tippen.</w:t>
                </w:r>
              </w:p>
            </w:tc>
          </w:sdtContent>
        </w:sdt>
      </w:tr>
      <w:tr w:rsidR="004010EC" w:rsidRPr="001E1461" w:rsidTr="00C76818">
        <w:tc>
          <w:tcPr>
            <w:tcW w:w="1538" w:type="dxa"/>
          </w:tcPr>
          <w:p w:rsidR="004010EC" w:rsidRPr="00F764D9" w:rsidRDefault="004010EC" w:rsidP="004010EC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4010EC" w:rsidRPr="00F764D9" w:rsidRDefault="004010EC" w:rsidP="004010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Funktion:</w:t>
            </w:r>
          </w:p>
        </w:tc>
        <w:sdt>
          <w:sdtPr>
            <w:rPr>
              <w:sz w:val="20"/>
              <w:szCs w:val="20"/>
              <w:lang w:val="en-US"/>
            </w:rPr>
            <w:alias w:val="Aus dem Dropdown-Menü wählen:"/>
            <w:tag w:val="Aus dem Dropdown-Menü wählen:"/>
            <w:id w:val="-1250489709"/>
            <w:placeholder>
              <w:docPart w:val="C792DE9F76FC461C8B0DA73D4119D92D"/>
            </w:placeholder>
            <w:comboBox>
              <w:listItem w:displayText="Aus dem Dropdown-Menü wählen:" w:value="Aus dem Dropdown-Menü wählen:"/>
              <w:listItem w:displayText="Servicetechniker/in im Außendienst" w:value="Servicetechniker/in im Außendienst"/>
              <w:listItem w:displayText="Helpdesk-Mitarbeiter/in" w:value="Helpdesk-Mitarbeiter/in"/>
              <w:listItem w:displayText="LAB-Mitarbeiter/in" w:value="LAB-Mitarbeiter/in"/>
              <w:listItem w:displayText="Vertrieb" w:value="Vertrieb"/>
              <w:listItem w:displayText="Andere, ............" w:value="Andere, ............"/>
            </w:comboBox>
          </w:sdtPr>
          <w:sdtEndPr/>
          <w:sdtContent>
            <w:tc>
              <w:tcPr>
                <w:tcW w:w="3442" w:type="dxa"/>
              </w:tcPr>
              <w:p w:rsidR="004010EC" w:rsidRPr="00F764D9" w:rsidRDefault="004010EC" w:rsidP="004010EC">
                <w:pPr>
                  <w:rPr>
                    <w:sz w:val="20"/>
                    <w:szCs w:val="20"/>
                  </w:rPr>
                </w:pPr>
                <w:proofErr w:type="spellStart"/>
                <w:r>
                  <w:rPr>
                    <w:sz w:val="20"/>
                    <w:szCs w:val="20"/>
                    <w:lang w:val="en-US"/>
                  </w:rPr>
                  <w:t>Aus</w:t>
                </w:r>
                <w:proofErr w:type="spellEnd"/>
                <w:r>
                  <w:rPr>
                    <w:sz w:val="20"/>
                    <w:szCs w:val="20"/>
                    <w:lang w:val="en-US"/>
                  </w:rPr>
                  <w:t xml:space="preserve"> dem Dropdown-</w:t>
                </w:r>
                <w:proofErr w:type="spellStart"/>
                <w:r>
                  <w:rPr>
                    <w:sz w:val="20"/>
                    <w:szCs w:val="20"/>
                    <w:lang w:val="en-US"/>
                  </w:rPr>
                  <w:t>Menü</w:t>
                </w:r>
                <w:proofErr w:type="spellEnd"/>
                <w:r>
                  <w:rPr>
                    <w:sz w:val="20"/>
                    <w:szCs w:val="20"/>
                    <w:lang w:val="en-US"/>
                  </w:rPr>
                  <w:t xml:space="preserve"> </w:t>
                </w:r>
                <w:proofErr w:type="spellStart"/>
                <w:r>
                  <w:rPr>
                    <w:sz w:val="20"/>
                    <w:szCs w:val="20"/>
                    <w:lang w:val="en-US"/>
                  </w:rPr>
                  <w:t>wählen</w:t>
                </w:r>
                <w:proofErr w:type="spellEnd"/>
                <w:r>
                  <w:rPr>
                    <w:sz w:val="20"/>
                    <w:szCs w:val="20"/>
                    <w:lang w:val="en-US"/>
                  </w:rPr>
                  <w:t>:</w:t>
                </w:r>
              </w:p>
            </w:tc>
          </w:sdtContent>
        </w:sdt>
      </w:tr>
      <w:tr w:rsidR="00B4415A" w:rsidRPr="001E1461" w:rsidTr="00C76818">
        <w:tc>
          <w:tcPr>
            <w:tcW w:w="1538" w:type="dxa"/>
          </w:tcPr>
          <w:p w:rsidR="00B4415A" w:rsidRPr="00F764D9" w:rsidRDefault="00B4415A" w:rsidP="001E4443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B4415A" w:rsidRPr="00F764D9" w:rsidRDefault="00B4415A" w:rsidP="001E44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Anzahl Jahre Berufserfahrung:</w:t>
            </w:r>
          </w:p>
        </w:tc>
        <w:sdt>
          <w:sdtPr>
            <w:rPr>
              <w:sz w:val="20"/>
              <w:szCs w:val="20"/>
              <w:lang w:val="en-US"/>
            </w:rPr>
            <w:id w:val="26914766"/>
            <w:placeholder>
              <w:docPart w:val="EE10021F1A6342CF98E9FFA44724B8CF"/>
            </w:placeholder>
            <w:showingPlcHdr/>
          </w:sdtPr>
          <w:sdtEndPr/>
          <w:sdtContent>
            <w:tc>
              <w:tcPr>
                <w:tcW w:w="3442" w:type="dxa"/>
              </w:tcPr>
              <w:p w:rsidR="00B4415A" w:rsidRPr="00F764D9" w:rsidRDefault="006E2806" w:rsidP="001E4443">
                <w:pPr>
                  <w:rPr>
                    <w:sz w:val="20"/>
                    <w:szCs w:val="20"/>
                  </w:rPr>
                </w:pPr>
                <w:r>
                  <w:rPr>
                    <w:rStyle w:val="PlaceholderText"/>
                    <w:sz w:val="20"/>
                    <w:szCs w:val="20"/>
                    <w:lang w:val="de"/>
                  </w:rPr>
                  <w:t>Zur Texteingabe klicken / tippen.</w:t>
                </w:r>
              </w:p>
            </w:tc>
          </w:sdtContent>
        </w:sdt>
      </w:tr>
      <w:tr w:rsidR="00B4415A" w:rsidRPr="001E1461" w:rsidTr="00C76818">
        <w:tc>
          <w:tcPr>
            <w:tcW w:w="1538" w:type="dxa"/>
          </w:tcPr>
          <w:p w:rsidR="00B4415A" w:rsidRPr="00F764D9" w:rsidRDefault="00B4415A" w:rsidP="001E4443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B4415A" w:rsidRPr="00F764D9" w:rsidRDefault="00B4415A" w:rsidP="001E44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Kurzbeschreibung der täglichen Aktivitäten:</w:t>
            </w:r>
          </w:p>
        </w:tc>
        <w:sdt>
          <w:sdtPr>
            <w:rPr>
              <w:sz w:val="20"/>
              <w:szCs w:val="20"/>
              <w:lang w:val="en-US"/>
            </w:rPr>
            <w:id w:val="-1014220313"/>
            <w:placeholder>
              <w:docPart w:val="AE0483BEECA94B08A4FD8B3761C1ECFF"/>
            </w:placeholder>
            <w:showingPlcHdr/>
          </w:sdtPr>
          <w:sdtEndPr/>
          <w:sdtContent>
            <w:tc>
              <w:tcPr>
                <w:tcW w:w="3442" w:type="dxa"/>
              </w:tcPr>
              <w:p w:rsidR="00B4415A" w:rsidRPr="00F764D9" w:rsidRDefault="006E2806" w:rsidP="001E4443">
                <w:pPr>
                  <w:rPr>
                    <w:sz w:val="20"/>
                    <w:szCs w:val="20"/>
                  </w:rPr>
                </w:pPr>
                <w:r>
                  <w:rPr>
                    <w:rStyle w:val="PlaceholderText"/>
                    <w:sz w:val="20"/>
                    <w:szCs w:val="20"/>
                    <w:lang w:val="de"/>
                  </w:rPr>
                  <w:t>Zur Texteingabe klicken / tippen.</w:t>
                </w:r>
              </w:p>
            </w:tc>
          </w:sdtContent>
        </w:sdt>
      </w:tr>
      <w:tr w:rsidR="00B4415A" w:rsidRPr="001E1461" w:rsidTr="00C76818">
        <w:tc>
          <w:tcPr>
            <w:tcW w:w="1538" w:type="dxa"/>
          </w:tcPr>
          <w:p w:rsidR="00B4415A" w:rsidRPr="00F764D9" w:rsidRDefault="00B4415A" w:rsidP="001E4443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B4415A" w:rsidRPr="00F764D9" w:rsidRDefault="00B4415A" w:rsidP="001E44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E-Mail:</w:t>
            </w:r>
          </w:p>
        </w:tc>
        <w:sdt>
          <w:sdtPr>
            <w:rPr>
              <w:sz w:val="20"/>
              <w:szCs w:val="20"/>
              <w:lang w:val="en-US"/>
            </w:rPr>
            <w:id w:val="-1363277635"/>
            <w:placeholder>
              <w:docPart w:val="B6871A46CFF3473C937A28BB0F80586B"/>
            </w:placeholder>
            <w:showingPlcHdr/>
          </w:sdtPr>
          <w:sdtEndPr/>
          <w:sdtContent>
            <w:tc>
              <w:tcPr>
                <w:tcW w:w="3442" w:type="dxa"/>
              </w:tcPr>
              <w:p w:rsidR="00B4415A" w:rsidRPr="00F764D9" w:rsidRDefault="006E2806" w:rsidP="001E4443">
                <w:pPr>
                  <w:rPr>
                    <w:sz w:val="20"/>
                    <w:szCs w:val="20"/>
                  </w:rPr>
                </w:pPr>
                <w:r>
                  <w:rPr>
                    <w:rStyle w:val="PlaceholderText"/>
                    <w:sz w:val="20"/>
                    <w:szCs w:val="20"/>
                    <w:lang w:val="de"/>
                  </w:rPr>
                  <w:t>Zur Texteingabe klicken / tippen.</w:t>
                </w:r>
              </w:p>
            </w:tc>
          </w:sdtContent>
        </w:sdt>
      </w:tr>
      <w:tr w:rsidR="004010EC" w:rsidRPr="001E1461" w:rsidTr="00C76818">
        <w:tc>
          <w:tcPr>
            <w:tcW w:w="1538" w:type="dxa"/>
          </w:tcPr>
          <w:p w:rsidR="004010EC" w:rsidRPr="00F764D9" w:rsidRDefault="004010EC" w:rsidP="004010EC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4010EC" w:rsidRPr="00F764D9" w:rsidRDefault="004010EC" w:rsidP="004010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Zweite Sprache:</w:t>
            </w:r>
          </w:p>
        </w:tc>
        <w:sdt>
          <w:sdtPr>
            <w:rPr>
              <w:sz w:val="20"/>
              <w:szCs w:val="20"/>
              <w:lang w:val="en-US"/>
            </w:rPr>
            <w:alias w:val="Aus dem Dropdown-Menü wählen:"/>
            <w:tag w:val="Aus dem Dropdown-Menü wählen:"/>
            <w:id w:val="-235627084"/>
            <w:placeholder>
              <w:docPart w:val="C21E75242D00460CB73CCD0DBB799AEF"/>
            </w:placeholder>
            <w:dropDownList>
              <w:listItem w:displayText="Aus dem Dropdown-Menü wählen:" w:value="Aus dem Dropdown-Menü wählen:"/>
              <w:listItem w:displayText="Englisch" w:value="Englisch"/>
              <w:listItem w:displayText="Deutsch" w:value="Deutsch"/>
              <w:listItem w:displayText="Französisch" w:value="Französisch"/>
              <w:listItem w:displayText="Nicht zutreffend" w:value="Nicht zutreffend"/>
            </w:dropDownList>
          </w:sdtPr>
          <w:sdtEndPr/>
          <w:sdtContent>
            <w:tc>
              <w:tcPr>
                <w:tcW w:w="3442" w:type="dxa"/>
              </w:tcPr>
              <w:p w:rsidR="004010EC" w:rsidRPr="00F764D9" w:rsidRDefault="00D56675" w:rsidP="004010EC">
                <w:pPr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  <w:lang w:val="en-US"/>
                  </w:rPr>
                  <w:t>Aus dem Dropdown-Menü wählen:</w:t>
                </w:r>
              </w:p>
            </w:tc>
          </w:sdtContent>
        </w:sdt>
      </w:tr>
      <w:tr w:rsidR="00F64467" w:rsidRPr="001E1461" w:rsidTr="00C76818">
        <w:tc>
          <w:tcPr>
            <w:tcW w:w="1538" w:type="dxa"/>
          </w:tcPr>
          <w:p w:rsidR="00F64467" w:rsidRPr="00D676CF" w:rsidRDefault="00F64467" w:rsidP="001E4443">
            <w:pPr>
              <w:rPr>
                <w:b/>
                <w:sz w:val="20"/>
                <w:szCs w:val="20"/>
              </w:rPr>
            </w:pPr>
          </w:p>
        </w:tc>
        <w:tc>
          <w:tcPr>
            <w:tcW w:w="3844" w:type="dxa"/>
          </w:tcPr>
          <w:p w:rsidR="00F64467" w:rsidRPr="00D676CF" w:rsidRDefault="00F64467" w:rsidP="001E4443">
            <w:pPr>
              <w:rPr>
                <w:sz w:val="20"/>
                <w:szCs w:val="20"/>
              </w:rPr>
            </w:pPr>
          </w:p>
        </w:tc>
        <w:tc>
          <w:tcPr>
            <w:tcW w:w="3442" w:type="dxa"/>
          </w:tcPr>
          <w:p w:rsidR="00F64467" w:rsidRDefault="00F64467" w:rsidP="001E4443">
            <w:pPr>
              <w:rPr>
                <w:sz w:val="20"/>
                <w:szCs w:val="20"/>
              </w:rPr>
            </w:pPr>
          </w:p>
        </w:tc>
      </w:tr>
      <w:bookmarkEnd w:id="0"/>
    </w:tbl>
    <w:p w:rsidR="001279EC" w:rsidRDefault="001279EC" w:rsidP="00362F73">
      <w:pPr>
        <w:spacing w:after="0"/>
        <w:rPr>
          <w:rFonts w:ascii="Calibri" w:hAnsi="Calibri" w:cs="Calibri"/>
          <w:sz w:val="24"/>
          <w:szCs w:val="24"/>
        </w:rPr>
      </w:pPr>
    </w:p>
    <w:p w:rsidR="00F2173A" w:rsidRDefault="00F2173A" w:rsidP="00362F73">
      <w:pPr>
        <w:spacing w:after="0"/>
        <w:rPr>
          <w:rFonts w:ascii="Calibri" w:hAnsi="Calibri" w:cs="Calibr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45"/>
        <w:gridCol w:w="5971"/>
      </w:tblGrid>
      <w:tr w:rsidR="00F139D0" w:rsidRPr="001E1461" w:rsidTr="00F139D0">
        <w:tc>
          <w:tcPr>
            <w:tcW w:w="3085" w:type="dxa"/>
          </w:tcPr>
          <w:p w:rsidR="00F139D0" w:rsidRPr="00F64467" w:rsidRDefault="00F139D0" w:rsidP="00362F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6081" w:type="dxa"/>
          </w:tcPr>
          <w:p w:rsidR="00F139D0" w:rsidRPr="00F764D9" w:rsidRDefault="00F139D0" w:rsidP="00362F7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  <w:lang w:val="de"/>
              </w:rPr>
              <w:t>Bitte füllen Sie die folgenden Felder aus:</w:t>
            </w:r>
          </w:p>
        </w:tc>
      </w:tr>
      <w:tr w:rsidR="00F139D0" w:rsidRPr="001E1461" w:rsidTr="00F139D0">
        <w:tc>
          <w:tcPr>
            <w:tcW w:w="3085" w:type="dxa"/>
          </w:tcPr>
          <w:p w:rsidR="00F139D0" w:rsidRPr="00F64467" w:rsidRDefault="00F139D0" w:rsidP="00F139D0">
            <w:pPr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de"/>
              </w:rPr>
              <w:t>Grund für Schulungsanfrage:</w:t>
            </w:r>
          </w:p>
        </w:tc>
        <w:sdt>
          <w:sdtPr>
            <w:rPr>
              <w:sz w:val="20"/>
              <w:szCs w:val="20"/>
              <w:lang w:val="en-US"/>
            </w:rPr>
            <w:id w:val="931313357"/>
            <w:placeholder>
              <w:docPart w:val="37E00B943F5C41D7A2044A840C65D233"/>
            </w:placeholder>
            <w:showingPlcHdr/>
          </w:sdtPr>
          <w:sdtEndPr/>
          <w:sdtContent>
            <w:tc>
              <w:tcPr>
                <w:tcW w:w="6081" w:type="dxa"/>
              </w:tcPr>
              <w:p w:rsidR="00F139D0" w:rsidRPr="00F764D9" w:rsidRDefault="00D56675" w:rsidP="00F139D0">
                <w:pPr>
                  <w:rPr>
                    <w:rFonts w:ascii="Calibri" w:hAnsi="Calibri" w:cs="Calibri"/>
                    <w:sz w:val="20"/>
                    <w:szCs w:val="20"/>
                  </w:rPr>
                </w:pPr>
                <w:r>
                  <w:rPr>
                    <w:rStyle w:val="PlaceholderText"/>
                    <w:sz w:val="20"/>
                    <w:szCs w:val="20"/>
                    <w:lang w:val="de"/>
                  </w:rPr>
                  <w:t>Zur Texteingabe klicken / tippen.</w:t>
                </w:r>
              </w:p>
            </w:tc>
          </w:sdtContent>
        </w:sdt>
      </w:tr>
      <w:tr w:rsidR="00F139D0" w:rsidRPr="001E1461" w:rsidTr="00F139D0">
        <w:tc>
          <w:tcPr>
            <w:tcW w:w="3085" w:type="dxa"/>
          </w:tcPr>
          <w:p w:rsidR="00F139D0" w:rsidRPr="00F64467" w:rsidRDefault="00F139D0" w:rsidP="00F139D0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de"/>
              </w:rPr>
              <w:t>Gewünschte Woche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n-US"/>
            </w:rPr>
            <w:id w:val="482440988"/>
            <w:placeholder>
              <w:docPart w:val="19D2838ADEBE4DEF87364F90B446322C"/>
            </w:placeholder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n-US"/>
                </w:rPr>
                <w:id w:val="1175912359"/>
                <w:placeholder>
                  <w:docPart w:val="120040707D03422C89DFA4DE17B4E1B8"/>
                </w:placeholder>
                <w:showingPlcHdr/>
              </w:sdtPr>
              <w:sdtEndPr>
                <w:rPr>
                  <w:rFonts w:asciiTheme="minorHAnsi" w:hAnsiTheme="minorHAnsi" w:cstheme="minorBidi"/>
                </w:rPr>
              </w:sdtEndPr>
              <w:sdtContent>
                <w:tc>
                  <w:tcPr>
                    <w:tcW w:w="6081" w:type="dxa"/>
                  </w:tcPr>
                  <w:p w:rsidR="00F139D0" w:rsidRPr="00F764D9" w:rsidRDefault="00D56675" w:rsidP="00F139D0">
                    <w:pPr>
                      <w:rPr>
                        <w:rFonts w:ascii="Calibri" w:hAnsi="Calibri" w:cs="Calibri"/>
                        <w:sz w:val="20"/>
                        <w:szCs w:val="20"/>
                      </w:rPr>
                    </w:pPr>
                    <w:r>
                      <w:rPr>
                        <w:rStyle w:val="PlaceholderText"/>
                        <w:sz w:val="20"/>
                        <w:szCs w:val="20"/>
                        <w:lang w:val="de"/>
                      </w:rPr>
                      <w:t>Zur Texteingabe klicken / tippen.</w:t>
                    </w:r>
                  </w:p>
                </w:tc>
              </w:sdtContent>
            </w:sdt>
          </w:sdtContent>
        </w:sdt>
      </w:tr>
      <w:tr w:rsidR="00F139D0" w:rsidRPr="001E1461" w:rsidTr="00F139D0">
        <w:tc>
          <w:tcPr>
            <w:tcW w:w="3085" w:type="dxa"/>
          </w:tcPr>
          <w:p w:rsidR="00F139D0" w:rsidRPr="00F64467" w:rsidRDefault="00F139D0" w:rsidP="00F139D0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de"/>
              </w:rPr>
              <w:t>Spezielle Essenswünsche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n-US"/>
            </w:rPr>
            <w:id w:val="-1034966855"/>
            <w:placeholder>
              <w:docPart w:val="487922BE748E4B90A8CB966512B6C819"/>
            </w:placeholder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n-US"/>
                </w:rPr>
                <w:id w:val="871268458"/>
                <w:placeholder>
                  <w:docPart w:val="664F42C5DD084DBCB03B466B595A6E0E"/>
                </w:placeholder>
                <w:showingPlcHdr/>
              </w:sdtPr>
              <w:sdtEndPr>
                <w:rPr>
                  <w:rFonts w:asciiTheme="minorHAnsi" w:hAnsiTheme="minorHAnsi" w:cstheme="minorBidi"/>
                </w:rPr>
              </w:sdtEndPr>
              <w:sdtContent>
                <w:tc>
                  <w:tcPr>
                    <w:tcW w:w="6081" w:type="dxa"/>
                  </w:tcPr>
                  <w:p w:rsidR="00F139D0" w:rsidRPr="00F764D9" w:rsidRDefault="00D56675" w:rsidP="00F139D0">
                    <w:pPr>
                      <w:rPr>
                        <w:rFonts w:ascii="Calibri" w:hAnsi="Calibri" w:cs="Calibri"/>
                        <w:sz w:val="20"/>
                        <w:szCs w:val="20"/>
                      </w:rPr>
                    </w:pPr>
                    <w:r>
                      <w:rPr>
                        <w:rStyle w:val="PlaceholderText"/>
                        <w:sz w:val="20"/>
                        <w:szCs w:val="20"/>
                        <w:lang w:val="de"/>
                      </w:rPr>
                      <w:t>Zur Texteingabe klicken / tippen.</w:t>
                    </w:r>
                  </w:p>
                </w:tc>
              </w:sdtContent>
            </w:sdt>
          </w:sdtContent>
        </w:sdt>
      </w:tr>
      <w:tr w:rsidR="00F139D0" w:rsidRPr="00F64467" w:rsidTr="00F139D0">
        <w:tc>
          <w:tcPr>
            <w:tcW w:w="3085" w:type="dxa"/>
          </w:tcPr>
          <w:p w:rsidR="00F139D0" w:rsidRPr="00F64467" w:rsidRDefault="00F139D0" w:rsidP="00F139D0">
            <w:pPr>
              <w:rPr>
                <w:b/>
                <w:sz w:val="20"/>
                <w:szCs w:val="20"/>
              </w:rPr>
            </w:pPr>
          </w:p>
        </w:tc>
        <w:tc>
          <w:tcPr>
            <w:tcW w:w="6081" w:type="dxa"/>
          </w:tcPr>
          <w:p w:rsidR="00F139D0" w:rsidRPr="00F764D9" w:rsidRDefault="00F139D0" w:rsidP="00F139D0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  <w:lang w:val="de"/>
              </w:rPr>
              <w:t>Bitte füllen Sie die folgenden Felder aus, damit wir bei Bedarf Hotelzimmer im Hotel Van der Valk Sassenheim für Sie reservieren können (ca. 100 Euro pro Nacht, 5 Gehminuten zu F&amp;FM):</w:t>
            </w:r>
          </w:p>
        </w:tc>
      </w:tr>
      <w:tr w:rsidR="00F139D0" w:rsidRPr="001E1461" w:rsidTr="00F139D0">
        <w:tc>
          <w:tcPr>
            <w:tcW w:w="3085" w:type="dxa"/>
          </w:tcPr>
          <w:p w:rsidR="00F139D0" w:rsidRPr="00F64467" w:rsidRDefault="00F139D0" w:rsidP="00F139D0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de"/>
              </w:rPr>
              <w:t>Zimmeranzahl, Einzel-/Doppelzimmer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n-US"/>
            </w:rPr>
            <w:id w:val="765959904"/>
            <w:placeholder>
              <w:docPart w:val="F85EB83CF7414692A05827FD4CA1B118"/>
            </w:placeholder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n-US"/>
                </w:rPr>
                <w:id w:val="180634499"/>
                <w:placeholder>
                  <w:docPart w:val="2ABEDC77B28249D7B2485AFBA3B7747E"/>
                </w:placeholder>
                <w:showingPlcHdr/>
              </w:sdtPr>
              <w:sdtEndPr>
                <w:rPr>
                  <w:rFonts w:asciiTheme="minorHAnsi" w:hAnsiTheme="minorHAnsi" w:cstheme="minorBidi"/>
                </w:rPr>
              </w:sdtEndPr>
              <w:sdtContent>
                <w:tc>
                  <w:tcPr>
                    <w:tcW w:w="6081" w:type="dxa"/>
                  </w:tcPr>
                  <w:p w:rsidR="00F139D0" w:rsidRPr="00F764D9" w:rsidRDefault="00D56675" w:rsidP="00F139D0">
                    <w:pPr>
                      <w:rPr>
                        <w:rFonts w:ascii="Calibri" w:hAnsi="Calibri" w:cs="Calibri"/>
                        <w:sz w:val="20"/>
                        <w:szCs w:val="20"/>
                      </w:rPr>
                    </w:pPr>
                    <w:r>
                      <w:rPr>
                        <w:rStyle w:val="PlaceholderText"/>
                        <w:sz w:val="20"/>
                        <w:szCs w:val="20"/>
                        <w:lang w:val="de"/>
                      </w:rPr>
                      <w:t>Zur Texteingabe klicken / tippen.</w:t>
                    </w:r>
                  </w:p>
                </w:tc>
              </w:sdtContent>
            </w:sdt>
          </w:sdtContent>
        </w:sdt>
      </w:tr>
      <w:tr w:rsidR="00F139D0" w:rsidRPr="001E1461" w:rsidTr="00F139D0">
        <w:tc>
          <w:tcPr>
            <w:tcW w:w="3085" w:type="dxa"/>
          </w:tcPr>
          <w:p w:rsidR="00F139D0" w:rsidRPr="00F64467" w:rsidRDefault="00F139D0" w:rsidP="00F139D0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de"/>
              </w:rPr>
              <w:t>Anreisedatum und -zeit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n-US"/>
            </w:rPr>
            <w:id w:val="1418900712"/>
            <w:placeholder>
              <w:docPart w:val="884D37C93C514CA6B745A42B3E23605C"/>
            </w:placeholder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n-US"/>
                </w:rPr>
                <w:id w:val="-682055561"/>
                <w:placeholder>
                  <w:docPart w:val="6CD1EA4E785C4C15B7B8FE2905C57F93"/>
                </w:placeholder>
                <w:showingPlcHdr/>
              </w:sdtPr>
              <w:sdtEndPr>
                <w:rPr>
                  <w:rFonts w:asciiTheme="minorHAnsi" w:hAnsiTheme="minorHAnsi" w:cstheme="minorBidi"/>
                </w:rPr>
              </w:sdtEndPr>
              <w:sdtContent>
                <w:tc>
                  <w:tcPr>
                    <w:tcW w:w="6081" w:type="dxa"/>
                  </w:tcPr>
                  <w:p w:rsidR="00F139D0" w:rsidRPr="00F764D9" w:rsidRDefault="00D56675" w:rsidP="00F139D0">
                    <w:pPr>
                      <w:rPr>
                        <w:rFonts w:ascii="Calibri" w:hAnsi="Calibri" w:cs="Calibri"/>
                        <w:sz w:val="20"/>
                        <w:szCs w:val="20"/>
                      </w:rPr>
                    </w:pPr>
                    <w:r>
                      <w:rPr>
                        <w:rStyle w:val="PlaceholderText"/>
                        <w:sz w:val="20"/>
                        <w:szCs w:val="20"/>
                        <w:lang w:val="de"/>
                      </w:rPr>
                      <w:t>Zur Texteingabe klicken / tippen.</w:t>
                    </w:r>
                  </w:p>
                </w:tc>
              </w:sdtContent>
            </w:sdt>
          </w:sdtContent>
        </w:sdt>
      </w:tr>
      <w:tr w:rsidR="00F139D0" w:rsidRPr="001E1461" w:rsidTr="00F139D0">
        <w:tc>
          <w:tcPr>
            <w:tcW w:w="3085" w:type="dxa"/>
          </w:tcPr>
          <w:p w:rsidR="00F139D0" w:rsidRPr="00F64467" w:rsidRDefault="00F139D0" w:rsidP="00F139D0">
            <w:pPr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de"/>
              </w:rPr>
              <w:t>Abreisedatum und -zeit: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n-US"/>
            </w:rPr>
            <w:id w:val="-2032329025"/>
            <w:placeholder>
              <w:docPart w:val="5FD2D88DD0FF49CF95B2AD5CC9152A31"/>
            </w:placeholder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n-US"/>
                </w:rPr>
                <w:id w:val="-50000450"/>
                <w:placeholder>
                  <w:docPart w:val="3B77160532D348CC9AA882203B97F4B6"/>
                </w:placeholder>
                <w:showingPlcHdr/>
              </w:sdtPr>
              <w:sdtEndPr>
                <w:rPr>
                  <w:rFonts w:asciiTheme="minorHAnsi" w:hAnsiTheme="minorHAnsi" w:cstheme="minorBidi"/>
                </w:rPr>
              </w:sdtEndPr>
              <w:sdtContent>
                <w:tc>
                  <w:tcPr>
                    <w:tcW w:w="6081" w:type="dxa"/>
                  </w:tcPr>
                  <w:p w:rsidR="00F139D0" w:rsidRPr="00F764D9" w:rsidRDefault="00D56675" w:rsidP="00F139D0">
                    <w:pPr>
                      <w:rPr>
                        <w:rFonts w:ascii="Calibri" w:hAnsi="Calibri" w:cs="Calibri"/>
                        <w:sz w:val="20"/>
                        <w:szCs w:val="20"/>
                      </w:rPr>
                    </w:pPr>
                    <w:r>
                      <w:rPr>
                        <w:rStyle w:val="PlaceholderText"/>
                        <w:sz w:val="20"/>
                        <w:szCs w:val="20"/>
                        <w:lang w:val="de"/>
                      </w:rPr>
                      <w:t>Zur Texteingabe klicken / tippen.</w:t>
                    </w:r>
                  </w:p>
                </w:tc>
              </w:sdtContent>
            </w:sdt>
          </w:sdtContent>
        </w:sdt>
      </w:tr>
      <w:tr w:rsidR="00F139D0" w:rsidRPr="001E1461" w:rsidTr="00F139D0">
        <w:tc>
          <w:tcPr>
            <w:tcW w:w="3085" w:type="dxa"/>
          </w:tcPr>
          <w:p w:rsidR="00F139D0" w:rsidRPr="00F64467" w:rsidRDefault="00F139D0" w:rsidP="00F139D0">
            <w:pPr>
              <w:rPr>
                <w:b/>
                <w:sz w:val="20"/>
                <w:szCs w:val="20"/>
              </w:rPr>
            </w:pPr>
          </w:p>
        </w:tc>
        <w:tc>
          <w:tcPr>
            <w:tcW w:w="6081" w:type="dxa"/>
          </w:tcPr>
          <w:p w:rsidR="00F139D0" w:rsidRPr="00F764D9" w:rsidRDefault="00F139D0" w:rsidP="00F139D0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  <w:lang w:val="de"/>
              </w:rPr>
              <w:t>Auf Wunsch nehmen wir die Hotelbuchung für Sie vor und senden Ihnen eine Reservierungsbestätigung (Anreise- und Übernachtungskosten vom Kunden zu zahlen).</w:t>
            </w:r>
          </w:p>
        </w:tc>
      </w:tr>
    </w:tbl>
    <w:p w:rsidR="001279EC" w:rsidRPr="00F64467" w:rsidRDefault="001279EC" w:rsidP="00362F73">
      <w:pPr>
        <w:spacing w:after="0"/>
        <w:rPr>
          <w:rFonts w:ascii="Calibri" w:hAnsi="Calibri" w:cs="Calibr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9"/>
        <w:gridCol w:w="3344"/>
        <w:gridCol w:w="3463"/>
      </w:tblGrid>
      <w:tr w:rsidR="001279EC" w:rsidRPr="001E1461" w:rsidTr="00F67E1D">
        <w:tc>
          <w:tcPr>
            <w:tcW w:w="2209" w:type="dxa"/>
          </w:tcPr>
          <w:p w:rsidR="001279EC" w:rsidRPr="00F64467" w:rsidRDefault="001279EC" w:rsidP="00362F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344" w:type="dxa"/>
          </w:tcPr>
          <w:p w:rsidR="001279EC" w:rsidRPr="00F64467" w:rsidRDefault="001279EC" w:rsidP="00362F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463" w:type="dxa"/>
          </w:tcPr>
          <w:p w:rsidR="001279EC" w:rsidRPr="00F64467" w:rsidRDefault="001279EC" w:rsidP="00362F7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  <w:lang w:val="de"/>
              </w:rPr>
              <w:t>Ja / Nein eintragen</w:t>
            </w:r>
          </w:p>
        </w:tc>
      </w:tr>
      <w:tr w:rsidR="001279EC" w:rsidRPr="00B821B6" w:rsidTr="00F67E1D">
        <w:tc>
          <w:tcPr>
            <w:tcW w:w="2209" w:type="dxa"/>
          </w:tcPr>
          <w:p w:rsidR="001279EC" w:rsidRPr="00F64467" w:rsidRDefault="001279EC" w:rsidP="001279EC">
            <w:pPr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de"/>
              </w:rPr>
              <w:t xml:space="preserve">Gewünschte Module: </w:t>
            </w:r>
          </w:p>
        </w:tc>
        <w:tc>
          <w:tcPr>
            <w:tcW w:w="3344" w:type="dxa"/>
          </w:tcPr>
          <w:p w:rsidR="001279EC" w:rsidRPr="00F64467" w:rsidRDefault="001279EC" w:rsidP="001279E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463" w:type="dxa"/>
          </w:tcPr>
          <w:p w:rsidR="001279EC" w:rsidRPr="00F64467" w:rsidRDefault="001279EC" w:rsidP="001279E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279EC" w:rsidRPr="00B821B6" w:rsidTr="00F67E1D">
        <w:tc>
          <w:tcPr>
            <w:tcW w:w="2209" w:type="dxa"/>
          </w:tcPr>
          <w:p w:rsidR="001279EC" w:rsidRPr="00F64467" w:rsidRDefault="001279EC" w:rsidP="001279E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344" w:type="dxa"/>
          </w:tcPr>
          <w:p w:rsidR="001279EC" w:rsidRPr="00F64467" w:rsidRDefault="001279EC" w:rsidP="001279E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463" w:type="dxa"/>
          </w:tcPr>
          <w:p w:rsidR="001279EC" w:rsidRPr="00F64467" w:rsidRDefault="001279EC" w:rsidP="001279E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279EC" w:rsidRPr="00D72822" w:rsidTr="00F67E1D">
        <w:tc>
          <w:tcPr>
            <w:tcW w:w="2209" w:type="dxa"/>
          </w:tcPr>
          <w:p w:rsidR="001279EC" w:rsidRPr="00F64467" w:rsidRDefault="001279EC" w:rsidP="001279EC">
            <w:pPr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de"/>
              </w:rPr>
              <w:t>Dosieranlage</w:t>
            </w:r>
          </w:p>
        </w:tc>
        <w:tc>
          <w:tcPr>
            <w:tcW w:w="3344" w:type="dxa"/>
          </w:tcPr>
          <w:p w:rsidR="0069030D" w:rsidRDefault="001279EC" w:rsidP="001279EC">
            <w:pPr>
              <w:rPr>
                <w:sz w:val="20"/>
                <w:szCs w:val="20"/>
                <w:lang w:val="de"/>
              </w:rPr>
            </w:pPr>
            <w:r>
              <w:rPr>
                <w:sz w:val="20"/>
                <w:szCs w:val="20"/>
                <w:lang w:val="de"/>
              </w:rPr>
              <w:t>HA</w:t>
            </w:r>
            <w:r w:rsidR="0069030D">
              <w:rPr>
                <w:sz w:val="20"/>
                <w:szCs w:val="20"/>
                <w:lang w:val="de"/>
              </w:rPr>
              <w:t>1</w:t>
            </w:r>
            <w:r>
              <w:rPr>
                <w:sz w:val="20"/>
                <w:szCs w:val="20"/>
                <w:lang w:val="de"/>
              </w:rPr>
              <w:t>80</w:t>
            </w:r>
            <w:r w:rsidR="0069030D">
              <w:rPr>
                <w:sz w:val="20"/>
                <w:szCs w:val="20"/>
                <w:lang w:val="de"/>
              </w:rPr>
              <w:t xml:space="preserve"> / HA480 / HA680</w:t>
            </w:r>
          </w:p>
          <w:p w:rsidR="001279EC" w:rsidRPr="001F6C64" w:rsidRDefault="001279EC" w:rsidP="001279EC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de"/>
              </w:rPr>
              <w:t>(inklusive Treiber und Tools)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n-US"/>
            </w:rPr>
            <w:id w:val="-692371947"/>
            <w:placeholder>
              <w:docPart w:val="DefaultPlaceholder_-1854013440"/>
            </w:placeholder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n-US"/>
                </w:rPr>
                <w:alias w:val="Auswahl treffen."/>
                <w:tag w:val="Auswahl treffen."/>
                <w:id w:val="21755256"/>
                <w:placeholder>
                  <w:docPart w:val="66B6A79D14F348C09BA73E05CD5C4226"/>
                </w:placeholder>
                <w:comboBox>
                  <w:listItem w:displayText="Auswahl treffen." w:value="Auswahl treffen."/>
                  <w:listItem w:displayText="Ja" w:value="Ja"/>
                  <w:listItem w:displayText="Nein" w:value="Nein"/>
                </w:comboBox>
              </w:sdtPr>
              <w:sdtEndPr>
                <w:rPr>
                  <w:rFonts w:asciiTheme="minorHAnsi" w:hAnsiTheme="minorHAnsi" w:cstheme="minorBidi"/>
                  <w:color w:val="808080"/>
                  <w:lang w:val="de-DE"/>
                </w:rPr>
              </w:sdtEndPr>
              <w:sdtContent>
                <w:tc>
                  <w:tcPr>
                    <w:tcW w:w="3463" w:type="dxa"/>
                  </w:tcPr>
                  <w:p w:rsidR="001279EC" w:rsidRPr="00D72822" w:rsidRDefault="00D56675" w:rsidP="001279EC">
                    <w:pPr>
                      <w:rPr>
                        <w:rFonts w:ascii="Calibri" w:hAnsi="Calibri" w:cs="Calibri"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  <w:lang w:val="de-DE"/>
                      </w:rPr>
                      <w:t>Auswahl treffen.</w:t>
                    </w:r>
                  </w:p>
                </w:tc>
              </w:sdtContent>
            </w:sdt>
          </w:sdtContent>
        </w:sdt>
      </w:tr>
      <w:tr w:rsidR="00D56675" w:rsidRPr="00B821B6" w:rsidTr="00F67E1D">
        <w:tc>
          <w:tcPr>
            <w:tcW w:w="2209" w:type="dxa"/>
          </w:tcPr>
          <w:p w:rsidR="00D56675" w:rsidRPr="00D72822" w:rsidRDefault="00D56675" w:rsidP="00D56675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3344" w:type="dxa"/>
          </w:tcPr>
          <w:p w:rsidR="00D56675" w:rsidRPr="00F64467" w:rsidRDefault="00D56675" w:rsidP="00D566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HA150 / TM300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n-US"/>
            </w:rPr>
            <w:id w:val="-19240933"/>
            <w:placeholder>
              <w:docPart w:val="70CC5A8D73FF4C6381B802CFE4224353"/>
            </w:placeholder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n-US"/>
                </w:rPr>
                <w:alias w:val="Auswahl treffen."/>
                <w:tag w:val="Auswahl treffen."/>
                <w:id w:val="909041408"/>
                <w:placeholder>
                  <w:docPart w:val="948A355973514B47B17EC2ABA8EEDE99"/>
                </w:placeholder>
                <w:comboBox>
                  <w:listItem w:displayText="Auswahl treffen." w:value="Auswahl treffen."/>
                  <w:listItem w:displayText="Ja" w:value="Ja"/>
                  <w:listItem w:displayText="Nein" w:value="Nein"/>
                </w:comboBox>
              </w:sdtPr>
              <w:sdtEndPr>
                <w:rPr>
                  <w:rFonts w:asciiTheme="minorHAnsi" w:hAnsiTheme="minorHAnsi" w:cstheme="minorBidi"/>
                  <w:color w:val="808080"/>
                  <w:lang w:val="de-DE"/>
                </w:rPr>
              </w:sdtEndPr>
              <w:sdtContent>
                <w:tc>
                  <w:tcPr>
                    <w:tcW w:w="3463" w:type="dxa"/>
                  </w:tcPr>
                  <w:p w:rsidR="00D56675" w:rsidRPr="00D72822" w:rsidRDefault="00D56675" w:rsidP="00D56675">
                    <w:pPr>
                      <w:rPr>
                        <w:rFonts w:ascii="Calibri" w:hAnsi="Calibri" w:cs="Calibri"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  <w:lang w:val="de-DE"/>
                      </w:rPr>
                      <w:t>Auswahl treffen.</w:t>
                    </w:r>
                  </w:p>
                </w:tc>
              </w:sdtContent>
            </w:sdt>
          </w:sdtContent>
        </w:sdt>
      </w:tr>
      <w:tr w:rsidR="00D56675" w:rsidRPr="00B821B6" w:rsidTr="00F67E1D">
        <w:tc>
          <w:tcPr>
            <w:tcW w:w="2209" w:type="dxa"/>
          </w:tcPr>
          <w:p w:rsidR="00D56675" w:rsidRPr="00F64467" w:rsidRDefault="00D56675" w:rsidP="00D56675">
            <w:pPr>
              <w:rPr>
                <w:b/>
                <w:sz w:val="20"/>
                <w:szCs w:val="20"/>
              </w:rPr>
            </w:pPr>
          </w:p>
        </w:tc>
        <w:tc>
          <w:tcPr>
            <w:tcW w:w="3344" w:type="dxa"/>
          </w:tcPr>
          <w:p w:rsidR="00D56675" w:rsidRPr="00F64467" w:rsidRDefault="00D56675" w:rsidP="00D566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X-S</w:t>
            </w:r>
            <w:r w:rsidR="0069030D">
              <w:rPr>
                <w:sz w:val="20"/>
                <w:szCs w:val="20"/>
                <w:lang w:val="de"/>
              </w:rPr>
              <w:t>MART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n-US"/>
            </w:rPr>
            <w:id w:val="-2099698837"/>
            <w:placeholder>
              <w:docPart w:val="D87CADF6B45E4B5E8716EC5F4ECA77EC"/>
            </w:placeholder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n-US"/>
                </w:rPr>
                <w:alias w:val="Auswahl treffen."/>
                <w:tag w:val="Auswahl treffen."/>
                <w:id w:val="477418391"/>
                <w:placeholder>
                  <w:docPart w:val="A1A452BB873D48C48721717BB03F5A91"/>
                </w:placeholder>
                <w:comboBox>
                  <w:listItem w:displayText="Auswahl treffen." w:value="Auswahl treffen."/>
                  <w:listItem w:displayText="Ja" w:value="Ja"/>
                  <w:listItem w:displayText="Nein" w:value="Nein"/>
                </w:comboBox>
              </w:sdtPr>
              <w:sdtEndPr>
                <w:rPr>
                  <w:rFonts w:asciiTheme="minorHAnsi" w:hAnsiTheme="minorHAnsi" w:cstheme="minorBidi"/>
                  <w:color w:val="808080"/>
                  <w:lang w:val="de-DE"/>
                </w:rPr>
              </w:sdtEndPr>
              <w:sdtContent>
                <w:tc>
                  <w:tcPr>
                    <w:tcW w:w="3463" w:type="dxa"/>
                  </w:tcPr>
                  <w:p w:rsidR="00D56675" w:rsidRPr="00D72822" w:rsidRDefault="00D56675" w:rsidP="00D56675">
                    <w:pPr>
                      <w:rPr>
                        <w:rFonts w:ascii="Calibri" w:hAnsi="Calibri" w:cs="Calibri"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  <w:lang w:val="de-DE"/>
                      </w:rPr>
                      <w:t>Auswahl treffen.</w:t>
                    </w:r>
                  </w:p>
                </w:tc>
              </w:sdtContent>
            </w:sdt>
          </w:sdtContent>
        </w:sdt>
      </w:tr>
      <w:tr w:rsidR="00D56675" w:rsidRPr="000A6F0A" w:rsidTr="00F67E1D">
        <w:tc>
          <w:tcPr>
            <w:tcW w:w="2209" w:type="dxa"/>
          </w:tcPr>
          <w:p w:rsidR="00D56675" w:rsidRPr="00F64467" w:rsidRDefault="00D56675" w:rsidP="00D56675">
            <w:pPr>
              <w:rPr>
                <w:b/>
                <w:sz w:val="20"/>
                <w:szCs w:val="20"/>
              </w:rPr>
            </w:pPr>
          </w:p>
        </w:tc>
        <w:tc>
          <w:tcPr>
            <w:tcW w:w="3344" w:type="dxa"/>
          </w:tcPr>
          <w:p w:rsidR="0069030D" w:rsidRDefault="00D56675" w:rsidP="00D56675">
            <w:pPr>
              <w:rPr>
                <w:sz w:val="20"/>
                <w:szCs w:val="20"/>
                <w:lang w:val="de"/>
              </w:rPr>
            </w:pPr>
            <w:r>
              <w:rPr>
                <w:sz w:val="20"/>
                <w:szCs w:val="20"/>
                <w:lang w:val="de"/>
              </w:rPr>
              <w:t>X-P</w:t>
            </w:r>
            <w:r w:rsidR="0069030D">
              <w:rPr>
                <w:sz w:val="20"/>
                <w:szCs w:val="20"/>
                <w:lang w:val="de"/>
              </w:rPr>
              <w:t>ROTINT</w:t>
            </w:r>
            <w:r>
              <w:rPr>
                <w:sz w:val="20"/>
                <w:szCs w:val="20"/>
                <w:lang w:val="de"/>
              </w:rPr>
              <w:t xml:space="preserve"> </w:t>
            </w:r>
          </w:p>
          <w:p w:rsidR="00D56675" w:rsidRPr="001F6C64" w:rsidRDefault="00D56675" w:rsidP="00D56675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de"/>
              </w:rPr>
              <w:t>(inklusive Treiber und Tools)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n-US"/>
            </w:rPr>
            <w:id w:val="1546173007"/>
            <w:placeholder>
              <w:docPart w:val="ABE09B9BE69140C29FA56CBEC0F53CBE"/>
            </w:placeholder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n-US"/>
                </w:rPr>
                <w:alias w:val="Auswahl treffen."/>
                <w:tag w:val="Auswahl treffen."/>
                <w:id w:val="-567724288"/>
                <w:placeholder>
                  <w:docPart w:val="0BA67BBA98EA47389822F113BFC88E55"/>
                </w:placeholder>
                <w:comboBox>
                  <w:listItem w:displayText="Auswahl treffen." w:value="Auswahl treffen."/>
                  <w:listItem w:displayText="Ja" w:value="Ja"/>
                  <w:listItem w:displayText="Nein" w:value="Nein"/>
                </w:comboBox>
              </w:sdtPr>
              <w:sdtEndPr>
                <w:rPr>
                  <w:rFonts w:asciiTheme="minorHAnsi" w:hAnsiTheme="minorHAnsi" w:cstheme="minorBidi"/>
                  <w:color w:val="808080"/>
                  <w:lang w:val="de-DE"/>
                </w:rPr>
              </w:sdtEndPr>
              <w:sdtContent>
                <w:tc>
                  <w:tcPr>
                    <w:tcW w:w="3463" w:type="dxa"/>
                  </w:tcPr>
                  <w:p w:rsidR="00D56675" w:rsidRPr="00D72822" w:rsidRDefault="00D56675" w:rsidP="00D56675">
                    <w:pPr>
                      <w:rPr>
                        <w:rFonts w:ascii="Calibri" w:hAnsi="Calibri" w:cs="Calibri"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  <w:lang w:val="de-DE"/>
                      </w:rPr>
                      <w:t>Auswahl treffen.</w:t>
                    </w:r>
                  </w:p>
                </w:tc>
              </w:sdtContent>
            </w:sdt>
          </w:sdtContent>
        </w:sdt>
      </w:tr>
      <w:tr w:rsidR="00F67E1D" w:rsidRPr="000A6F0A" w:rsidTr="00F67E1D">
        <w:tc>
          <w:tcPr>
            <w:tcW w:w="2209" w:type="dxa"/>
          </w:tcPr>
          <w:p w:rsidR="00F67E1D" w:rsidRPr="00F64467" w:rsidRDefault="00F67E1D" w:rsidP="00F67E1D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344" w:type="dxa"/>
          </w:tcPr>
          <w:p w:rsidR="00F67E1D" w:rsidRPr="00F64467" w:rsidRDefault="00F67E1D" w:rsidP="00F67E1D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463" w:type="dxa"/>
          </w:tcPr>
          <w:p w:rsidR="00F67E1D" w:rsidRPr="00F64467" w:rsidRDefault="00F67E1D" w:rsidP="00F67E1D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56675" w:rsidRPr="00B821B6" w:rsidTr="00F67E1D">
        <w:tc>
          <w:tcPr>
            <w:tcW w:w="2209" w:type="dxa"/>
          </w:tcPr>
          <w:p w:rsidR="00D56675" w:rsidRPr="00F64467" w:rsidRDefault="00D56675" w:rsidP="00D56675">
            <w:pPr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de"/>
              </w:rPr>
              <w:t>Rüttler / Mischer</w:t>
            </w:r>
          </w:p>
        </w:tc>
        <w:tc>
          <w:tcPr>
            <w:tcW w:w="3344" w:type="dxa"/>
          </w:tcPr>
          <w:p w:rsidR="00D56675" w:rsidRPr="00F64467" w:rsidRDefault="00D56675" w:rsidP="00D566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GA350 (inklusive FFM Maintenance)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n-US"/>
            </w:rPr>
            <w:id w:val="7420709"/>
            <w:placeholder>
              <w:docPart w:val="B3B86D43BDFD4449B9FFEFDF0D1354DE"/>
            </w:placeholder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n-US"/>
                </w:rPr>
                <w:alias w:val="Auswahl treffen."/>
                <w:tag w:val="Auswahl treffen."/>
                <w:id w:val="1143933788"/>
                <w:placeholder>
                  <w:docPart w:val="1AC2DCD9CEF8424987F791E827EDDE0A"/>
                </w:placeholder>
                <w:comboBox>
                  <w:listItem w:displayText="Auswahl treffen." w:value="Auswahl treffen."/>
                  <w:listItem w:displayText="Ja" w:value="Ja"/>
                  <w:listItem w:displayText="Nein" w:value="Nein"/>
                </w:comboBox>
              </w:sdtPr>
              <w:sdtEndPr>
                <w:rPr>
                  <w:rFonts w:asciiTheme="minorHAnsi" w:hAnsiTheme="minorHAnsi" w:cstheme="minorBidi"/>
                  <w:color w:val="808080"/>
                  <w:lang w:val="de-DE"/>
                </w:rPr>
              </w:sdtEndPr>
              <w:sdtContent>
                <w:tc>
                  <w:tcPr>
                    <w:tcW w:w="3463" w:type="dxa"/>
                  </w:tcPr>
                  <w:p w:rsidR="00D56675" w:rsidRPr="00D72822" w:rsidRDefault="00D56675" w:rsidP="00D56675">
                    <w:pPr>
                      <w:rPr>
                        <w:rFonts w:ascii="Calibri" w:hAnsi="Calibri" w:cs="Calibri"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  <w:lang w:val="de-DE"/>
                      </w:rPr>
                      <w:t>Auswahl treffen.</w:t>
                    </w:r>
                  </w:p>
                </w:tc>
              </w:sdtContent>
            </w:sdt>
          </w:sdtContent>
        </w:sdt>
      </w:tr>
      <w:tr w:rsidR="00D56675" w:rsidRPr="00B821B6" w:rsidTr="00F67E1D">
        <w:tc>
          <w:tcPr>
            <w:tcW w:w="2209" w:type="dxa"/>
          </w:tcPr>
          <w:p w:rsidR="00D56675" w:rsidRPr="00F64467" w:rsidRDefault="00D56675" w:rsidP="00D56675">
            <w:pPr>
              <w:rPr>
                <w:b/>
                <w:sz w:val="20"/>
                <w:szCs w:val="20"/>
              </w:rPr>
            </w:pPr>
          </w:p>
        </w:tc>
        <w:tc>
          <w:tcPr>
            <w:tcW w:w="3344" w:type="dxa"/>
          </w:tcPr>
          <w:p w:rsidR="00D56675" w:rsidRPr="00F64467" w:rsidRDefault="00D56675" w:rsidP="00D566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GA480 (inklusive FFM Maintenance)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n-US"/>
            </w:rPr>
            <w:id w:val="-739245408"/>
            <w:placeholder>
              <w:docPart w:val="4398F39FF71C4BA7B65E41721B253BFD"/>
            </w:placeholder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n-US"/>
                </w:rPr>
                <w:alias w:val="Auswahl treffen."/>
                <w:tag w:val="Auswahl treffen."/>
                <w:id w:val="167066955"/>
                <w:placeholder>
                  <w:docPart w:val="77D06A02739D4A919C3A7802EAABC305"/>
                </w:placeholder>
                <w:comboBox>
                  <w:listItem w:displayText="Auswahl treffen." w:value="Auswahl treffen."/>
                  <w:listItem w:displayText="Ja" w:value="Ja"/>
                  <w:listItem w:displayText="Nein" w:value="Nein"/>
                </w:comboBox>
              </w:sdtPr>
              <w:sdtEndPr>
                <w:rPr>
                  <w:rFonts w:asciiTheme="minorHAnsi" w:hAnsiTheme="minorHAnsi" w:cstheme="minorBidi"/>
                  <w:color w:val="808080"/>
                  <w:lang w:val="de-DE"/>
                </w:rPr>
              </w:sdtEndPr>
              <w:sdtContent>
                <w:tc>
                  <w:tcPr>
                    <w:tcW w:w="3463" w:type="dxa"/>
                  </w:tcPr>
                  <w:p w:rsidR="00D56675" w:rsidRPr="00D72822" w:rsidRDefault="00D56675" w:rsidP="00D56675">
                    <w:pPr>
                      <w:rPr>
                        <w:rFonts w:ascii="Calibri" w:hAnsi="Calibri" w:cs="Calibri"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  <w:lang w:val="de-DE"/>
                      </w:rPr>
                      <w:t>Auswahl treffen.</w:t>
                    </w:r>
                  </w:p>
                </w:tc>
              </w:sdtContent>
            </w:sdt>
          </w:sdtContent>
        </w:sdt>
      </w:tr>
      <w:tr w:rsidR="00D56675" w:rsidRPr="00B821B6" w:rsidTr="00F67E1D">
        <w:tc>
          <w:tcPr>
            <w:tcW w:w="2209" w:type="dxa"/>
          </w:tcPr>
          <w:p w:rsidR="00D56675" w:rsidRPr="00F64467" w:rsidRDefault="00D56675" w:rsidP="00D56675">
            <w:pPr>
              <w:rPr>
                <w:b/>
                <w:sz w:val="20"/>
                <w:szCs w:val="20"/>
              </w:rPr>
            </w:pPr>
          </w:p>
        </w:tc>
        <w:tc>
          <w:tcPr>
            <w:tcW w:w="3344" w:type="dxa"/>
          </w:tcPr>
          <w:p w:rsidR="00D56675" w:rsidRPr="00F64467" w:rsidRDefault="00D56675" w:rsidP="00D566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GA350 (inklusive FFM Maintenance)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n-US"/>
            </w:rPr>
            <w:id w:val="-1211948034"/>
            <w:placeholder>
              <w:docPart w:val="DFFD24AFFFD34F1FB19D361854C737C4"/>
            </w:placeholder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n-US"/>
                </w:rPr>
                <w:alias w:val="Auswahl treffen."/>
                <w:tag w:val="Auswahl treffen."/>
                <w:id w:val="446048297"/>
                <w:placeholder>
                  <w:docPart w:val="9CE127A5CB90458085B4D5FF90EBE86E"/>
                </w:placeholder>
                <w:comboBox>
                  <w:listItem w:displayText="Auswahl treffen." w:value="Auswahl treffen."/>
                  <w:listItem w:displayText="Ja" w:value="Ja"/>
                  <w:listItem w:displayText="Nein" w:value="Nein"/>
                </w:comboBox>
              </w:sdtPr>
              <w:sdtEndPr>
                <w:rPr>
                  <w:rFonts w:asciiTheme="minorHAnsi" w:hAnsiTheme="minorHAnsi" w:cstheme="minorBidi"/>
                  <w:color w:val="808080"/>
                  <w:lang w:val="de-DE"/>
                </w:rPr>
              </w:sdtEndPr>
              <w:sdtContent>
                <w:tc>
                  <w:tcPr>
                    <w:tcW w:w="3463" w:type="dxa"/>
                  </w:tcPr>
                  <w:p w:rsidR="00D56675" w:rsidRPr="00D72822" w:rsidRDefault="00D56675" w:rsidP="00D56675">
                    <w:pPr>
                      <w:rPr>
                        <w:rFonts w:ascii="Calibri" w:hAnsi="Calibri" w:cs="Calibri"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  <w:lang w:val="de-DE"/>
                      </w:rPr>
                      <w:t>Auswahl treffen.</w:t>
                    </w:r>
                  </w:p>
                </w:tc>
              </w:sdtContent>
            </w:sdt>
          </w:sdtContent>
        </w:sdt>
      </w:tr>
      <w:tr w:rsidR="00D56675" w:rsidRPr="00B821B6" w:rsidTr="00F67E1D">
        <w:tc>
          <w:tcPr>
            <w:tcW w:w="2209" w:type="dxa"/>
          </w:tcPr>
          <w:p w:rsidR="00D56675" w:rsidRPr="00F64467" w:rsidRDefault="00D56675" w:rsidP="00D56675">
            <w:pPr>
              <w:rPr>
                <w:b/>
                <w:sz w:val="20"/>
                <w:szCs w:val="20"/>
              </w:rPr>
            </w:pPr>
          </w:p>
        </w:tc>
        <w:tc>
          <w:tcPr>
            <w:tcW w:w="3344" w:type="dxa"/>
          </w:tcPr>
          <w:p w:rsidR="00D56675" w:rsidRPr="00F64467" w:rsidRDefault="00D56675" w:rsidP="00D566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SK550 1.1 (inklusive FFM Maintenance)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n-US"/>
            </w:rPr>
            <w:id w:val="1548647206"/>
            <w:placeholder>
              <w:docPart w:val="F24E3E5419EA43CC8DBB04713E79428F"/>
            </w:placeholder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n-US"/>
                </w:rPr>
                <w:alias w:val="Auswahl treffen."/>
                <w:tag w:val="Auswahl treffen."/>
                <w:id w:val="-851340945"/>
                <w:placeholder>
                  <w:docPart w:val="2B9032B33ED846B98896FF1A81166774"/>
                </w:placeholder>
                <w:comboBox>
                  <w:listItem w:displayText="Auswahl treffen." w:value="Auswahl treffen."/>
                  <w:listItem w:displayText="Ja" w:value="Ja"/>
                  <w:listItem w:displayText="Nein" w:value="Nein"/>
                </w:comboBox>
              </w:sdtPr>
              <w:sdtEndPr>
                <w:rPr>
                  <w:rFonts w:asciiTheme="minorHAnsi" w:hAnsiTheme="minorHAnsi" w:cstheme="minorBidi"/>
                  <w:color w:val="808080"/>
                  <w:lang w:val="de-DE"/>
                </w:rPr>
              </w:sdtEndPr>
              <w:sdtContent>
                <w:tc>
                  <w:tcPr>
                    <w:tcW w:w="3463" w:type="dxa"/>
                  </w:tcPr>
                  <w:p w:rsidR="00D56675" w:rsidRPr="00D72822" w:rsidRDefault="00D56675" w:rsidP="00D56675">
                    <w:pPr>
                      <w:rPr>
                        <w:rFonts w:ascii="Calibri" w:hAnsi="Calibri" w:cs="Calibri"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  <w:lang w:val="de-DE"/>
                      </w:rPr>
                      <w:t>Auswahl treffen.</w:t>
                    </w:r>
                  </w:p>
                </w:tc>
              </w:sdtContent>
            </w:sdt>
          </w:sdtContent>
        </w:sdt>
      </w:tr>
      <w:tr w:rsidR="00F67E1D" w:rsidRPr="00B821B6" w:rsidTr="00F67E1D">
        <w:tc>
          <w:tcPr>
            <w:tcW w:w="2209" w:type="dxa"/>
          </w:tcPr>
          <w:p w:rsidR="00F67E1D" w:rsidRPr="00F64467" w:rsidRDefault="00F67E1D" w:rsidP="00F67E1D">
            <w:pPr>
              <w:rPr>
                <w:b/>
                <w:sz w:val="20"/>
                <w:szCs w:val="20"/>
              </w:rPr>
            </w:pPr>
          </w:p>
        </w:tc>
        <w:tc>
          <w:tcPr>
            <w:tcW w:w="3344" w:type="dxa"/>
          </w:tcPr>
          <w:p w:rsidR="00F67E1D" w:rsidRPr="00F64467" w:rsidRDefault="00F67E1D" w:rsidP="00F67E1D">
            <w:pPr>
              <w:rPr>
                <w:sz w:val="20"/>
                <w:szCs w:val="20"/>
              </w:rPr>
            </w:pPr>
          </w:p>
        </w:tc>
        <w:tc>
          <w:tcPr>
            <w:tcW w:w="3463" w:type="dxa"/>
          </w:tcPr>
          <w:p w:rsidR="00F67E1D" w:rsidRPr="00F64467" w:rsidRDefault="00F67E1D" w:rsidP="00F67E1D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56675" w:rsidRPr="00B821B6" w:rsidTr="00F67E1D">
        <w:tc>
          <w:tcPr>
            <w:tcW w:w="2209" w:type="dxa"/>
          </w:tcPr>
          <w:p w:rsidR="00D56675" w:rsidRPr="00F64467" w:rsidRDefault="00D56675" w:rsidP="00D56675">
            <w:pPr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de"/>
              </w:rPr>
              <w:t>Software</w:t>
            </w:r>
          </w:p>
        </w:tc>
        <w:tc>
          <w:tcPr>
            <w:tcW w:w="3344" w:type="dxa"/>
          </w:tcPr>
          <w:p w:rsidR="00D56675" w:rsidRPr="00F64467" w:rsidRDefault="00D56675" w:rsidP="00D566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de"/>
              </w:rPr>
              <w:t>Kalibrier-Workshop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en-US"/>
            </w:rPr>
            <w:id w:val="372902591"/>
            <w:placeholder>
              <w:docPart w:val="FBC702E76C0C434E97843E8D74113053"/>
            </w:placeholder>
          </w:sdtPr>
          <w:sdtEndPr/>
          <w:sdtContent>
            <w:sdt>
              <w:sdtPr>
                <w:rPr>
                  <w:rFonts w:ascii="Calibri" w:hAnsi="Calibri" w:cs="Calibri"/>
                  <w:sz w:val="20"/>
                  <w:szCs w:val="20"/>
                  <w:lang w:val="en-US"/>
                </w:rPr>
                <w:alias w:val="Auswahl treffen."/>
                <w:tag w:val="Auswahl treffen."/>
                <w:id w:val="-1699460742"/>
                <w:placeholder>
                  <w:docPart w:val="9938C556479E45B89B6CA565F32CBE4A"/>
                </w:placeholder>
                <w:comboBox>
                  <w:listItem w:displayText="Auswahl treffen." w:value="Auswahl treffen."/>
                  <w:listItem w:displayText="Ja" w:value="Ja"/>
                  <w:listItem w:displayText="Nein" w:value="Nein"/>
                </w:comboBox>
              </w:sdtPr>
              <w:sdtEndPr>
                <w:rPr>
                  <w:rFonts w:asciiTheme="minorHAnsi" w:hAnsiTheme="minorHAnsi" w:cstheme="minorBidi"/>
                  <w:color w:val="808080"/>
                  <w:lang w:val="de-DE"/>
                </w:rPr>
              </w:sdtEndPr>
              <w:sdtContent>
                <w:tc>
                  <w:tcPr>
                    <w:tcW w:w="3463" w:type="dxa"/>
                  </w:tcPr>
                  <w:p w:rsidR="00D56675" w:rsidRPr="00D72822" w:rsidRDefault="00D56675" w:rsidP="00D56675">
                    <w:pPr>
                      <w:rPr>
                        <w:rFonts w:ascii="Calibri" w:hAnsi="Calibri" w:cs="Calibri"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color w:val="808080"/>
                        <w:sz w:val="20"/>
                        <w:szCs w:val="20"/>
                        <w:lang w:val="de-DE"/>
                      </w:rPr>
                      <w:t>Auswahl treffen.</w:t>
                    </w:r>
                  </w:p>
                </w:tc>
              </w:sdtContent>
            </w:sdt>
          </w:sdtContent>
        </w:sdt>
      </w:tr>
      <w:tr w:rsidR="00F67E1D" w:rsidRPr="00B821B6" w:rsidTr="00F67E1D">
        <w:tc>
          <w:tcPr>
            <w:tcW w:w="2209" w:type="dxa"/>
          </w:tcPr>
          <w:p w:rsidR="00F67E1D" w:rsidRPr="00F64467" w:rsidRDefault="00F67E1D" w:rsidP="00F67E1D">
            <w:pPr>
              <w:rPr>
                <w:b/>
                <w:sz w:val="20"/>
                <w:szCs w:val="20"/>
              </w:rPr>
            </w:pPr>
          </w:p>
        </w:tc>
        <w:tc>
          <w:tcPr>
            <w:tcW w:w="3344" w:type="dxa"/>
          </w:tcPr>
          <w:p w:rsidR="00F67E1D" w:rsidRPr="00F64467" w:rsidRDefault="00F67E1D" w:rsidP="00F67E1D">
            <w:pPr>
              <w:rPr>
                <w:sz w:val="20"/>
                <w:szCs w:val="20"/>
              </w:rPr>
            </w:pPr>
          </w:p>
        </w:tc>
        <w:tc>
          <w:tcPr>
            <w:tcW w:w="3463" w:type="dxa"/>
          </w:tcPr>
          <w:p w:rsidR="00F67E1D" w:rsidRPr="00F64467" w:rsidRDefault="00F67E1D" w:rsidP="00F67E1D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67E1D" w:rsidRPr="001E1461" w:rsidTr="00F67E1D">
        <w:tc>
          <w:tcPr>
            <w:tcW w:w="2209" w:type="dxa"/>
          </w:tcPr>
          <w:p w:rsidR="00F67E1D" w:rsidRPr="00F64467" w:rsidRDefault="00F67E1D" w:rsidP="00F67E1D">
            <w:pPr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de"/>
              </w:rPr>
              <w:t>Sonstiges</w:t>
            </w:r>
          </w:p>
        </w:tc>
        <w:tc>
          <w:tcPr>
            <w:tcW w:w="3344" w:type="dxa"/>
          </w:tcPr>
          <w:p w:rsidR="00F67E1D" w:rsidRPr="00F64467" w:rsidRDefault="00F67E1D" w:rsidP="00F67E1D">
            <w:pPr>
              <w:rPr>
                <w:sz w:val="20"/>
                <w:szCs w:val="20"/>
              </w:rPr>
            </w:pPr>
          </w:p>
        </w:tc>
        <w:sdt>
          <w:sdtPr>
            <w:rPr>
              <w:rFonts w:ascii="Calibri" w:hAnsi="Calibri" w:cs="Calibri"/>
              <w:sz w:val="20"/>
              <w:szCs w:val="20"/>
              <w:lang w:val="en-US"/>
            </w:rPr>
            <w:id w:val="343290665"/>
            <w:placeholder>
              <w:docPart w:val="D6E5C3701AE541F09543D715D4B8910C"/>
            </w:placeholder>
            <w:showingPlcHdr/>
          </w:sdtPr>
          <w:sdtEndPr/>
          <w:sdtContent>
            <w:tc>
              <w:tcPr>
                <w:tcW w:w="3463" w:type="dxa"/>
              </w:tcPr>
              <w:p w:rsidR="00F67E1D" w:rsidRPr="00F64467" w:rsidRDefault="00F67E1D" w:rsidP="00F67E1D">
                <w:pPr>
                  <w:rPr>
                    <w:rFonts w:ascii="Calibri" w:hAnsi="Calibri" w:cs="Calibri"/>
                    <w:sz w:val="20"/>
                    <w:szCs w:val="20"/>
                  </w:rPr>
                </w:pPr>
                <w:r>
                  <w:rPr>
                    <w:rStyle w:val="PlaceholderText"/>
                    <w:sz w:val="20"/>
                    <w:szCs w:val="20"/>
                    <w:lang w:val="de"/>
                  </w:rPr>
                  <w:t>Zur Texteingabe klicken / tippen.</w:t>
                </w:r>
              </w:p>
            </w:tc>
          </w:sdtContent>
        </w:sdt>
      </w:tr>
      <w:tr w:rsidR="00F67E1D" w:rsidRPr="001E1461" w:rsidTr="00F67E1D">
        <w:tc>
          <w:tcPr>
            <w:tcW w:w="2209" w:type="dxa"/>
          </w:tcPr>
          <w:p w:rsidR="00F67E1D" w:rsidRPr="00F64467" w:rsidRDefault="00F67E1D" w:rsidP="00F67E1D">
            <w:pPr>
              <w:rPr>
                <w:b/>
                <w:sz w:val="20"/>
                <w:szCs w:val="20"/>
              </w:rPr>
            </w:pPr>
          </w:p>
        </w:tc>
        <w:tc>
          <w:tcPr>
            <w:tcW w:w="3344" w:type="dxa"/>
          </w:tcPr>
          <w:p w:rsidR="00F67E1D" w:rsidRPr="00F64467" w:rsidRDefault="00F67E1D" w:rsidP="00F67E1D">
            <w:pPr>
              <w:rPr>
                <w:sz w:val="20"/>
                <w:szCs w:val="20"/>
              </w:rPr>
            </w:pPr>
          </w:p>
        </w:tc>
        <w:sdt>
          <w:sdtPr>
            <w:rPr>
              <w:rFonts w:ascii="Calibri" w:hAnsi="Calibri" w:cs="Calibri"/>
              <w:sz w:val="20"/>
              <w:szCs w:val="20"/>
              <w:lang w:val="en-US"/>
            </w:rPr>
            <w:id w:val="-288830409"/>
            <w:placeholder>
              <w:docPart w:val="D4C8F5431BCA4A9F9EC05BE218A1A39D"/>
            </w:placeholder>
            <w:showingPlcHdr/>
          </w:sdtPr>
          <w:sdtEndPr/>
          <w:sdtContent>
            <w:tc>
              <w:tcPr>
                <w:tcW w:w="3463" w:type="dxa"/>
              </w:tcPr>
              <w:p w:rsidR="00F67E1D" w:rsidRPr="00F64467" w:rsidRDefault="00F67E1D" w:rsidP="00F67E1D">
                <w:pPr>
                  <w:rPr>
                    <w:rFonts w:ascii="Calibri" w:hAnsi="Calibri" w:cs="Calibri"/>
                    <w:sz w:val="20"/>
                    <w:szCs w:val="20"/>
                  </w:rPr>
                </w:pPr>
                <w:r>
                  <w:rPr>
                    <w:rStyle w:val="PlaceholderText"/>
                    <w:sz w:val="20"/>
                    <w:szCs w:val="20"/>
                    <w:lang w:val="de"/>
                  </w:rPr>
                  <w:t>Zur Texteingabe klicken / tippen.</w:t>
                </w:r>
              </w:p>
            </w:tc>
          </w:sdtContent>
        </w:sdt>
      </w:tr>
      <w:tr w:rsidR="00F67E1D" w:rsidRPr="001E1461" w:rsidTr="00F67E1D">
        <w:tc>
          <w:tcPr>
            <w:tcW w:w="2209" w:type="dxa"/>
          </w:tcPr>
          <w:p w:rsidR="00F67E1D" w:rsidRPr="00F64467" w:rsidRDefault="00F67E1D" w:rsidP="00F67E1D">
            <w:pPr>
              <w:rPr>
                <w:b/>
                <w:sz w:val="20"/>
                <w:szCs w:val="20"/>
              </w:rPr>
            </w:pPr>
          </w:p>
        </w:tc>
        <w:tc>
          <w:tcPr>
            <w:tcW w:w="3344" w:type="dxa"/>
          </w:tcPr>
          <w:p w:rsidR="00F67E1D" w:rsidRPr="00F64467" w:rsidRDefault="00F67E1D" w:rsidP="00F67E1D">
            <w:pPr>
              <w:rPr>
                <w:sz w:val="20"/>
                <w:szCs w:val="20"/>
              </w:rPr>
            </w:pPr>
          </w:p>
        </w:tc>
        <w:sdt>
          <w:sdtPr>
            <w:rPr>
              <w:rFonts w:ascii="Calibri" w:hAnsi="Calibri" w:cs="Calibri"/>
              <w:sz w:val="20"/>
              <w:szCs w:val="20"/>
              <w:lang w:val="en-US"/>
            </w:rPr>
            <w:id w:val="-1222671346"/>
            <w:placeholder>
              <w:docPart w:val="505E1872A2CA45A79C7665964998A33E"/>
            </w:placeholder>
            <w:showingPlcHdr/>
          </w:sdtPr>
          <w:sdtEndPr/>
          <w:sdtContent>
            <w:tc>
              <w:tcPr>
                <w:tcW w:w="3463" w:type="dxa"/>
              </w:tcPr>
              <w:p w:rsidR="00F67E1D" w:rsidRPr="00F764D9" w:rsidRDefault="00F67E1D" w:rsidP="00F67E1D">
                <w:pPr>
                  <w:rPr>
                    <w:rFonts w:ascii="Calibri" w:hAnsi="Calibri" w:cs="Calibri"/>
                    <w:sz w:val="20"/>
                    <w:szCs w:val="20"/>
                  </w:rPr>
                </w:pPr>
                <w:r>
                  <w:rPr>
                    <w:rStyle w:val="PlaceholderText"/>
                    <w:sz w:val="20"/>
                    <w:szCs w:val="20"/>
                    <w:lang w:val="de"/>
                  </w:rPr>
                  <w:t>Zur Texteingabe klicken / tippen.</w:t>
                </w:r>
              </w:p>
            </w:tc>
          </w:sdtContent>
        </w:sdt>
      </w:tr>
    </w:tbl>
    <w:p w:rsidR="001279EC" w:rsidRDefault="001279EC" w:rsidP="00362F73">
      <w:pPr>
        <w:spacing w:after="0"/>
        <w:rPr>
          <w:rFonts w:ascii="Calibri" w:hAnsi="Calibri" w:cs="Calibri"/>
          <w:sz w:val="24"/>
          <w:szCs w:val="24"/>
        </w:rPr>
      </w:pPr>
    </w:p>
    <w:p w:rsidR="00362F73" w:rsidRPr="001F6C64" w:rsidRDefault="008C0A29" w:rsidP="00362F73">
      <w:pPr>
        <w:spacing w:after="0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de"/>
        </w:rPr>
        <w:t xml:space="preserve">Bitte senden Sie das ausgefüllte Formular per E-Mail an: </w:t>
      </w:r>
      <w:hyperlink r:id="rId7" w:history="1">
        <w:r>
          <w:rPr>
            <w:rStyle w:val="Hyperlink"/>
            <w:rFonts w:ascii="Calibri" w:hAnsi="Calibri" w:cs="Calibri"/>
            <w:sz w:val="24"/>
            <w:szCs w:val="24"/>
            <w:lang w:val="de"/>
          </w:rPr>
          <w:t>FSN-Academy@idexcorp.com</w:t>
        </w:r>
      </w:hyperlink>
    </w:p>
    <w:p w:rsidR="00D66624" w:rsidRPr="00D66624" w:rsidRDefault="001D4EC6" w:rsidP="00D66624">
      <w:pPr>
        <w:spacing w:after="0" w:line="240" w:lineRule="auto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4"/>
          <w:szCs w:val="24"/>
          <w:lang w:val="de"/>
        </w:rPr>
        <w:t xml:space="preserve">Durch F&amp;FM bestätigt: </w:t>
      </w:r>
      <w:sdt>
        <w:sdtPr>
          <w:rPr>
            <w:rFonts w:ascii="Calibri" w:hAnsi="Calibri" w:cs="Calibri"/>
            <w:sz w:val="20"/>
            <w:szCs w:val="20"/>
            <w:lang w:val="en-US"/>
          </w:rPr>
          <w:id w:val="1328789492"/>
          <w:placeholder>
            <w:docPart w:val="F18364058F72417E8240009EB436841F"/>
          </w:placeholder>
        </w:sdtPr>
        <w:sdtEndPr/>
        <w:sdtContent>
          <w:bookmarkStart w:id="1" w:name="_GoBack"/>
          <w:sdt>
            <w:sdtPr>
              <w:rPr>
                <w:color w:val="808080"/>
                <w:sz w:val="20"/>
                <w:szCs w:val="20"/>
                <w:lang w:val="de-DE"/>
              </w:rPr>
              <w:alias w:val="Auswahl treffen."/>
              <w:tag w:val="Auswahl treffen."/>
              <w:id w:val="1636528937"/>
              <w:placeholder>
                <w:docPart w:val="AF4A70AB60D8402386881D1B60169923"/>
              </w:placeholder>
              <w:comboBox>
                <w:listItem w:displayText="Auswahl treffen." w:value="Auswahl treffen."/>
                <w:listItem w:displayText="Ja" w:value="Ja"/>
                <w:listItem w:displayText="Nein" w:value="Nein"/>
              </w:comboBox>
            </w:sdtPr>
            <w:sdtEndPr/>
            <w:sdtContent>
              <w:r w:rsidR="00D66624">
                <w:rPr>
                  <w:color w:val="808080"/>
                  <w:sz w:val="20"/>
                  <w:szCs w:val="20"/>
                  <w:lang w:val="de-DE"/>
                </w:rPr>
                <w:t>Auswahl treffen.</w:t>
              </w:r>
            </w:sdtContent>
          </w:sdt>
          <w:bookmarkEnd w:id="1"/>
        </w:sdtContent>
      </w:sdt>
    </w:p>
    <w:p w:rsidR="00C1220B" w:rsidRDefault="00EC2B0B" w:rsidP="00D66624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  <w:lang w:val="de"/>
        </w:rPr>
        <w:t xml:space="preserve">Ansprechpartner F&amp;FM: </w:t>
      </w:r>
      <w:sdt>
        <w:sdtPr>
          <w:rPr>
            <w:rFonts w:ascii="Calibri" w:hAnsi="Calibri" w:cs="Calibri"/>
            <w:sz w:val="24"/>
            <w:szCs w:val="24"/>
          </w:rPr>
          <w:id w:val="-575282001"/>
          <w:placeholder>
            <w:docPart w:val="945D084B87684B0C871933852ACFF47D"/>
          </w:placeholder>
          <w:showingPlcHdr/>
        </w:sdtPr>
        <w:sdtEndPr/>
        <w:sdtContent>
          <w:r>
            <w:rPr>
              <w:rStyle w:val="PlaceholderText"/>
              <w:lang w:val="de"/>
            </w:rPr>
            <w:t>Zur Texteingabe klicken / tippen.</w:t>
          </w:r>
        </w:sdtContent>
      </w:sdt>
    </w:p>
    <w:p w:rsidR="008E335F" w:rsidRPr="008E335F" w:rsidRDefault="008E335F" w:rsidP="00B20246">
      <w:pPr>
        <w:spacing w:after="0"/>
        <w:rPr>
          <w:rFonts w:ascii="Calibri" w:hAnsi="Calibri" w:cs="Calibri"/>
          <w:sz w:val="24"/>
          <w:szCs w:val="24"/>
        </w:rPr>
      </w:pPr>
    </w:p>
    <w:p w:rsidR="008E335F" w:rsidRPr="008E335F" w:rsidRDefault="008E335F" w:rsidP="00B20246">
      <w:pPr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  <w:lang w:val="de"/>
        </w:rPr>
        <w:t xml:space="preserve">Nach Erhalt des Formulars wird der Workshop-Dozent Ihre Anfrage bearbeiten und Sie per E-Mail kontaktieren. </w:t>
      </w:r>
    </w:p>
    <w:p w:rsidR="008E335F" w:rsidRDefault="008E335F" w:rsidP="00B20246">
      <w:pPr>
        <w:spacing w:after="0"/>
        <w:rPr>
          <w:b/>
          <w:sz w:val="32"/>
          <w:szCs w:val="32"/>
        </w:rPr>
      </w:pPr>
    </w:p>
    <w:sectPr w:rsidR="008E335F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4385" w:rsidRDefault="003E4385" w:rsidP="00CC23CD">
      <w:pPr>
        <w:spacing w:after="0" w:line="240" w:lineRule="auto"/>
      </w:pPr>
      <w:r>
        <w:separator/>
      </w:r>
    </w:p>
  </w:endnote>
  <w:endnote w:type="continuationSeparator" w:id="0">
    <w:p w:rsidR="003E4385" w:rsidRDefault="003E4385" w:rsidP="00CC2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C23CD" w:rsidRDefault="00CC23CD">
    <w:pPr>
      <w:pStyle w:val="Footer"/>
    </w:pPr>
    <w:r>
      <w:rPr>
        <w:noProof/>
        <w:lang w:val="de"/>
      </w:rPr>
      <w:drawing>
        <wp:inline distT="0" distB="0" distL="0" distR="0" wp14:anchorId="352AE6FE">
          <wp:extent cx="829310" cy="231775"/>
          <wp:effectExtent l="0" t="0" r="889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9310" cy="231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4385" w:rsidRDefault="003E4385" w:rsidP="00CC23CD">
      <w:pPr>
        <w:spacing w:after="0" w:line="240" w:lineRule="auto"/>
      </w:pPr>
      <w:r>
        <w:separator/>
      </w:r>
    </w:p>
  </w:footnote>
  <w:footnote w:type="continuationSeparator" w:id="0">
    <w:p w:rsidR="003E4385" w:rsidRDefault="003E4385" w:rsidP="00CC2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C23CD" w:rsidRDefault="00CC23CD">
    <w:pPr>
      <w:pStyle w:val="Header"/>
    </w:pPr>
    <w:r>
      <w:rPr>
        <w:noProof/>
        <w:lang w:val="de"/>
      </w:rPr>
      <w:drawing>
        <wp:inline distT="0" distB="0" distL="0" distR="0" wp14:anchorId="37013BEB" wp14:editId="45647665">
          <wp:extent cx="1028700" cy="742950"/>
          <wp:effectExtent l="0" t="0" r="1905" b="0"/>
          <wp:docPr id="1" name="Picture 1" descr="ffm_lo_fc_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fm_lo_fc_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de"/>
      </w:rPr>
      <w:ptab w:relativeTo="margin" w:alignment="right" w:leader="none"/>
    </w:r>
    <w:r>
      <w:rPr>
        <w:noProof/>
        <w:lang w:val="de"/>
      </w:rPr>
      <w:drawing>
        <wp:inline distT="0" distB="0" distL="0" distR="0">
          <wp:extent cx="1533525" cy="1190625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3525" cy="1190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CC23CD" w:rsidRDefault="00CC23C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PwZTmik5G2B0ZRfDDAXAkaQyPvGBf5GRaCDnYYHI4LCeUIsI4c1PNgb9fDCwAK3KKFNQBxNVB8SSL0JISv/1Lw==" w:salt="xOLjqhkeXDIAf5dVqYuGGQ=="/>
  <w:autoFormatOverride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sDQwtjA3MDU1tbRQ0lEKTi0uzszPAykwrAUAsIEiviwAAAA="/>
  </w:docVars>
  <w:rsids>
    <w:rsidRoot w:val="00A31569"/>
    <w:rsid w:val="0003181E"/>
    <w:rsid w:val="00036BCC"/>
    <w:rsid w:val="00053CE6"/>
    <w:rsid w:val="00060935"/>
    <w:rsid w:val="000620FB"/>
    <w:rsid w:val="000A6F0A"/>
    <w:rsid w:val="000B3DCB"/>
    <w:rsid w:val="000E1CB7"/>
    <w:rsid w:val="001279EC"/>
    <w:rsid w:val="00145BCB"/>
    <w:rsid w:val="001D4EC6"/>
    <w:rsid w:val="001E0914"/>
    <w:rsid w:val="001E1461"/>
    <w:rsid w:val="001E3593"/>
    <w:rsid w:val="001F6C64"/>
    <w:rsid w:val="0025424B"/>
    <w:rsid w:val="002F2471"/>
    <w:rsid w:val="0031326F"/>
    <w:rsid w:val="00317281"/>
    <w:rsid w:val="00362F73"/>
    <w:rsid w:val="003E17D3"/>
    <w:rsid w:val="003E4385"/>
    <w:rsid w:val="004010EC"/>
    <w:rsid w:val="0045217B"/>
    <w:rsid w:val="004704EF"/>
    <w:rsid w:val="00484DF7"/>
    <w:rsid w:val="00500C33"/>
    <w:rsid w:val="00525917"/>
    <w:rsid w:val="0054777A"/>
    <w:rsid w:val="005C3F46"/>
    <w:rsid w:val="00605980"/>
    <w:rsid w:val="0069030D"/>
    <w:rsid w:val="006B7468"/>
    <w:rsid w:val="006E2806"/>
    <w:rsid w:val="006F2602"/>
    <w:rsid w:val="007334D1"/>
    <w:rsid w:val="007812C3"/>
    <w:rsid w:val="00795FE8"/>
    <w:rsid w:val="008B6B99"/>
    <w:rsid w:val="008C0A29"/>
    <w:rsid w:val="008D23BE"/>
    <w:rsid w:val="008E335F"/>
    <w:rsid w:val="008F78C2"/>
    <w:rsid w:val="00907EA0"/>
    <w:rsid w:val="00942102"/>
    <w:rsid w:val="00977EFF"/>
    <w:rsid w:val="009F5EA9"/>
    <w:rsid w:val="00A31569"/>
    <w:rsid w:val="00B20246"/>
    <w:rsid w:val="00B4415A"/>
    <w:rsid w:val="00B821B6"/>
    <w:rsid w:val="00C02872"/>
    <w:rsid w:val="00C1220B"/>
    <w:rsid w:val="00C15550"/>
    <w:rsid w:val="00C37426"/>
    <w:rsid w:val="00C76818"/>
    <w:rsid w:val="00C842D4"/>
    <w:rsid w:val="00CA50F2"/>
    <w:rsid w:val="00CC23CD"/>
    <w:rsid w:val="00D56675"/>
    <w:rsid w:val="00D66624"/>
    <w:rsid w:val="00D676CF"/>
    <w:rsid w:val="00D72822"/>
    <w:rsid w:val="00E129D1"/>
    <w:rsid w:val="00E942EF"/>
    <w:rsid w:val="00EC2B0B"/>
    <w:rsid w:val="00ED7210"/>
    <w:rsid w:val="00F139D0"/>
    <w:rsid w:val="00F2173A"/>
    <w:rsid w:val="00F24D29"/>
    <w:rsid w:val="00F31EE8"/>
    <w:rsid w:val="00F63A65"/>
    <w:rsid w:val="00F64467"/>
    <w:rsid w:val="00F67E1D"/>
    <w:rsid w:val="00F764D9"/>
    <w:rsid w:val="00FA0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42E29F4"/>
  <w15:docId w15:val="{243E5EDC-28D6-4FC5-B723-439CF6A38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A50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23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23CD"/>
  </w:style>
  <w:style w:type="paragraph" w:styleId="Footer">
    <w:name w:val="footer"/>
    <w:basedOn w:val="Normal"/>
    <w:link w:val="FooterChar"/>
    <w:uiPriority w:val="99"/>
    <w:unhideWhenUsed/>
    <w:rsid w:val="00CC23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23CD"/>
  </w:style>
  <w:style w:type="paragraph" w:styleId="Title">
    <w:name w:val="Title"/>
    <w:basedOn w:val="Normal"/>
    <w:link w:val="TitleChar"/>
    <w:qFormat/>
    <w:rsid w:val="008C0A29"/>
    <w:pPr>
      <w:spacing w:after="0" w:line="240" w:lineRule="auto"/>
      <w:jc w:val="center"/>
    </w:pPr>
    <w:rPr>
      <w:rFonts w:ascii="Bookman Old Style" w:eastAsia="Times New Roman" w:hAnsi="Bookman Old Style" w:cs="Times New Roman"/>
      <w:i/>
      <w:sz w:val="96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8C0A29"/>
    <w:rPr>
      <w:rFonts w:ascii="Bookman Old Style" w:eastAsia="Times New Roman" w:hAnsi="Bookman Old Style" w:cs="Times New Roman"/>
      <w:i/>
      <w:sz w:val="96"/>
      <w:szCs w:val="20"/>
      <w:lang w:val="en-US"/>
    </w:rPr>
  </w:style>
  <w:style w:type="character" w:styleId="Hyperlink">
    <w:name w:val="Hyperlink"/>
    <w:rsid w:val="008C0A2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42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2E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F5EA9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821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SN-Academy@idexcorp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620C2E7240B41A093CFF3AB5747B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9BFE7B-AFDF-41A3-BC85-B460A2DA6A9A}"/>
      </w:docPartPr>
      <w:docPartBody>
        <w:p w:rsidR="007E635F" w:rsidRDefault="004D65DE" w:rsidP="004D65DE">
          <w:pPr>
            <w:pStyle w:val="4620C2E7240B41A093CFF3AB5747BF2F"/>
          </w:pPr>
          <w:r w:rsidRPr="005A204B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DB328-41A9-4D71-B459-969F8F47ECE3}"/>
      </w:docPartPr>
      <w:docPartBody>
        <w:p w:rsidR="007B714B" w:rsidRDefault="00C43AD0">
          <w:r w:rsidRPr="000236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E9E1B0BD9A4FACB46934AEF990A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BC1B7-CD42-45EB-81B0-5924CB99CCFF}"/>
      </w:docPartPr>
      <w:docPartBody>
        <w:p w:rsidR="007B714B" w:rsidRDefault="00A131CE" w:rsidP="00A131CE">
          <w:pPr>
            <w:pStyle w:val="73E9E1B0BD9A4FACB46934AEF990A656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8CFD44AA3B8E4B90A5C1C640F3A6B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3125F-71E1-471E-89CE-E53A7899E630}"/>
      </w:docPartPr>
      <w:docPartBody>
        <w:p w:rsidR="007B714B" w:rsidRDefault="00A131CE" w:rsidP="00A131CE">
          <w:pPr>
            <w:pStyle w:val="8CFD44AA3B8E4B90A5C1C640F3A6B6FE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D6CA1C68157943369B5A92907E267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BCD154-2385-40F7-99CD-943E085C95F0}"/>
      </w:docPartPr>
      <w:docPartBody>
        <w:p w:rsidR="007B714B" w:rsidRDefault="00A131CE" w:rsidP="00A131CE">
          <w:pPr>
            <w:pStyle w:val="D6CA1C68157943369B5A92907E2676A8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16B110381E4B4F1DB5E62A3CFDBFBF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C8F15-845D-4C87-A1FB-DAA1B8BA9E3C}"/>
      </w:docPartPr>
      <w:docPartBody>
        <w:p w:rsidR="007B714B" w:rsidRDefault="00A131CE" w:rsidP="00A131CE">
          <w:pPr>
            <w:pStyle w:val="16B110381E4B4F1DB5E62A3CFDBFBF7B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31490B9173074D63A58BC750AAB27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00BE6-F8CE-41C3-8239-82E848D0B511}"/>
      </w:docPartPr>
      <w:docPartBody>
        <w:p w:rsidR="007B714B" w:rsidRDefault="00A131CE" w:rsidP="00A131CE">
          <w:pPr>
            <w:pStyle w:val="31490B9173074D63A58BC750AAB277E2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76D2224CEE474CB4A524074403E5CD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BE413C-639D-47B6-BB20-24D6C14DE373}"/>
      </w:docPartPr>
      <w:docPartBody>
        <w:p w:rsidR="007B714B" w:rsidRDefault="00A131CE" w:rsidP="00A131CE">
          <w:pPr>
            <w:pStyle w:val="76D2224CEE474CB4A524074403E5CDA4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4E25442D9C624C56B5B5C09641778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02B35-2409-4F3A-BC39-D595F677805F}"/>
      </w:docPartPr>
      <w:docPartBody>
        <w:p w:rsidR="007B714B" w:rsidRDefault="00A131CE" w:rsidP="00A131CE">
          <w:pPr>
            <w:pStyle w:val="4E25442D9C624C56B5B5C0964177806E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387819B401064DC19E1437BA5EC129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D96EB4-79B5-48BF-9430-76712955753D}"/>
      </w:docPartPr>
      <w:docPartBody>
        <w:p w:rsidR="007B714B" w:rsidRDefault="00A131CE" w:rsidP="00A131CE">
          <w:pPr>
            <w:pStyle w:val="387819B401064DC19E1437BA5EC1293B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FAA534B730B14BC5B80881E0263A45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5C2C1-5A0F-4D95-9869-001E88445CC9}"/>
      </w:docPartPr>
      <w:docPartBody>
        <w:p w:rsidR="007B714B" w:rsidRDefault="00A131CE" w:rsidP="00A131CE">
          <w:pPr>
            <w:pStyle w:val="FAA534B730B14BC5B80881E0263A452C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6272C90A39C640729FBB03EA301C05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606D9-849F-44CA-B4A7-DDEFFC9872CC}"/>
      </w:docPartPr>
      <w:docPartBody>
        <w:p w:rsidR="007B714B" w:rsidRDefault="00A131CE" w:rsidP="00A131CE">
          <w:pPr>
            <w:pStyle w:val="6272C90A39C640729FBB03EA301C057D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565E640C28FB46C3AA72CFC2C51BF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2843D4-C216-4A9E-B1C1-1B071AD15E52}"/>
      </w:docPartPr>
      <w:docPartBody>
        <w:p w:rsidR="007B714B" w:rsidRDefault="00A131CE" w:rsidP="00A131CE">
          <w:pPr>
            <w:pStyle w:val="565E640C28FB46C3AA72CFC2C51BF60C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6EF51FB8F08F4710B8C4E1F0DC6469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27A24C-F0FB-4EE6-9A23-58E1703C81CD}"/>
      </w:docPartPr>
      <w:docPartBody>
        <w:p w:rsidR="007B714B" w:rsidRDefault="00A131CE" w:rsidP="00A131CE">
          <w:pPr>
            <w:pStyle w:val="6EF51FB8F08F4710B8C4E1F0DC646953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B988783D76E04C618FEF8F88D0CC37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7A8910-205B-4818-8831-783CCE8CD5EF}"/>
      </w:docPartPr>
      <w:docPartBody>
        <w:p w:rsidR="007B714B" w:rsidRDefault="00A131CE" w:rsidP="00A131CE">
          <w:pPr>
            <w:pStyle w:val="B988783D76E04C618FEF8F88D0CC37CB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4657CED45E9446D6A2C58F2FFD2AD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B7167-5B46-410F-8E25-A2A95BE060E4}"/>
      </w:docPartPr>
      <w:docPartBody>
        <w:p w:rsidR="007B714B" w:rsidRDefault="00A131CE" w:rsidP="00A131CE">
          <w:pPr>
            <w:pStyle w:val="4657CED45E9446D6A2C58F2FFD2ADBC0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8FDDE1CDD3094E70A02FEC1D021C6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0CC6E-DAD7-42C2-B2D1-0C9F1F16E2FD}"/>
      </w:docPartPr>
      <w:docPartBody>
        <w:p w:rsidR="007B714B" w:rsidRDefault="00A131CE" w:rsidP="00A131CE">
          <w:pPr>
            <w:pStyle w:val="8FDDE1CDD3094E70A02FEC1D021C6857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EE10021F1A6342CF98E9FFA44724B8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36160-D8D2-4B41-95B3-BBB0C192B19D}"/>
      </w:docPartPr>
      <w:docPartBody>
        <w:p w:rsidR="007B714B" w:rsidRDefault="00A131CE" w:rsidP="00A131CE">
          <w:pPr>
            <w:pStyle w:val="EE10021F1A6342CF98E9FFA44724B8CF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AE0483BEECA94B08A4FD8B3761C1EC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7C175-F923-4A59-9E33-B4AEDDB8EFD8}"/>
      </w:docPartPr>
      <w:docPartBody>
        <w:p w:rsidR="007B714B" w:rsidRDefault="00A131CE" w:rsidP="00A131CE">
          <w:pPr>
            <w:pStyle w:val="AE0483BEECA94B08A4FD8B3761C1ECFF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B6871A46CFF3473C937A28BB0F805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B8EAC6-4DCD-475D-ABB8-6C95D660B966}"/>
      </w:docPartPr>
      <w:docPartBody>
        <w:p w:rsidR="007B714B" w:rsidRDefault="00A131CE" w:rsidP="00A131CE">
          <w:pPr>
            <w:pStyle w:val="B6871A46CFF3473C937A28BB0F80586B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19D2838ADEBE4DEF87364F90B44632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001BD-0944-425E-B898-682200D347EB}"/>
      </w:docPartPr>
      <w:docPartBody>
        <w:p w:rsidR="007B714B" w:rsidRDefault="00A131CE" w:rsidP="00A131CE">
          <w:pPr>
            <w:pStyle w:val="19D2838ADEBE4DEF87364F90B446322C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487922BE748E4B90A8CB966512B6C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F6F9E-617B-42BA-8C29-76544788499D}"/>
      </w:docPartPr>
      <w:docPartBody>
        <w:p w:rsidR="007B714B" w:rsidRDefault="00A131CE" w:rsidP="00A131CE">
          <w:pPr>
            <w:pStyle w:val="487922BE748E4B90A8CB966512B6C819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F85EB83CF7414692A05827FD4CA1B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5D50C-FC08-4938-9252-F79DC27222FE}"/>
      </w:docPartPr>
      <w:docPartBody>
        <w:p w:rsidR="007B714B" w:rsidRDefault="00A131CE" w:rsidP="00A131CE">
          <w:pPr>
            <w:pStyle w:val="F85EB83CF7414692A05827FD4CA1B1184"/>
          </w:pPr>
          <w:r w:rsidRPr="005C3F46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884D37C93C514CA6B745A42B3E236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32E12-5A4E-4B7A-935F-80DCA9C348CB}"/>
      </w:docPartPr>
      <w:docPartBody>
        <w:p w:rsidR="007B714B" w:rsidRDefault="00A131CE" w:rsidP="00A131CE">
          <w:pPr>
            <w:pStyle w:val="884D37C93C514CA6B745A42B3E23605C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5FD2D88DD0FF49CF95B2AD5CC9152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D794A-A7F4-4CEE-9CEB-8AD7437AE589}"/>
      </w:docPartPr>
      <w:docPartBody>
        <w:p w:rsidR="007B714B" w:rsidRDefault="00A131CE" w:rsidP="00A131CE">
          <w:pPr>
            <w:pStyle w:val="5FD2D88DD0FF49CF95B2AD5CC9152A31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66B6A79D14F348C09BA73E05CD5C4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1592D-E443-4ED9-95D2-A2FB0289DE87}"/>
      </w:docPartPr>
      <w:docPartBody>
        <w:p w:rsidR="007B714B" w:rsidRDefault="00A131CE" w:rsidP="00A131CE">
          <w:pPr>
            <w:pStyle w:val="66B6A79D14F348C09BA73E05CD5C42264"/>
          </w:pPr>
          <w:r w:rsidRPr="00F6446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A27A508681D442A69411730AFDAA4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42B27-953D-490C-A4EC-53CBB28EB6B9}"/>
      </w:docPartPr>
      <w:docPartBody>
        <w:p w:rsidR="00043CB1" w:rsidRDefault="00A131CE" w:rsidP="00A131CE">
          <w:pPr>
            <w:pStyle w:val="A27A508681D442A69411730AFDAA43D4"/>
          </w:pPr>
          <w:r w:rsidRPr="00A75783">
            <w:rPr>
              <w:rStyle w:val="PlaceholderText"/>
            </w:rPr>
            <w:t>Choose an item.</w:t>
          </w:r>
        </w:p>
      </w:docPartBody>
    </w:docPart>
    <w:docPart>
      <w:docPartPr>
        <w:name w:val="298DA3A583BC4C9D9C4715883846A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857B3-91B8-4DE1-A487-4BC3E72EC637}"/>
      </w:docPartPr>
      <w:docPartBody>
        <w:p w:rsidR="00043CB1" w:rsidRDefault="00A131CE" w:rsidP="00A131CE">
          <w:pPr>
            <w:pStyle w:val="298DA3A583BC4C9D9C4715883846AECA1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B43DFF83C5124F158054343A1B748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19D19-FB17-4291-94E9-6B9A6659ECEC}"/>
      </w:docPartPr>
      <w:docPartBody>
        <w:p w:rsidR="00043CB1" w:rsidRDefault="00A131CE" w:rsidP="00A131CE">
          <w:pPr>
            <w:pStyle w:val="B43DFF83C5124F158054343A1B7488041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80B4F5A7A97440C08337B3D65C2EE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02AF2-0399-48E2-87C5-0101940AEC33}"/>
      </w:docPartPr>
      <w:docPartBody>
        <w:p w:rsidR="00043CB1" w:rsidRDefault="00A131CE" w:rsidP="00A131CE">
          <w:pPr>
            <w:pStyle w:val="80B4F5A7A97440C08337B3D65C2EE0961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36422424B4304CE8AF753CE5C2214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5B344A-B58D-4C54-9E6E-409358EDCECF}"/>
      </w:docPartPr>
      <w:docPartBody>
        <w:p w:rsidR="00043CB1" w:rsidRDefault="00A131CE" w:rsidP="00A131CE">
          <w:pPr>
            <w:pStyle w:val="36422424B4304CE8AF753CE5C2214B741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E01F198D318346CBB551286FFEA701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62996-5B1D-43D7-B790-3C890F586D75}"/>
      </w:docPartPr>
      <w:docPartBody>
        <w:p w:rsidR="00043CB1" w:rsidRDefault="00A131CE" w:rsidP="00A131CE">
          <w:pPr>
            <w:pStyle w:val="E01F198D318346CBB551286FFEA701F71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945D084B87684B0C871933852ACFF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91E52-7F56-4043-89B5-1928EAFB3D1D}"/>
      </w:docPartPr>
      <w:docPartBody>
        <w:p w:rsidR="00043CB1" w:rsidRDefault="00A131CE" w:rsidP="00A131CE">
          <w:pPr>
            <w:pStyle w:val="945D084B87684B0C871933852ACFF47D1"/>
          </w:pPr>
          <w:r w:rsidRPr="00F764D9">
            <w:rPr>
              <w:rStyle w:val="PlaceholderText"/>
              <w:lang w:val="en-US"/>
            </w:rPr>
            <w:t>Click or tap here to enter text.</w:t>
          </w:r>
        </w:p>
      </w:docPartBody>
    </w:docPart>
    <w:docPart>
      <w:docPartPr>
        <w:name w:val="E376D4C35DCD43A79102DE8870866C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F6D4D7-14B0-4AE3-A947-E50EC8CF7438}"/>
      </w:docPartPr>
      <w:docPartBody>
        <w:p w:rsidR="0049392F" w:rsidRDefault="00F05622" w:rsidP="00F05622">
          <w:pPr>
            <w:pStyle w:val="E376D4C35DCD43A79102DE8870866C11"/>
          </w:pPr>
          <w:r w:rsidRPr="005A204B">
            <w:rPr>
              <w:rStyle w:val="PlaceholderText"/>
            </w:rPr>
            <w:t>Choose an item.</w:t>
          </w:r>
        </w:p>
      </w:docPartBody>
    </w:docPart>
    <w:docPart>
      <w:docPartPr>
        <w:name w:val="9681C14A177A40F0B1342C81E5339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16E3B-99AF-47A3-8BB7-6FE080850ECB}"/>
      </w:docPartPr>
      <w:docPartBody>
        <w:p w:rsidR="0049392F" w:rsidRDefault="00F05622" w:rsidP="00F05622">
          <w:pPr>
            <w:pStyle w:val="9681C14A177A40F0B1342C81E5339797"/>
          </w:pPr>
          <w:r w:rsidRPr="005A204B">
            <w:rPr>
              <w:rStyle w:val="PlaceholderText"/>
            </w:rPr>
            <w:t>Choose an item.</w:t>
          </w:r>
        </w:p>
      </w:docPartBody>
    </w:docPart>
    <w:docPart>
      <w:docPartPr>
        <w:name w:val="471B5201409D4CE4B178AD1AF3550E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A3866-F8C5-454F-A83D-F626B81B7748}"/>
      </w:docPartPr>
      <w:docPartBody>
        <w:p w:rsidR="0049392F" w:rsidRDefault="00F05622" w:rsidP="00F05622">
          <w:pPr>
            <w:pStyle w:val="471B5201409D4CE4B178AD1AF3550E6A"/>
          </w:pPr>
          <w:r w:rsidRPr="005A204B">
            <w:rPr>
              <w:rStyle w:val="PlaceholderText"/>
            </w:rPr>
            <w:t>Choose an item.</w:t>
          </w:r>
        </w:p>
      </w:docPartBody>
    </w:docPart>
    <w:docPart>
      <w:docPartPr>
        <w:name w:val="45179275616D454DA0F989B4B1035B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10702B-CC20-431D-81A9-9830641B6AEA}"/>
      </w:docPartPr>
      <w:docPartBody>
        <w:p w:rsidR="0049392F" w:rsidRDefault="00F05622" w:rsidP="00F05622">
          <w:pPr>
            <w:pStyle w:val="45179275616D454DA0F989B4B1035B21"/>
          </w:pPr>
          <w:r w:rsidRPr="005A204B">
            <w:rPr>
              <w:rStyle w:val="PlaceholderText"/>
            </w:rPr>
            <w:t>Choose an item.</w:t>
          </w:r>
        </w:p>
      </w:docPartBody>
    </w:docPart>
    <w:docPart>
      <w:docPartPr>
        <w:name w:val="C792DE9F76FC461C8B0DA73D4119D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DFF580-A6C6-48E7-BEE5-CD83193DB738}"/>
      </w:docPartPr>
      <w:docPartBody>
        <w:p w:rsidR="0049392F" w:rsidRDefault="00F05622" w:rsidP="00F05622">
          <w:pPr>
            <w:pStyle w:val="C792DE9F76FC461C8B0DA73D4119D92D"/>
          </w:pPr>
          <w:r w:rsidRPr="005A204B">
            <w:rPr>
              <w:rStyle w:val="PlaceholderText"/>
            </w:rPr>
            <w:t>Choose an item.</w:t>
          </w:r>
        </w:p>
      </w:docPartBody>
    </w:docPart>
    <w:docPart>
      <w:docPartPr>
        <w:name w:val="8EF23E7E54604332B8FEF62AC3A42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2149B-535B-41F6-987F-5F55D49E0A9D}"/>
      </w:docPartPr>
      <w:docPartBody>
        <w:p w:rsidR="0049392F" w:rsidRDefault="00F05622" w:rsidP="00F05622">
          <w:pPr>
            <w:pStyle w:val="8EF23E7E54604332B8FEF62AC3A423C9"/>
          </w:pPr>
          <w:r w:rsidRPr="00A75783">
            <w:rPr>
              <w:rStyle w:val="PlaceholderText"/>
            </w:rPr>
            <w:t>Choose an item.</w:t>
          </w:r>
        </w:p>
      </w:docPartBody>
    </w:docPart>
    <w:docPart>
      <w:docPartPr>
        <w:name w:val="23CF41CD95B544539906FA4539C5F7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1FB19-1AA8-41A0-B445-D3D06DA69197}"/>
      </w:docPartPr>
      <w:docPartBody>
        <w:p w:rsidR="0049392F" w:rsidRDefault="00F05622" w:rsidP="00F05622">
          <w:pPr>
            <w:pStyle w:val="23CF41CD95B544539906FA4539C5F70E"/>
          </w:pPr>
          <w:r w:rsidRPr="00A75783">
            <w:rPr>
              <w:rStyle w:val="PlaceholderText"/>
            </w:rPr>
            <w:t>Choose an item.</w:t>
          </w:r>
        </w:p>
      </w:docPartBody>
    </w:docPart>
    <w:docPart>
      <w:docPartPr>
        <w:name w:val="B0ABBAF7CC0942D480E05566D049C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F51882-72CB-4859-BC9D-A563B948A954}"/>
      </w:docPartPr>
      <w:docPartBody>
        <w:p w:rsidR="0049392F" w:rsidRDefault="00F05622" w:rsidP="00F05622">
          <w:pPr>
            <w:pStyle w:val="B0ABBAF7CC0942D480E05566D049C4F8"/>
          </w:pPr>
          <w:r w:rsidRPr="00A75783">
            <w:rPr>
              <w:rStyle w:val="PlaceholderText"/>
            </w:rPr>
            <w:t>Choose an item.</w:t>
          </w:r>
        </w:p>
      </w:docPartBody>
    </w:docPart>
    <w:docPart>
      <w:docPartPr>
        <w:name w:val="68112DEAF2D14EF5B287E9D8D31FA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1DDBA-27ED-4B61-BEC3-8E5CC54D6CB8}"/>
      </w:docPartPr>
      <w:docPartBody>
        <w:p w:rsidR="0049392F" w:rsidRDefault="00F05622" w:rsidP="00F05622">
          <w:pPr>
            <w:pStyle w:val="68112DEAF2D14EF5B287E9D8D31FA6E7"/>
          </w:pPr>
          <w:r w:rsidRPr="00A75783">
            <w:rPr>
              <w:rStyle w:val="PlaceholderText"/>
            </w:rPr>
            <w:t>Choose an item.</w:t>
          </w:r>
        </w:p>
      </w:docPartBody>
    </w:docPart>
    <w:docPart>
      <w:docPartPr>
        <w:name w:val="C21E75242D00460CB73CCD0DBB799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549D5-1DC8-4D18-A5C3-017224DB6F7B}"/>
      </w:docPartPr>
      <w:docPartBody>
        <w:p w:rsidR="0049392F" w:rsidRDefault="00F05622" w:rsidP="00F05622">
          <w:pPr>
            <w:pStyle w:val="C21E75242D00460CB73CCD0DBB799AEF"/>
          </w:pPr>
          <w:r w:rsidRPr="00A75783">
            <w:rPr>
              <w:rStyle w:val="PlaceholderText"/>
            </w:rPr>
            <w:t>Choose an item.</w:t>
          </w:r>
        </w:p>
      </w:docPartBody>
    </w:docPart>
    <w:docPart>
      <w:docPartPr>
        <w:name w:val="D6E5C3701AE541F09543D715D4B89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F7181-1F43-4371-B48C-91F63B592495}"/>
      </w:docPartPr>
      <w:docPartBody>
        <w:p w:rsidR="0049392F" w:rsidRDefault="00F05622" w:rsidP="00F05622">
          <w:pPr>
            <w:pStyle w:val="D6E5C3701AE541F09543D715D4B8910C"/>
          </w:pPr>
          <w:r w:rsidRPr="00F64467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D4C8F5431BCA4A9F9EC05BE218A1A3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083DF6-2986-4BDB-8E01-FA77F2350BDD}"/>
      </w:docPartPr>
      <w:docPartBody>
        <w:p w:rsidR="0049392F" w:rsidRDefault="00F05622" w:rsidP="00F05622">
          <w:pPr>
            <w:pStyle w:val="D4C8F5431BCA4A9F9EC05BE218A1A39D"/>
          </w:pPr>
          <w:r w:rsidRPr="00F64467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505E1872A2CA45A79C7665964998A3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67DBCE-D169-4DCF-8154-939116479202}"/>
      </w:docPartPr>
      <w:docPartBody>
        <w:p w:rsidR="0049392F" w:rsidRDefault="00F05622" w:rsidP="00F05622">
          <w:pPr>
            <w:pStyle w:val="505E1872A2CA45A79C7665964998A33E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70CC5A8D73FF4C6381B802CFE4224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D294A-BBBD-4377-854D-1262CD64A207}"/>
      </w:docPartPr>
      <w:docPartBody>
        <w:p w:rsidR="0049392F" w:rsidRDefault="00F05622" w:rsidP="00F05622">
          <w:pPr>
            <w:pStyle w:val="70CC5A8D73FF4C6381B802CFE4224353"/>
          </w:pPr>
          <w:r w:rsidRPr="000236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8A355973514B47B17EC2ABA8EED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8F991-2E34-4A2D-9AA8-493E31B28486}"/>
      </w:docPartPr>
      <w:docPartBody>
        <w:p w:rsidR="0049392F" w:rsidRDefault="00F05622" w:rsidP="00F05622">
          <w:pPr>
            <w:pStyle w:val="948A355973514B47B17EC2ABA8EEDE99"/>
          </w:pPr>
          <w:r w:rsidRPr="00F6446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D87CADF6B45E4B5E8716EC5F4ECA77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3452D-7BD7-4F56-AC74-763E4DAD7DA5}"/>
      </w:docPartPr>
      <w:docPartBody>
        <w:p w:rsidR="0049392F" w:rsidRDefault="00F05622" w:rsidP="00F05622">
          <w:pPr>
            <w:pStyle w:val="D87CADF6B45E4B5E8716EC5F4ECA77EC"/>
          </w:pPr>
          <w:r w:rsidRPr="000236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A452BB873D48C48721717BB03F5A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D830D-6543-4012-A6C5-ABC8BA5151CF}"/>
      </w:docPartPr>
      <w:docPartBody>
        <w:p w:rsidR="0049392F" w:rsidRDefault="00F05622" w:rsidP="00F05622">
          <w:pPr>
            <w:pStyle w:val="A1A452BB873D48C48721717BB03F5A91"/>
          </w:pPr>
          <w:r w:rsidRPr="00F6446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ABE09B9BE69140C29FA56CBEC0F53C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F19328-3BC6-4372-9961-1F31CF2811FB}"/>
      </w:docPartPr>
      <w:docPartBody>
        <w:p w:rsidR="0049392F" w:rsidRDefault="00F05622" w:rsidP="00F05622">
          <w:pPr>
            <w:pStyle w:val="ABE09B9BE69140C29FA56CBEC0F53CBE"/>
          </w:pPr>
          <w:r w:rsidRPr="000236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A67BBA98EA47389822F113BFC88E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EEE01-E030-4488-9306-2FD32316FD4C}"/>
      </w:docPartPr>
      <w:docPartBody>
        <w:p w:rsidR="0049392F" w:rsidRDefault="00F05622" w:rsidP="00F05622">
          <w:pPr>
            <w:pStyle w:val="0BA67BBA98EA47389822F113BFC88E55"/>
          </w:pPr>
          <w:r w:rsidRPr="00F6446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B3B86D43BDFD4449B9FFEFDF0D1354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BEFFC-FD13-443B-9AF8-291FEA15244A}"/>
      </w:docPartPr>
      <w:docPartBody>
        <w:p w:rsidR="0049392F" w:rsidRDefault="00F05622" w:rsidP="00F05622">
          <w:pPr>
            <w:pStyle w:val="B3B86D43BDFD4449B9FFEFDF0D1354DE"/>
          </w:pPr>
          <w:r w:rsidRPr="000236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C2DCD9CEF8424987F791E827EDD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544B0-1526-4ABB-AFD5-E8DA79B7058E}"/>
      </w:docPartPr>
      <w:docPartBody>
        <w:p w:rsidR="0049392F" w:rsidRDefault="00F05622" w:rsidP="00F05622">
          <w:pPr>
            <w:pStyle w:val="1AC2DCD9CEF8424987F791E827EDDE0A"/>
          </w:pPr>
          <w:r w:rsidRPr="00F6446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4398F39FF71C4BA7B65E41721B253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43F7E-2C1E-4165-8F8E-3047CAEF50FC}"/>
      </w:docPartPr>
      <w:docPartBody>
        <w:p w:rsidR="0049392F" w:rsidRDefault="00F05622" w:rsidP="00F05622">
          <w:pPr>
            <w:pStyle w:val="4398F39FF71C4BA7B65E41721B253BFD"/>
          </w:pPr>
          <w:r w:rsidRPr="000236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D06A02739D4A919C3A7802EAABC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C8DA2-958F-4D56-ABD1-AAF1A922119E}"/>
      </w:docPartPr>
      <w:docPartBody>
        <w:p w:rsidR="0049392F" w:rsidRDefault="00F05622" w:rsidP="00F05622">
          <w:pPr>
            <w:pStyle w:val="77D06A02739D4A919C3A7802EAABC305"/>
          </w:pPr>
          <w:r w:rsidRPr="00F6446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DFFD24AFFFD34F1FB19D361854C73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B415A-BB75-439D-9304-E480CCD9EFA1}"/>
      </w:docPartPr>
      <w:docPartBody>
        <w:p w:rsidR="0049392F" w:rsidRDefault="00F05622" w:rsidP="00F05622">
          <w:pPr>
            <w:pStyle w:val="DFFD24AFFFD34F1FB19D361854C737C4"/>
          </w:pPr>
          <w:r w:rsidRPr="000236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E127A5CB90458085B4D5FF90EBE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51C8D-7DD4-45E4-B050-B23E82146C25}"/>
      </w:docPartPr>
      <w:docPartBody>
        <w:p w:rsidR="0049392F" w:rsidRDefault="00F05622" w:rsidP="00F05622">
          <w:pPr>
            <w:pStyle w:val="9CE127A5CB90458085B4D5FF90EBE86E"/>
          </w:pPr>
          <w:r w:rsidRPr="00F6446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F24E3E5419EA43CC8DBB04713E7942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8591F-8B3A-453D-8DE2-AC9885236ABC}"/>
      </w:docPartPr>
      <w:docPartBody>
        <w:p w:rsidR="0049392F" w:rsidRDefault="00F05622" w:rsidP="00F05622">
          <w:pPr>
            <w:pStyle w:val="F24E3E5419EA43CC8DBB04713E79428F"/>
          </w:pPr>
          <w:r w:rsidRPr="000236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9032B33ED846B98896FF1A81166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23D77E-1802-4469-A4F2-D578F10A82AB}"/>
      </w:docPartPr>
      <w:docPartBody>
        <w:p w:rsidR="0049392F" w:rsidRDefault="00F05622" w:rsidP="00F05622">
          <w:pPr>
            <w:pStyle w:val="2B9032B33ED846B98896FF1A81166774"/>
          </w:pPr>
          <w:r w:rsidRPr="00F6446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FBC702E76C0C434E97843E8D74113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E581B-8E34-45CC-8A48-5AC0B3F218DD}"/>
      </w:docPartPr>
      <w:docPartBody>
        <w:p w:rsidR="0049392F" w:rsidRDefault="00F05622" w:rsidP="00F05622">
          <w:pPr>
            <w:pStyle w:val="FBC702E76C0C434E97843E8D74113053"/>
          </w:pPr>
          <w:r w:rsidRPr="000236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38C556479E45B89B6CA565F32CBE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50160-F801-4C9E-AD87-D59006FFDEF9}"/>
      </w:docPartPr>
      <w:docPartBody>
        <w:p w:rsidR="0049392F" w:rsidRDefault="00F05622" w:rsidP="00F05622">
          <w:pPr>
            <w:pStyle w:val="9938C556479E45B89B6CA565F32CBE4A"/>
          </w:pPr>
          <w:r w:rsidRPr="00F64467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0B48504BA2D9472298BA8CDAFAC12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A7B97-9ACA-4008-AB0E-22CC20C96A1D}"/>
      </w:docPartPr>
      <w:docPartBody>
        <w:p w:rsidR="0049392F" w:rsidRDefault="00F05622" w:rsidP="00F05622">
          <w:pPr>
            <w:pStyle w:val="0B48504BA2D9472298BA8CDAFAC12729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AA8A76F7AB7E4FCA8FB19B092B9FB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B018F-CB90-4D68-8854-509BD072C261}"/>
      </w:docPartPr>
      <w:docPartBody>
        <w:p w:rsidR="0049392F" w:rsidRDefault="00F05622" w:rsidP="00F05622">
          <w:pPr>
            <w:pStyle w:val="AA8A76F7AB7E4FCA8FB19B092B9FB051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42AE3A3FD1CA4312938988C9E4AB8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E3153-4A31-4A29-8252-6088FF7F6FE5}"/>
      </w:docPartPr>
      <w:docPartBody>
        <w:p w:rsidR="0049392F" w:rsidRDefault="00F05622" w:rsidP="00F05622">
          <w:pPr>
            <w:pStyle w:val="42AE3A3FD1CA4312938988C9E4AB87A7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7FB9E39A3E4F425286498189161A5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3E25D-37C7-4FB8-B268-0A32CD93240F}"/>
      </w:docPartPr>
      <w:docPartBody>
        <w:p w:rsidR="0049392F" w:rsidRDefault="00F05622" w:rsidP="00F05622">
          <w:pPr>
            <w:pStyle w:val="7FB9E39A3E4F425286498189161A512A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814C8406151E42519209B33E9DB6E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996D6E-C46A-47CB-9D30-2162D87BCCFC}"/>
      </w:docPartPr>
      <w:docPartBody>
        <w:p w:rsidR="0049392F" w:rsidRDefault="00F05622" w:rsidP="00F05622">
          <w:pPr>
            <w:pStyle w:val="814C8406151E42519209B33E9DB6E1DA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A84797BFF4484B3C9B6124FBBF614E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E1280-37AD-481E-9F2A-ED6418566718}"/>
      </w:docPartPr>
      <w:docPartBody>
        <w:p w:rsidR="0049392F" w:rsidRDefault="00F05622" w:rsidP="00F05622">
          <w:pPr>
            <w:pStyle w:val="A84797BFF4484B3C9B6124FBBF614EA3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2DCD2385448F499BA6F783E5C2944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6ECB34-1EE0-46A1-8813-A68A03025930}"/>
      </w:docPartPr>
      <w:docPartBody>
        <w:p w:rsidR="0049392F" w:rsidRDefault="00F05622" w:rsidP="00F05622">
          <w:pPr>
            <w:pStyle w:val="2DCD2385448F499BA6F783E5C29443F3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012F8F03025E42CFA78CE8486F591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39C24-BC76-4E11-8291-C877C406FDA2}"/>
      </w:docPartPr>
      <w:docPartBody>
        <w:p w:rsidR="0049392F" w:rsidRDefault="00F05622" w:rsidP="00F05622">
          <w:pPr>
            <w:pStyle w:val="012F8F03025E42CFA78CE8486F591810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411021EB4026491ABD3D41D0664AC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2780E-C180-4125-A544-7800690D7008}"/>
      </w:docPartPr>
      <w:docPartBody>
        <w:p w:rsidR="0049392F" w:rsidRDefault="00F05622" w:rsidP="00F05622">
          <w:pPr>
            <w:pStyle w:val="411021EB4026491ABD3D41D0664AC107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5CF0755F65E34766807C804F2396FE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656011-9C0A-4B6F-92E5-3645B7D4A598}"/>
      </w:docPartPr>
      <w:docPartBody>
        <w:p w:rsidR="0049392F" w:rsidRDefault="00F05622" w:rsidP="00F05622">
          <w:pPr>
            <w:pStyle w:val="5CF0755F65E34766807C804F2396FE64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98C68D8B19CB4ACDBB4107F21ABE9A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3D382-02D2-424C-943D-41C635BE2B1B}"/>
      </w:docPartPr>
      <w:docPartBody>
        <w:p w:rsidR="0049392F" w:rsidRDefault="00F05622" w:rsidP="00F05622">
          <w:pPr>
            <w:pStyle w:val="98C68D8B19CB4ACDBB4107F21ABE9A30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61428E6FC9964998935DC3AB2F0F9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B3F32-3AC1-49E8-96EE-6C1DD7B7A7A2}"/>
      </w:docPartPr>
      <w:docPartBody>
        <w:p w:rsidR="0049392F" w:rsidRDefault="00F05622" w:rsidP="00F05622">
          <w:pPr>
            <w:pStyle w:val="61428E6FC9964998935DC3AB2F0F9158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37E00B943F5C41D7A2044A840C65D2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740AA-8561-4390-90F9-AC2419FF4044}"/>
      </w:docPartPr>
      <w:docPartBody>
        <w:p w:rsidR="0049392F" w:rsidRDefault="00F05622" w:rsidP="00F05622">
          <w:pPr>
            <w:pStyle w:val="37E00B943F5C41D7A2044A840C65D233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120040707D03422C89DFA4DE17B4E1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BB364-4DAA-4D11-B259-F600D57C3589}"/>
      </w:docPartPr>
      <w:docPartBody>
        <w:p w:rsidR="0049392F" w:rsidRDefault="00F05622" w:rsidP="00F05622">
          <w:pPr>
            <w:pStyle w:val="120040707D03422C89DFA4DE17B4E1B8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664F42C5DD084DBCB03B466B595A6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E26E1-6DE3-4677-8241-153BF70D317E}"/>
      </w:docPartPr>
      <w:docPartBody>
        <w:p w:rsidR="0049392F" w:rsidRDefault="00F05622" w:rsidP="00F05622">
          <w:pPr>
            <w:pStyle w:val="664F42C5DD084DBCB03B466B595A6E0E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2ABEDC77B28249D7B2485AFBA3B77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110D2-2FD9-4395-A531-ABC5B1CC3292}"/>
      </w:docPartPr>
      <w:docPartBody>
        <w:p w:rsidR="0049392F" w:rsidRDefault="00F05622" w:rsidP="00F05622">
          <w:pPr>
            <w:pStyle w:val="2ABEDC77B28249D7B2485AFBA3B7747E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6CD1EA4E785C4C15B7B8FE2905C57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2D0C95-0880-4D1C-84A3-05033105CE9B}"/>
      </w:docPartPr>
      <w:docPartBody>
        <w:p w:rsidR="0049392F" w:rsidRDefault="00F05622" w:rsidP="00F05622">
          <w:pPr>
            <w:pStyle w:val="6CD1EA4E785C4C15B7B8FE2905C57F93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3B77160532D348CC9AA882203B97F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27951-5661-4611-B094-270197128514}"/>
      </w:docPartPr>
      <w:docPartBody>
        <w:p w:rsidR="0049392F" w:rsidRDefault="00F05622" w:rsidP="00F05622">
          <w:pPr>
            <w:pStyle w:val="3B77160532D348CC9AA882203B97F4B6"/>
          </w:pPr>
          <w:r w:rsidRPr="00F764D9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F18364058F72417E8240009EB4368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F865B-91C2-4F77-A59F-B9302F1070CB}"/>
      </w:docPartPr>
      <w:docPartBody>
        <w:p w:rsidR="0049392F" w:rsidRDefault="00F05622" w:rsidP="00F05622">
          <w:pPr>
            <w:pStyle w:val="F18364058F72417E8240009EB436841F"/>
          </w:pPr>
          <w:r w:rsidRPr="000236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4A70AB60D8402386881D1B601699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40CA6-FE74-4A27-AF23-05C09998295D}"/>
      </w:docPartPr>
      <w:docPartBody>
        <w:p w:rsidR="0049392F" w:rsidRDefault="00F05622" w:rsidP="00F05622">
          <w:pPr>
            <w:pStyle w:val="AF4A70AB60D8402386881D1B60169923"/>
          </w:pPr>
          <w:r w:rsidRPr="00F64467">
            <w:rPr>
              <w:rStyle w:val="PlaceholderText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3F4A"/>
    <w:rsid w:val="00043CB1"/>
    <w:rsid w:val="00080351"/>
    <w:rsid w:val="0049392F"/>
    <w:rsid w:val="004D65DE"/>
    <w:rsid w:val="004F2948"/>
    <w:rsid w:val="00723F4A"/>
    <w:rsid w:val="007B714B"/>
    <w:rsid w:val="007E635F"/>
    <w:rsid w:val="00934A16"/>
    <w:rsid w:val="009D3C85"/>
    <w:rsid w:val="00A131CE"/>
    <w:rsid w:val="00C43AD0"/>
    <w:rsid w:val="00D20C36"/>
    <w:rsid w:val="00F05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5622"/>
    <w:rPr>
      <w:color w:val="808080"/>
    </w:rPr>
  </w:style>
  <w:style w:type="paragraph" w:customStyle="1" w:styleId="76CDB04E8D6A4987BF4B8EDD366C8D29">
    <w:name w:val="76CDB04E8D6A4987BF4B8EDD366C8D29"/>
    <w:rsid w:val="00723F4A"/>
  </w:style>
  <w:style w:type="paragraph" w:customStyle="1" w:styleId="4620C2E7240B41A093CFF3AB5747BF2F">
    <w:name w:val="4620C2E7240B41A093CFF3AB5747BF2F"/>
    <w:rsid w:val="004D65DE"/>
    <w:pPr>
      <w:spacing w:after="200" w:line="276" w:lineRule="auto"/>
    </w:pPr>
    <w:rPr>
      <w:rFonts w:eastAsiaTheme="minorHAnsi"/>
      <w:lang w:eastAsia="en-US"/>
    </w:rPr>
  </w:style>
  <w:style w:type="paragraph" w:customStyle="1" w:styleId="65CEFF1852114D6498F5BD7651D7F996">
    <w:name w:val="65CEFF1852114D6498F5BD7651D7F996"/>
    <w:rsid w:val="004D65DE"/>
  </w:style>
  <w:style w:type="paragraph" w:customStyle="1" w:styleId="9069ECBF03784E5FABAE43C03B49F7C1">
    <w:name w:val="9069ECBF03784E5FABAE43C03B49F7C1"/>
    <w:rsid w:val="004D65DE"/>
  </w:style>
  <w:style w:type="paragraph" w:customStyle="1" w:styleId="7C530D4A5C824EFAB34132B49EBDC7F3">
    <w:name w:val="7C530D4A5C824EFAB34132B49EBDC7F3"/>
    <w:rsid w:val="004D65DE"/>
  </w:style>
  <w:style w:type="paragraph" w:customStyle="1" w:styleId="01A1FF7D56B8493986179BC7D49F86E5">
    <w:name w:val="01A1FF7D56B8493986179BC7D49F86E5"/>
    <w:rsid w:val="004D65DE"/>
  </w:style>
  <w:style w:type="paragraph" w:customStyle="1" w:styleId="C38C52F43B9D4BADBAC68AB52FF3B4A6">
    <w:name w:val="C38C52F43B9D4BADBAC68AB52FF3B4A6"/>
    <w:rsid w:val="00080351"/>
  </w:style>
  <w:style w:type="paragraph" w:customStyle="1" w:styleId="5EE66BAEE7814734BB518CFEDC66B5BF">
    <w:name w:val="5EE66BAEE7814734BB518CFEDC66B5BF"/>
    <w:rsid w:val="00080351"/>
  </w:style>
  <w:style w:type="paragraph" w:customStyle="1" w:styleId="A3E8F70F68574376B3614E6414557D54">
    <w:name w:val="A3E8F70F68574376B3614E6414557D54"/>
    <w:rsid w:val="00080351"/>
  </w:style>
  <w:style w:type="paragraph" w:customStyle="1" w:styleId="34EDF8868CCE48A98BDC178AF230C7C3">
    <w:name w:val="34EDF8868CCE48A98BDC178AF230C7C3"/>
    <w:rsid w:val="00080351"/>
  </w:style>
  <w:style w:type="paragraph" w:customStyle="1" w:styleId="CAD134C2D89C4A5E92FDDBF098E2B2E6">
    <w:name w:val="CAD134C2D89C4A5E92FDDBF098E2B2E6"/>
    <w:rsid w:val="00934A16"/>
  </w:style>
  <w:style w:type="paragraph" w:customStyle="1" w:styleId="73E9E1B0BD9A4FACB46934AEF990A656">
    <w:name w:val="73E9E1B0BD9A4FACB46934AEF990A656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8CFD44AA3B8E4B90A5C1C640F3A6B6FE">
    <w:name w:val="8CFD44AA3B8E4B90A5C1C640F3A6B6FE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D6CA1C68157943369B5A92907E2676A8">
    <w:name w:val="D6CA1C68157943369B5A92907E2676A8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F757B0FD41BD4A00877C898C41306C6D">
    <w:name w:val="F757B0FD41BD4A00877C898C41306C6D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16B110381E4B4F1DB5E62A3CFDBFBF7B">
    <w:name w:val="16B110381E4B4F1DB5E62A3CFDBFBF7B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31490B9173074D63A58BC750AAB277E2">
    <w:name w:val="31490B9173074D63A58BC750AAB277E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76D2224CEE474CB4A524074403E5CDA4">
    <w:name w:val="76D2224CEE474CB4A524074403E5CDA4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0F870801A953415ABB3A8EF5D4A416C4">
    <w:name w:val="0F870801A953415ABB3A8EF5D4A416C4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4E25442D9C624C56B5B5C0964177806E">
    <w:name w:val="4E25442D9C624C56B5B5C0964177806E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387819B401064DC19E1437BA5EC1293B">
    <w:name w:val="387819B401064DC19E1437BA5EC1293B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FAA534B730B14BC5B80881E0263A452C">
    <w:name w:val="FAA534B730B14BC5B80881E0263A452C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0319904133A540178FA88BB8F341BA02">
    <w:name w:val="0319904133A540178FA88BB8F341BA0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6272C90A39C640729FBB03EA301C057D">
    <w:name w:val="6272C90A39C640729FBB03EA301C057D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565E640C28FB46C3AA72CFC2C51BF60C">
    <w:name w:val="565E640C28FB46C3AA72CFC2C51BF60C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6EF51FB8F08F4710B8C4E1F0DC646953">
    <w:name w:val="6EF51FB8F08F4710B8C4E1F0DC646953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5E98F66EAFA04FAC9036E765480906FF">
    <w:name w:val="5E98F66EAFA04FAC9036E765480906FF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B988783D76E04C618FEF8F88D0CC37CB">
    <w:name w:val="B988783D76E04C618FEF8F88D0CC37CB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4657CED45E9446D6A2C58F2FFD2ADBC0">
    <w:name w:val="4657CED45E9446D6A2C58F2FFD2ADBC0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8FDDE1CDD3094E70A02FEC1D021C6857">
    <w:name w:val="8FDDE1CDD3094E70A02FEC1D021C6857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66568251D8064CB4914AE1526462AEA1">
    <w:name w:val="66568251D8064CB4914AE1526462AEA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EE10021F1A6342CF98E9FFA44724B8CF">
    <w:name w:val="EE10021F1A6342CF98E9FFA44724B8CF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AE0483BEECA94B08A4FD8B3761C1ECFF">
    <w:name w:val="AE0483BEECA94B08A4FD8B3761C1ECFF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B6871A46CFF3473C937A28BB0F80586B">
    <w:name w:val="B6871A46CFF3473C937A28BB0F80586B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B577DAAC52C840298FC9848A9A20BDAB">
    <w:name w:val="B577DAAC52C840298FC9848A9A20BDAB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EC8A141149464553978AE33F45178E12">
    <w:name w:val="EC8A141149464553978AE33F45178E1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19D2838ADEBE4DEF87364F90B446322C">
    <w:name w:val="19D2838ADEBE4DEF87364F90B446322C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487922BE748E4B90A8CB966512B6C819">
    <w:name w:val="487922BE748E4B90A8CB966512B6C819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F85EB83CF7414692A05827FD4CA1B118">
    <w:name w:val="F85EB83CF7414692A05827FD4CA1B118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884D37C93C514CA6B745A42B3E23605C">
    <w:name w:val="884D37C93C514CA6B745A42B3E23605C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5FD2D88DD0FF49CF95B2AD5CC9152A31">
    <w:name w:val="5FD2D88DD0FF49CF95B2AD5CC9152A3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66B6A79D14F348C09BA73E05CD5C4226">
    <w:name w:val="66B6A79D14F348C09BA73E05CD5C4226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73E9E1B0BD9A4FACB46934AEF990A6561">
    <w:name w:val="73E9E1B0BD9A4FACB46934AEF990A656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8CFD44AA3B8E4B90A5C1C640F3A6B6FE1">
    <w:name w:val="8CFD44AA3B8E4B90A5C1C640F3A6B6FE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D6CA1C68157943369B5A92907E2676A81">
    <w:name w:val="D6CA1C68157943369B5A92907E2676A8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F757B0FD41BD4A00877C898C41306C6D1">
    <w:name w:val="F757B0FD41BD4A00877C898C41306C6D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16B110381E4B4F1DB5E62A3CFDBFBF7B1">
    <w:name w:val="16B110381E4B4F1DB5E62A3CFDBFBF7B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31490B9173074D63A58BC750AAB277E21">
    <w:name w:val="31490B9173074D63A58BC750AAB277E2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76D2224CEE474CB4A524074403E5CDA41">
    <w:name w:val="76D2224CEE474CB4A524074403E5CDA4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0F870801A953415ABB3A8EF5D4A416C41">
    <w:name w:val="0F870801A953415ABB3A8EF5D4A416C4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4E25442D9C624C56B5B5C0964177806E1">
    <w:name w:val="4E25442D9C624C56B5B5C0964177806E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387819B401064DC19E1437BA5EC1293B1">
    <w:name w:val="387819B401064DC19E1437BA5EC1293B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FAA534B730B14BC5B80881E0263A452C1">
    <w:name w:val="FAA534B730B14BC5B80881E0263A452C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0319904133A540178FA88BB8F341BA021">
    <w:name w:val="0319904133A540178FA88BB8F341BA02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6272C90A39C640729FBB03EA301C057D1">
    <w:name w:val="6272C90A39C640729FBB03EA301C057D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565E640C28FB46C3AA72CFC2C51BF60C1">
    <w:name w:val="565E640C28FB46C3AA72CFC2C51BF60C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6EF51FB8F08F4710B8C4E1F0DC6469531">
    <w:name w:val="6EF51FB8F08F4710B8C4E1F0DC646953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5E98F66EAFA04FAC9036E765480906FF1">
    <w:name w:val="5E98F66EAFA04FAC9036E765480906FF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B988783D76E04C618FEF8F88D0CC37CB1">
    <w:name w:val="B988783D76E04C618FEF8F88D0CC37CB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4657CED45E9446D6A2C58F2FFD2ADBC01">
    <w:name w:val="4657CED45E9446D6A2C58F2FFD2ADBC0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8FDDE1CDD3094E70A02FEC1D021C68571">
    <w:name w:val="8FDDE1CDD3094E70A02FEC1D021C6857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66568251D8064CB4914AE1526462AEA11">
    <w:name w:val="66568251D8064CB4914AE1526462AEA1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EE10021F1A6342CF98E9FFA44724B8CF1">
    <w:name w:val="EE10021F1A6342CF98E9FFA44724B8CF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AE0483BEECA94B08A4FD8B3761C1ECFF1">
    <w:name w:val="AE0483BEECA94B08A4FD8B3761C1ECFF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B6871A46CFF3473C937A28BB0F80586B1">
    <w:name w:val="B6871A46CFF3473C937A28BB0F80586B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B577DAAC52C840298FC9848A9A20BDAB1">
    <w:name w:val="B577DAAC52C840298FC9848A9A20BDAB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EC8A141149464553978AE33F45178E121">
    <w:name w:val="EC8A141149464553978AE33F45178E12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19D2838ADEBE4DEF87364F90B446322C1">
    <w:name w:val="19D2838ADEBE4DEF87364F90B446322C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487922BE748E4B90A8CB966512B6C8191">
    <w:name w:val="487922BE748E4B90A8CB966512B6C819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F85EB83CF7414692A05827FD4CA1B1181">
    <w:name w:val="F85EB83CF7414692A05827FD4CA1B118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884D37C93C514CA6B745A42B3E23605C1">
    <w:name w:val="884D37C93C514CA6B745A42B3E23605C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5FD2D88DD0FF49CF95B2AD5CC9152A311">
    <w:name w:val="5FD2D88DD0FF49CF95B2AD5CC9152A31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66B6A79D14F348C09BA73E05CD5C42261">
    <w:name w:val="66B6A79D14F348C09BA73E05CD5C42261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73E9E1B0BD9A4FACB46934AEF990A6562">
    <w:name w:val="73E9E1B0BD9A4FACB46934AEF990A656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8CFD44AA3B8E4B90A5C1C640F3A6B6FE2">
    <w:name w:val="8CFD44AA3B8E4B90A5C1C640F3A6B6FE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D6CA1C68157943369B5A92907E2676A82">
    <w:name w:val="D6CA1C68157943369B5A92907E2676A8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F757B0FD41BD4A00877C898C41306C6D2">
    <w:name w:val="F757B0FD41BD4A00877C898C41306C6D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16B110381E4B4F1DB5E62A3CFDBFBF7B2">
    <w:name w:val="16B110381E4B4F1DB5E62A3CFDBFBF7B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31490B9173074D63A58BC750AAB277E22">
    <w:name w:val="31490B9173074D63A58BC750AAB277E2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76D2224CEE474CB4A524074403E5CDA42">
    <w:name w:val="76D2224CEE474CB4A524074403E5CDA4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0F870801A953415ABB3A8EF5D4A416C42">
    <w:name w:val="0F870801A953415ABB3A8EF5D4A416C4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4E25442D9C624C56B5B5C0964177806E2">
    <w:name w:val="4E25442D9C624C56B5B5C0964177806E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387819B401064DC19E1437BA5EC1293B2">
    <w:name w:val="387819B401064DC19E1437BA5EC1293B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FAA534B730B14BC5B80881E0263A452C2">
    <w:name w:val="FAA534B730B14BC5B80881E0263A452C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0319904133A540178FA88BB8F341BA022">
    <w:name w:val="0319904133A540178FA88BB8F341BA02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6272C90A39C640729FBB03EA301C057D2">
    <w:name w:val="6272C90A39C640729FBB03EA301C057D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565E640C28FB46C3AA72CFC2C51BF60C2">
    <w:name w:val="565E640C28FB46C3AA72CFC2C51BF60C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6EF51FB8F08F4710B8C4E1F0DC6469532">
    <w:name w:val="6EF51FB8F08F4710B8C4E1F0DC646953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5E98F66EAFA04FAC9036E765480906FF2">
    <w:name w:val="5E98F66EAFA04FAC9036E765480906FF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B988783D76E04C618FEF8F88D0CC37CB2">
    <w:name w:val="B988783D76E04C618FEF8F88D0CC37CB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4657CED45E9446D6A2C58F2FFD2ADBC02">
    <w:name w:val="4657CED45E9446D6A2C58F2FFD2ADBC0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8FDDE1CDD3094E70A02FEC1D021C68572">
    <w:name w:val="8FDDE1CDD3094E70A02FEC1D021C6857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66568251D8064CB4914AE1526462AEA12">
    <w:name w:val="66568251D8064CB4914AE1526462AEA1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EE10021F1A6342CF98E9FFA44724B8CF2">
    <w:name w:val="EE10021F1A6342CF98E9FFA44724B8CF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AE0483BEECA94B08A4FD8B3761C1ECFF2">
    <w:name w:val="AE0483BEECA94B08A4FD8B3761C1ECFF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B6871A46CFF3473C937A28BB0F80586B2">
    <w:name w:val="B6871A46CFF3473C937A28BB0F80586B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B577DAAC52C840298FC9848A9A20BDAB2">
    <w:name w:val="B577DAAC52C840298FC9848A9A20BDAB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EC8A141149464553978AE33F45178E122">
    <w:name w:val="EC8A141149464553978AE33F45178E12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19D2838ADEBE4DEF87364F90B446322C2">
    <w:name w:val="19D2838ADEBE4DEF87364F90B446322C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487922BE748E4B90A8CB966512B6C8192">
    <w:name w:val="487922BE748E4B90A8CB966512B6C819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F85EB83CF7414692A05827FD4CA1B1182">
    <w:name w:val="F85EB83CF7414692A05827FD4CA1B118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884D37C93C514CA6B745A42B3E23605C2">
    <w:name w:val="884D37C93C514CA6B745A42B3E23605C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5FD2D88DD0FF49CF95B2AD5CC9152A312">
    <w:name w:val="5FD2D88DD0FF49CF95B2AD5CC9152A31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66B6A79D14F348C09BA73E05CD5C42262">
    <w:name w:val="66B6A79D14F348C09BA73E05CD5C42262"/>
    <w:rsid w:val="00C43AD0"/>
    <w:pPr>
      <w:spacing w:after="200" w:line="276" w:lineRule="auto"/>
    </w:pPr>
    <w:rPr>
      <w:rFonts w:eastAsiaTheme="minorHAnsi"/>
      <w:lang w:eastAsia="en-US"/>
    </w:rPr>
  </w:style>
  <w:style w:type="paragraph" w:customStyle="1" w:styleId="E4F1B61EE1D04092862AA7494E02E682">
    <w:name w:val="E4F1B61EE1D04092862AA7494E02E682"/>
    <w:rsid w:val="00C43AD0"/>
  </w:style>
  <w:style w:type="paragraph" w:customStyle="1" w:styleId="BA19403B2B8446D5980659CDBB345907">
    <w:name w:val="BA19403B2B8446D5980659CDBB345907"/>
    <w:rsid w:val="00C43AD0"/>
  </w:style>
  <w:style w:type="paragraph" w:customStyle="1" w:styleId="860619216D46458B81BFC82747C2BC43">
    <w:name w:val="860619216D46458B81BFC82747C2BC43"/>
    <w:rsid w:val="00C43AD0"/>
  </w:style>
  <w:style w:type="paragraph" w:customStyle="1" w:styleId="FA8304C03A184A63B5C1345A7DE70054">
    <w:name w:val="FA8304C03A184A63B5C1345A7DE70054"/>
    <w:rsid w:val="00C43AD0"/>
  </w:style>
  <w:style w:type="paragraph" w:customStyle="1" w:styleId="CC03E3BAF66C41E4B985C142F580C445">
    <w:name w:val="CC03E3BAF66C41E4B985C142F580C445"/>
    <w:rsid w:val="00C43AD0"/>
  </w:style>
  <w:style w:type="paragraph" w:customStyle="1" w:styleId="A1A2DC17BA6D45DABC07676B35F13B2C">
    <w:name w:val="A1A2DC17BA6D45DABC07676B35F13B2C"/>
    <w:rsid w:val="00C43AD0"/>
  </w:style>
  <w:style w:type="paragraph" w:customStyle="1" w:styleId="163D0A10F96B42D695F4C744C22AA45F">
    <w:name w:val="163D0A10F96B42D695F4C744C22AA45F"/>
    <w:rsid w:val="00C43AD0"/>
  </w:style>
  <w:style w:type="paragraph" w:customStyle="1" w:styleId="9F0515533C74441BBB4C16938F7ED2EF">
    <w:name w:val="9F0515533C74441BBB4C16938F7ED2EF"/>
    <w:rsid w:val="00C43AD0"/>
  </w:style>
  <w:style w:type="paragraph" w:customStyle="1" w:styleId="D7C9E10BF7D1496091C95114D31F06E2">
    <w:name w:val="D7C9E10BF7D1496091C95114D31F06E2"/>
    <w:rsid w:val="00C43AD0"/>
  </w:style>
  <w:style w:type="paragraph" w:customStyle="1" w:styleId="041F8313D4564D3BA092A7CD8DE46BDA">
    <w:name w:val="041F8313D4564D3BA092A7CD8DE46BDA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73E9E1B0BD9A4FACB46934AEF990A6563">
    <w:name w:val="73E9E1B0BD9A4FACB46934AEF990A656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8CFD44AA3B8E4B90A5C1C640F3A6B6FE3">
    <w:name w:val="8CFD44AA3B8E4B90A5C1C640F3A6B6FE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D6CA1C68157943369B5A92907E2676A83">
    <w:name w:val="D6CA1C68157943369B5A92907E2676A8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A27A508681D442A69411730AFDAA43D4">
    <w:name w:val="A27A508681D442A69411730AFDAA43D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298DA3A583BC4C9D9C4715883846AECA">
    <w:name w:val="298DA3A583BC4C9D9C4715883846AECA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16B110381E4B4F1DB5E62A3CFDBFBF7B3">
    <w:name w:val="16B110381E4B4F1DB5E62A3CFDBFBF7B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31490B9173074D63A58BC750AAB277E23">
    <w:name w:val="31490B9173074D63A58BC750AAB277E2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76D2224CEE474CB4A524074403E5CDA43">
    <w:name w:val="76D2224CEE474CB4A524074403E5CDA4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0F870801A953415ABB3A8EF5D4A416C43">
    <w:name w:val="0F870801A953415ABB3A8EF5D4A416C4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B43DFF83C5124F158054343A1B748804">
    <w:name w:val="B43DFF83C5124F158054343A1B74880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4E25442D9C624C56B5B5C0964177806E3">
    <w:name w:val="4E25442D9C624C56B5B5C0964177806E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387819B401064DC19E1437BA5EC1293B3">
    <w:name w:val="387819B401064DC19E1437BA5EC1293B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FAA534B730B14BC5B80881E0263A452C3">
    <w:name w:val="FAA534B730B14BC5B80881E0263A452C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0319904133A540178FA88BB8F341BA023">
    <w:name w:val="0319904133A540178FA88BB8F341BA02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80B4F5A7A97440C08337B3D65C2EE096">
    <w:name w:val="80B4F5A7A97440C08337B3D65C2EE096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6272C90A39C640729FBB03EA301C057D3">
    <w:name w:val="6272C90A39C640729FBB03EA301C057D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565E640C28FB46C3AA72CFC2C51BF60C3">
    <w:name w:val="565E640C28FB46C3AA72CFC2C51BF60C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6EF51FB8F08F4710B8C4E1F0DC6469533">
    <w:name w:val="6EF51FB8F08F4710B8C4E1F0DC646953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5E98F66EAFA04FAC9036E765480906FF3">
    <w:name w:val="5E98F66EAFA04FAC9036E765480906FF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36422424B4304CE8AF753CE5C2214B74">
    <w:name w:val="36422424B4304CE8AF753CE5C2214B7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B988783D76E04C618FEF8F88D0CC37CB3">
    <w:name w:val="B988783D76E04C618FEF8F88D0CC37CB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4657CED45E9446D6A2C58F2FFD2ADBC03">
    <w:name w:val="4657CED45E9446D6A2C58F2FFD2ADBC0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8FDDE1CDD3094E70A02FEC1D021C68573">
    <w:name w:val="8FDDE1CDD3094E70A02FEC1D021C6857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66568251D8064CB4914AE1526462AEA13">
    <w:name w:val="66568251D8064CB4914AE1526462AEA1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E01F198D318346CBB551286FFEA701F7">
    <w:name w:val="E01F198D318346CBB551286FFEA701F7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EE10021F1A6342CF98E9FFA44724B8CF3">
    <w:name w:val="EE10021F1A6342CF98E9FFA44724B8CF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AE0483BEECA94B08A4FD8B3761C1ECFF3">
    <w:name w:val="AE0483BEECA94B08A4FD8B3761C1ECFF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B6871A46CFF3473C937A28BB0F80586B3">
    <w:name w:val="B6871A46CFF3473C937A28BB0F80586B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B577DAAC52C840298FC9848A9A20BDAB3">
    <w:name w:val="B577DAAC52C840298FC9848A9A20BDAB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EC8A141149464553978AE33F45178E123">
    <w:name w:val="EC8A141149464553978AE33F45178E12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19D2838ADEBE4DEF87364F90B446322C3">
    <w:name w:val="19D2838ADEBE4DEF87364F90B446322C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487922BE748E4B90A8CB966512B6C8193">
    <w:name w:val="487922BE748E4B90A8CB966512B6C819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F85EB83CF7414692A05827FD4CA1B1183">
    <w:name w:val="F85EB83CF7414692A05827FD4CA1B118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884D37C93C514CA6B745A42B3E23605C3">
    <w:name w:val="884D37C93C514CA6B745A42B3E23605C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5FD2D88DD0FF49CF95B2AD5CC9152A313">
    <w:name w:val="5FD2D88DD0FF49CF95B2AD5CC9152A31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66B6A79D14F348C09BA73E05CD5C42263">
    <w:name w:val="66B6A79D14F348C09BA73E05CD5C42263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E4F1B61EE1D04092862AA7494E02E6821">
    <w:name w:val="E4F1B61EE1D04092862AA7494E02E6821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BA19403B2B8446D5980659CDBB3459071">
    <w:name w:val="BA19403B2B8446D5980659CDBB3459071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860619216D46458B81BFC82747C2BC431">
    <w:name w:val="860619216D46458B81BFC82747C2BC431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FA8304C03A184A63B5C1345A7DE700541">
    <w:name w:val="FA8304C03A184A63B5C1345A7DE700541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CC03E3BAF66C41E4B985C142F580C4451">
    <w:name w:val="CC03E3BAF66C41E4B985C142F580C4451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A1A2DC17BA6D45DABC07676B35F13B2C1">
    <w:name w:val="A1A2DC17BA6D45DABC07676B35F13B2C1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163D0A10F96B42D695F4C744C22AA45F1">
    <w:name w:val="163D0A10F96B42D695F4C744C22AA45F1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9F0515533C74441BBB4C16938F7ED2EF1">
    <w:name w:val="9F0515533C74441BBB4C16938F7ED2EF1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18C0D759994C4BC29620CE04FAE9280D">
    <w:name w:val="18C0D759994C4BC29620CE04FAE9280D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45B9560E792D4B2FB4DF6CFF7D37C6D9">
    <w:name w:val="45B9560E792D4B2FB4DF6CFF7D37C6D9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5E9E9273B9414F17ADB4D845A3CA8819">
    <w:name w:val="5E9E9273B9414F17ADB4D845A3CA8819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D7C9E10BF7D1496091C95114D31F06E21">
    <w:name w:val="D7C9E10BF7D1496091C95114D31F06E21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945D084B87684B0C871933852ACFF47D">
    <w:name w:val="945D084B87684B0C871933852ACFF47D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8E753D0888FC4D90BF4D2F1224AF690D">
    <w:name w:val="8E753D0888FC4D90BF4D2F1224AF690D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73E9E1B0BD9A4FACB46934AEF990A6564">
    <w:name w:val="73E9E1B0BD9A4FACB46934AEF990A656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8CFD44AA3B8E4B90A5C1C640F3A6B6FE4">
    <w:name w:val="8CFD44AA3B8E4B90A5C1C640F3A6B6FE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D6CA1C68157943369B5A92907E2676A84">
    <w:name w:val="D6CA1C68157943369B5A92907E2676A8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298DA3A583BC4C9D9C4715883846AECA1">
    <w:name w:val="298DA3A583BC4C9D9C4715883846AECA1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16B110381E4B4F1DB5E62A3CFDBFBF7B4">
    <w:name w:val="16B110381E4B4F1DB5E62A3CFDBFBF7B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31490B9173074D63A58BC750AAB277E24">
    <w:name w:val="31490B9173074D63A58BC750AAB277E2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76D2224CEE474CB4A524074403E5CDA44">
    <w:name w:val="76D2224CEE474CB4A524074403E5CDA4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0F870801A953415ABB3A8EF5D4A416C44">
    <w:name w:val="0F870801A953415ABB3A8EF5D4A416C4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B43DFF83C5124F158054343A1B7488041">
    <w:name w:val="B43DFF83C5124F158054343A1B7488041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4E25442D9C624C56B5B5C0964177806E4">
    <w:name w:val="4E25442D9C624C56B5B5C0964177806E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387819B401064DC19E1437BA5EC1293B4">
    <w:name w:val="387819B401064DC19E1437BA5EC1293B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FAA534B730B14BC5B80881E0263A452C4">
    <w:name w:val="FAA534B730B14BC5B80881E0263A452C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0319904133A540178FA88BB8F341BA024">
    <w:name w:val="0319904133A540178FA88BB8F341BA02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80B4F5A7A97440C08337B3D65C2EE0961">
    <w:name w:val="80B4F5A7A97440C08337B3D65C2EE0961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6272C90A39C640729FBB03EA301C057D4">
    <w:name w:val="6272C90A39C640729FBB03EA301C057D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565E640C28FB46C3AA72CFC2C51BF60C4">
    <w:name w:val="565E640C28FB46C3AA72CFC2C51BF60C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6EF51FB8F08F4710B8C4E1F0DC6469534">
    <w:name w:val="6EF51FB8F08F4710B8C4E1F0DC646953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5E98F66EAFA04FAC9036E765480906FF4">
    <w:name w:val="5E98F66EAFA04FAC9036E765480906FF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36422424B4304CE8AF753CE5C2214B741">
    <w:name w:val="36422424B4304CE8AF753CE5C2214B741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B988783D76E04C618FEF8F88D0CC37CB4">
    <w:name w:val="B988783D76E04C618FEF8F88D0CC37CB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4657CED45E9446D6A2C58F2FFD2ADBC04">
    <w:name w:val="4657CED45E9446D6A2C58F2FFD2ADBC0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8FDDE1CDD3094E70A02FEC1D021C68574">
    <w:name w:val="8FDDE1CDD3094E70A02FEC1D021C6857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66568251D8064CB4914AE1526462AEA14">
    <w:name w:val="66568251D8064CB4914AE1526462AEA1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E01F198D318346CBB551286FFEA701F71">
    <w:name w:val="E01F198D318346CBB551286FFEA701F71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EE10021F1A6342CF98E9FFA44724B8CF4">
    <w:name w:val="EE10021F1A6342CF98E9FFA44724B8CF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AE0483BEECA94B08A4FD8B3761C1ECFF4">
    <w:name w:val="AE0483BEECA94B08A4FD8B3761C1ECFF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B6871A46CFF3473C937A28BB0F80586B4">
    <w:name w:val="B6871A46CFF3473C937A28BB0F80586B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B577DAAC52C840298FC9848A9A20BDAB4">
    <w:name w:val="B577DAAC52C840298FC9848A9A20BDAB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EC8A141149464553978AE33F45178E124">
    <w:name w:val="EC8A141149464553978AE33F45178E12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19D2838ADEBE4DEF87364F90B446322C4">
    <w:name w:val="19D2838ADEBE4DEF87364F90B446322C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487922BE748E4B90A8CB966512B6C8194">
    <w:name w:val="487922BE748E4B90A8CB966512B6C819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F85EB83CF7414692A05827FD4CA1B1184">
    <w:name w:val="F85EB83CF7414692A05827FD4CA1B118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884D37C93C514CA6B745A42B3E23605C4">
    <w:name w:val="884D37C93C514CA6B745A42B3E23605C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5FD2D88DD0FF49CF95B2AD5CC9152A314">
    <w:name w:val="5FD2D88DD0FF49CF95B2AD5CC9152A31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66B6A79D14F348C09BA73E05CD5C42264">
    <w:name w:val="66B6A79D14F348C09BA73E05CD5C42264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E4F1B61EE1D04092862AA7494E02E6822">
    <w:name w:val="E4F1B61EE1D04092862AA7494E02E6822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BA19403B2B8446D5980659CDBB3459072">
    <w:name w:val="BA19403B2B8446D5980659CDBB3459072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860619216D46458B81BFC82747C2BC432">
    <w:name w:val="860619216D46458B81BFC82747C2BC432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FA8304C03A184A63B5C1345A7DE700542">
    <w:name w:val="FA8304C03A184A63B5C1345A7DE700542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CC03E3BAF66C41E4B985C142F580C4452">
    <w:name w:val="CC03E3BAF66C41E4B985C142F580C4452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A1A2DC17BA6D45DABC07676B35F13B2C2">
    <w:name w:val="A1A2DC17BA6D45DABC07676B35F13B2C2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163D0A10F96B42D695F4C744C22AA45F2">
    <w:name w:val="163D0A10F96B42D695F4C744C22AA45F2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9F0515533C74441BBB4C16938F7ED2EF2">
    <w:name w:val="9F0515533C74441BBB4C16938F7ED2EF2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18C0D759994C4BC29620CE04FAE9280D1">
    <w:name w:val="18C0D759994C4BC29620CE04FAE9280D1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45B9560E792D4B2FB4DF6CFF7D37C6D91">
    <w:name w:val="45B9560E792D4B2FB4DF6CFF7D37C6D91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5E9E9273B9414F17ADB4D845A3CA88191">
    <w:name w:val="5E9E9273B9414F17ADB4D845A3CA88191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D7C9E10BF7D1496091C95114D31F06E22">
    <w:name w:val="D7C9E10BF7D1496091C95114D31F06E22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945D084B87684B0C871933852ACFF47D1">
    <w:name w:val="945D084B87684B0C871933852ACFF47D1"/>
    <w:rsid w:val="00A131CE"/>
    <w:pPr>
      <w:spacing w:after="200" w:line="276" w:lineRule="auto"/>
    </w:pPr>
    <w:rPr>
      <w:rFonts w:eastAsiaTheme="minorHAnsi"/>
      <w:lang w:eastAsia="en-US"/>
    </w:rPr>
  </w:style>
  <w:style w:type="paragraph" w:customStyle="1" w:styleId="40B4ABB003514156B0EDADAB7615C8C9">
    <w:name w:val="40B4ABB003514156B0EDADAB7615C8C9"/>
    <w:rsid w:val="00A131CE"/>
  </w:style>
  <w:style w:type="paragraph" w:customStyle="1" w:styleId="82576FFCEAD540D8997D2D7D2F599144">
    <w:name w:val="82576FFCEAD540D8997D2D7D2F599144"/>
    <w:rsid w:val="00A131CE"/>
  </w:style>
  <w:style w:type="paragraph" w:customStyle="1" w:styleId="92AECA7EBFE145EC8F107CE934C39CC7">
    <w:name w:val="92AECA7EBFE145EC8F107CE934C39CC7"/>
    <w:rsid w:val="00A131CE"/>
  </w:style>
  <w:style w:type="paragraph" w:customStyle="1" w:styleId="FE4059CA42554AEE8521EA2600E955E8">
    <w:name w:val="FE4059CA42554AEE8521EA2600E955E8"/>
    <w:rsid w:val="00A131CE"/>
  </w:style>
  <w:style w:type="paragraph" w:customStyle="1" w:styleId="1B08A912F4654332BABFF8A3286F7456">
    <w:name w:val="1B08A912F4654332BABFF8A3286F7456"/>
    <w:rsid w:val="00A131CE"/>
  </w:style>
  <w:style w:type="paragraph" w:customStyle="1" w:styleId="ABFF477555EA44F9A295DCF05B9F9680">
    <w:name w:val="ABFF477555EA44F9A295DCF05B9F9680"/>
    <w:rsid w:val="00A131CE"/>
  </w:style>
  <w:style w:type="paragraph" w:customStyle="1" w:styleId="1991EBC6E0964CD4A8C8EC04C3CA1856">
    <w:name w:val="1991EBC6E0964CD4A8C8EC04C3CA1856"/>
    <w:rsid w:val="00A131CE"/>
  </w:style>
  <w:style w:type="paragraph" w:customStyle="1" w:styleId="3D04264EA86A46CABA178881915FE2B6">
    <w:name w:val="3D04264EA86A46CABA178881915FE2B6"/>
    <w:rsid w:val="00A131CE"/>
  </w:style>
  <w:style w:type="paragraph" w:customStyle="1" w:styleId="77C99CE65905487CA37CDF9442EB91F2">
    <w:name w:val="77C99CE65905487CA37CDF9442EB91F2"/>
    <w:rsid w:val="00A131CE"/>
  </w:style>
  <w:style w:type="paragraph" w:customStyle="1" w:styleId="44330E8D5FA4482FAABE1D53ADF16267">
    <w:name w:val="44330E8D5FA4482FAABE1D53ADF16267"/>
    <w:rsid w:val="00A131CE"/>
  </w:style>
  <w:style w:type="paragraph" w:customStyle="1" w:styleId="087E24652D024265AA3B3F3936FAEBF7">
    <w:name w:val="087E24652D024265AA3B3F3936FAEBF7"/>
    <w:rsid w:val="00F05622"/>
  </w:style>
  <w:style w:type="paragraph" w:customStyle="1" w:styleId="518EFE736DBB4A578809A0255831D3F8">
    <w:name w:val="518EFE736DBB4A578809A0255831D3F8"/>
    <w:rsid w:val="00F05622"/>
  </w:style>
  <w:style w:type="paragraph" w:customStyle="1" w:styleId="B603F61236D14AD8B169869C39C05AFF">
    <w:name w:val="B603F61236D14AD8B169869C39C05AFF"/>
    <w:rsid w:val="00F05622"/>
  </w:style>
  <w:style w:type="paragraph" w:customStyle="1" w:styleId="75BEC4D20F0443C499FDFE8B591E0BB6">
    <w:name w:val="75BEC4D20F0443C499FDFE8B591E0BB6"/>
    <w:rsid w:val="00F05622"/>
  </w:style>
  <w:style w:type="paragraph" w:customStyle="1" w:styleId="DB4021FCA6D846AF8927A1DB0DFE6540">
    <w:name w:val="DB4021FCA6D846AF8927A1DB0DFE6540"/>
    <w:rsid w:val="00F05622"/>
  </w:style>
  <w:style w:type="paragraph" w:customStyle="1" w:styleId="7F624B3B229F4A8BBF509416AC97A2D2">
    <w:name w:val="7F624B3B229F4A8BBF509416AC97A2D2"/>
    <w:rsid w:val="00F05622"/>
  </w:style>
  <w:style w:type="paragraph" w:customStyle="1" w:styleId="CA353623ADC445A3BCA901125D7AAD8F">
    <w:name w:val="CA353623ADC445A3BCA901125D7AAD8F"/>
    <w:rsid w:val="00F05622"/>
  </w:style>
  <w:style w:type="paragraph" w:customStyle="1" w:styleId="FC7DD1AC7B324E758EDD49248C4017E5">
    <w:name w:val="FC7DD1AC7B324E758EDD49248C4017E5"/>
    <w:rsid w:val="00F05622"/>
  </w:style>
  <w:style w:type="paragraph" w:customStyle="1" w:styleId="2384DC1207134436A3EFB917C75082E3">
    <w:name w:val="2384DC1207134436A3EFB917C75082E3"/>
    <w:rsid w:val="00F05622"/>
  </w:style>
  <w:style w:type="paragraph" w:customStyle="1" w:styleId="7C83E3EB33824CC6A81151A35D550482">
    <w:name w:val="7C83E3EB33824CC6A81151A35D550482"/>
    <w:rsid w:val="00F05622"/>
  </w:style>
  <w:style w:type="paragraph" w:customStyle="1" w:styleId="48E717A0C12B4EB2B93DC97934B28CB3">
    <w:name w:val="48E717A0C12B4EB2B93DC97934B28CB3"/>
    <w:rsid w:val="00F05622"/>
  </w:style>
  <w:style w:type="paragraph" w:customStyle="1" w:styleId="F27665E062244FDCB3471784C309B474">
    <w:name w:val="F27665E062244FDCB3471784C309B474"/>
    <w:rsid w:val="00F05622"/>
  </w:style>
  <w:style w:type="paragraph" w:customStyle="1" w:styleId="1CDEE0BAE52947409E28D1D559C82A07">
    <w:name w:val="1CDEE0BAE52947409E28D1D559C82A07"/>
    <w:rsid w:val="00F05622"/>
  </w:style>
  <w:style w:type="paragraph" w:customStyle="1" w:styleId="3DBEA22425B24DF687A182C77F9335EC">
    <w:name w:val="3DBEA22425B24DF687A182C77F9335EC"/>
    <w:rsid w:val="00F05622"/>
  </w:style>
  <w:style w:type="paragraph" w:customStyle="1" w:styleId="DCD26AB3D4C84336952452C76E554D87">
    <w:name w:val="DCD26AB3D4C84336952452C76E554D87"/>
    <w:rsid w:val="00F05622"/>
  </w:style>
  <w:style w:type="paragraph" w:customStyle="1" w:styleId="3CC08E8550D947F0B51A5F1D9439C4C3">
    <w:name w:val="3CC08E8550D947F0B51A5F1D9439C4C3"/>
    <w:rsid w:val="00F05622"/>
  </w:style>
  <w:style w:type="paragraph" w:customStyle="1" w:styleId="DA1B4CFF963E424C8A33644363A1581F">
    <w:name w:val="DA1B4CFF963E424C8A33644363A1581F"/>
    <w:rsid w:val="00F05622"/>
  </w:style>
  <w:style w:type="paragraph" w:customStyle="1" w:styleId="A218968C9EE84EB8A3D0D2DFB11EFF84">
    <w:name w:val="A218968C9EE84EB8A3D0D2DFB11EFF84"/>
    <w:rsid w:val="00F05622"/>
  </w:style>
  <w:style w:type="paragraph" w:customStyle="1" w:styleId="732A30EBCC5B4EA0BAE9AF80016DBC33">
    <w:name w:val="732A30EBCC5B4EA0BAE9AF80016DBC33"/>
    <w:rsid w:val="00F05622"/>
  </w:style>
  <w:style w:type="paragraph" w:customStyle="1" w:styleId="59EC39F30C7E40DE8C9E7D9A8AF262CE">
    <w:name w:val="59EC39F30C7E40DE8C9E7D9A8AF262CE"/>
    <w:rsid w:val="00F05622"/>
  </w:style>
  <w:style w:type="paragraph" w:customStyle="1" w:styleId="E57F7B38C7F34A048575211AC6E30725">
    <w:name w:val="E57F7B38C7F34A048575211AC6E30725"/>
    <w:rsid w:val="00F05622"/>
  </w:style>
  <w:style w:type="paragraph" w:customStyle="1" w:styleId="6237B94DD8154BFB847F3FF08D529CC9">
    <w:name w:val="6237B94DD8154BFB847F3FF08D529CC9"/>
    <w:rsid w:val="00F05622"/>
  </w:style>
  <w:style w:type="paragraph" w:customStyle="1" w:styleId="8846E8195286408E9D6E488ED7696365">
    <w:name w:val="8846E8195286408E9D6E488ED7696365"/>
    <w:rsid w:val="00F05622"/>
  </w:style>
  <w:style w:type="paragraph" w:customStyle="1" w:styleId="74B47DCC142E498AAA8E833B6A1C0213">
    <w:name w:val="74B47DCC142E498AAA8E833B6A1C0213"/>
    <w:rsid w:val="00F05622"/>
  </w:style>
  <w:style w:type="paragraph" w:customStyle="1" w:styleId="E8FCBFF3587443EA9AF8F46CF70B905E">
    <w:name w:val="E8FCBFF3587443EA9AF8F46CF70B905E"/>
    <w:rsid w:val="00F05622"/>
  </w:style>
  <w:style w:type="paragraph" w:customStyle="1" w:styleId="24E9EF8C0662474EADD83C311CDB5F83">
    <w:name w:val="24E9EF8C0662474EADD83C311CDB5F83"/>
    <w:rsid w:val="00F05622"/>
  </w:style>
  <w:style w:type="paragraph" w:customStyle="1" w:styleId="37E5572FC4694A1B883F8335DB85C5DB">
    <w:name w:val="37E5572FC4694A1B883F8335DB85C5DB"/>
    <w:rsid w:val="00F05622"/>
  </w:style>
  <w:style w:type="paragraph" w:customStyle="1" w:styleId="CA9DFFF99B1A41289C1CB85FD9AB4B80">
    <w:name w:val="CA9DFFF99B1A41289C1CB85FD9AB4B80"/>
    <w:rsid w:val="00F05622"/>
  </w:style>
  <w:style w:type="paragraph" w:customStyle="1" w:styleId="59FD5B2DE7D04E71BE261565FDEA3C1B">
    <w:name w:val="59FD5B2DE7D04E71BE261565FDEA3C1B"/>
    <w:rsid w:val="00F05622"/>
  </w:style>
  <w:style w:type="paragraph" w:customStyle="1" w:styleId="92799FE0A92248FCB7879221C8378985">
    <w:name w:val="92799FE0A92248FCB7879221C8378985"/>
    <w:rsid w:val="00F05622"/>
  </w:style>
  <w:style w:type="paragraph" w:customStyle="1" w:styleId="8DD57A6C3AAD422C8DFA083984F84B04">
    <w:name w:val="8DD57A6C3AAD422C8DFA083984F84B04"/>
    <w:rsid w:val="00F05622"/>
  </w:style>
  <w:style w:type="paragraph" w:customStyle="1" w:styleId="105F7AF363434A1D918A836FC69D948E">
    <w:name w:val="105F7AF363434A1D918A836FC69D948E"/>
    <w:rsid w:val="00F05622"/>
  </w:style>
  <w:style w:type="paragraph" w:customStyle="1" w:styleId="B15027DBDBFA4C26A54FBF7581B1B049">
    <w:name w:val="B15027DBDBFA4C26A54FBF7581B1B049"/>
    <w:rsid w:val="00F05622"/>
  </w:style>
  <w:style w:type="paragraph" w:customStyle="1" w:styleId="A00DDBF00C2C44F99843B728E286E522">
    <w:name w:val="A00DDBF00C2C44F99843B728E286E522"/>
    <w:rsid w:val="00F05622"/>
  </w:style>
  <w:style w:type="paragraph" w:customStyle="1" w:styleId="DA999811A7A445CCADC4BD4B53A569A0">
    <w:name w:val="DA999811A7A445CCADC4BD4B53A569A0"/>
    <w:rsid w:val="00F05622"/>
  </w:style>
  <w:style w:type="paragraph" w:customStyle="1" w:styleId="789ABDB04E5F4731A3C515B70A34C4A0">
    <w:name w:val="789ABDB04E5F4731A3C515B70A34C4A0"/>
    <w:rsid w:val="00F05622"/>
  </w:style>
  <w:style w:type="paragraph" w:customStyle="1" w:styleId="15322C7247084E8EAD37A9427368D9BD">
    <w:name w:val="15322C7247084E8EAD37A9427368D9BD"/>
    <w:rsid w:val="00F05622"/>
  </w:style>
  <w:style w:type="paragraph" w:customStyle="1" w:styleId="F63468AB1A5C4FABA238077FDF3D806E">
    <w:name w:val="F63468AB1A5C4FABA238077FDF3D806E"/>
    <w:rsid w:val="00F05622"/>
  </w:style>
  <w:style w:type="paragraph" w:customStyle="1" w:styleId="29CF63FFE66D42DEB48CE7032EE770BB">
    <w:name w:val="29CF63FFE66D42DEB48CE7032EE770BB"/>
    <w:rsid w:val="00F05622"/>
  </w:style>
  <w:style w:type="paragraph" w:customStyle="1" w:styleId="D3D20C7B2441465CA3A4A023C1BE482E">
    <w:name w:val="D3D20C7B2441465CA3A4A023C1BE482E"/>
    <w:rsid w:val="00F05622"/>
  </w:style>
  <w:style w:type="paragraph" w:customStyle="1" w:styleId="9B961CBEC8F94EA89B34E8CA1BFAA80F">
    <w:name w:val="9B961CBEC8F94EA89B34E8CA1BFAA80F"/>
    <w:rsid w:val="00F05622"/>
  </w:style>
  <w:style w:type="paragraph" w:customStyle="1" w:styleId="E376D4C35DCD43A79102DE8870866C11">
    <w:name w:val="E376D4C35DCD43A79102DE8870866C11"/>
    <w:rsid w:val="00F05622"/>
  </w:style>
  <w:style w:type="paragraph" w:customStyle="1" w:styleId="9681C14A177A40F0B1342C81E5339797">
    <w:name w:val="9681C14A177A40F0B1342C81E5339797"/>
    <w:rsid w:val="00F05622"/>
  </w:style>
  <w:style w:type="paragraph" w:customStyle="1" w:styleId="471B5201409D4CE4B178AD1AF3550E6A">
    <w:name w:val="471B5201409D4CE4B178AD1AF3550E6A"/>
    <w:rsid w:val="00F05622"/>
  </w:style>
  <w:style w:type="paragraph" w:customStyle="1" w:styleId="45179275616D454DA0F989B4B1035B21">
    <w:name w:val="45179275616D454DA0F989B4B1035B21"/>
    <w:rsid w:val="00F05622"/>
  </w:style>
  <w:style w:type="paragraph" w:customStyle="1" w:styleId="C792DE9F76FC461C8B0DA73D4119D92D">
    <w:name w:val="C792DE9F76FC461C8B0DA73D4119D92D"/>
    <w:rsid w:val="00F05622"/>
  </w:style>
  <w:style w:type="paragraph" w:customStyle="1" w:styleId="8EF23E7E54604332B8FEF62AC3A423C9">
    <w:name w:val="8EF23E7E54604332B8FEF62AC3A423C9"/>
    <w:rsid w:val="00F05622"/>
  </w:style>
  <w:style w:type="paragraph" w:customStyle="1" w:styleId="23CF41CD95B544539906FA4539C5F70E">
    <w:name w:val="23CF41CD95B544539906FA4539C5F70E"/>
    <w:rsid w:val="00F05622"/>
  </w:style>
  <w:style w:type="paragraph" w:customStyle="1" w:styleId="B0ABBAF7CC0942D480E05566D049C4F8">
    <w:name w:val="B0ABBAF7CC0942D480E05566D049C4F8"/>
    <w:rsid w:val="00F05622"/>
  </w:style>
  <w:style w:type="paragraph" w:customStyle="1" w:styleId="68112DEAF2D14EF5B287E9D8D31FA6E7">
    <w:name w:val="68112DEAF2D14EF5B287E9D8D31FA6E7"/>
    <w:rsid w:val="00F05622"/>
  </w:style>
  <w:style w:type="paragraph" w:customStyle="1" w:styleId="C21E75242D00460CB73CCD0DBB799AEF">
    <w:name w:val="C21E75242D00460CB73CCD0DBB799AEF"/>
    <w:rsid w:val="00F05622"/>
  </w:style>
  <w:style w:type="paragraph" w:customStyle="1" w:styleId="1D71228B653F4E1B8D452C29C0FB93EB">
    <w:name w:val="1D71228B653F4E1B8D452C29C0FB93EB"/>
    <w:rsid w:val="00F05622"/>
  </w:style>
  <w:style w:type="paragraph" w:customStyle="1" w:styleId="D001DA61974F481C9D7AC221FE7E6A2B">
    <w:name w:val="D001DA61974F481C9D7AC221FE7E6A2B"/>
    <w:rsid w:val="00F05622"/>
  </w:style>
  <w:style w:type="paragraph" w:customStyle="1" w:styleId="CD943C54CF7A4411AD4FB2A612134CB5">
    <w:name w:val="CD943C54CF7A4411AD4FB2A612134CB5"/>
    <w:rsid w:val="00F05622"/>
  </w:style>
  <w:style w:type="paragraph" w:customStyle="1" w:styleId="07C9819FD4A14006A85CBC6EA1DA4A1B">
    <w:name w:val="07C9819FD4A14006A85CBC6EA1DA4A1B"/>
    <w:rsid w:val="00F05622"/>
  </w:style>
  <w:style w:type="paragraph" w:customStyle="1" w:styleId="54094F91745940D4B68B5CE8D6A691EA">
    <w:name w:val="54094F91745940D4B68B5CE8D6A691EA"/>
    <w:rsid w:val="00F05622"/>
  </w:style>
  <w:style w:type="paragraph" w:customStyle="1" w:styleId="3205CF02C5F245FABA5DC01D930B52B2">
    <w:name w:val="3205CF02C5F245FABA5DC01D930B52B2"/>
    <w:rsid w:val="00F05622"/>
  </w:style>
  <w:style w:type="paragraph" w:customStyle="1" w:styleId="348287766D6E4C2E866D2B82CFC202C4">
    <w:name w:val="348287766D6E4C2E866D2B82CFC202C4"/>
    <w:rsid w:val="00F05622"/>
  </w:style>
  <w:style w:type="paragraph" w:customStyle="1" w:styleId="DC2E77B8DC34485790A1EC2349D1CB88">
    <w:name w:val="DC2E77B8DC34485790A1EC2349D1CB88"/>
    <w:rsid w:val="00F05622"/>
  </w:style>
  <w:style w:type="paragraph" w:customStyle="1" w:styleId="3C92C309F6EF4D9E9AAF31A2FB51F742">
    <w:name w:val="3C92C309F6EF4D9E9AAF31A2FB51F742"/>
    <w:rsid w:val="00F05622"/>
  </w:style>
  <w:style w:type="paragraph" w:customStyle="1" w:styleId="D6E5C3701AE541F09543D715D4B8910C">
    <w:name w:val="D6E5C3701AE541F09543D715D4B8910C"/>
    <w:rsid w:val="00F05622"/>
  </w:style>
  <w:style w:type="paragraph" w:customStyle="1" w:styleId="D4C8F5431BCA4A9F9EC05BE218A1A39D">
    <w:name w:val="D4C8F5431BCA4A9F9EC05BE218A1A39D"/>
    <w:rsid w:val="00F05622"/>
  </w:style>
  <w:style w:type="paragraph" w:customStyle="1" w:styleId="505E1872A2CA45A79C7665964998A33E">
    <w:name w:val="505E1872A2CA45A79C7665964998A33E"/>
    <w:rsid w:val="00F05622"/>
  </w:style>
  <w:style w:type="paragraph" w:customStyle="1" w:styleId="70CC5A8D73FF4C6381B802CFE4224353">
    <w:name w:val="70CC5A8D73FF4C6381B802CFE4224353"/>
    <w:rsid w:val="00F05622"/>
  </w:style>
  <w:style w:type="paragraph" w:customStyle="1" w:styleId="948A355973514B47B17EC2ABA8EEDE99">
    <w:name w:val="948A355973514B47B17EC2ABA8EEDE99"/>
    <w:rsid w:val="00F05622"/>
  </w:style>
  <w:style w:type="paragraph" w:customStyle="1" w:styleId="D87CADF6B45E4B5E8716EC5F4ECA77EC">
    <w:name w:val="D87CADF6B45E4B5E8716EC5F4ECA77EC"/>
    <w:rsid w:val="00F05622"/>
  </w:style>
  <w:style w:type="paragraph" w:customStyle="1" w:styleId="A1A452BB873D48C48721717BB03F5A91">
    <w:name w:val="A1A452BB873D48C48721717BB03F5A91"/>
    <w:rsid w:val="00F05622"/>
  </w:style>
  <w:style w:type="paragraph" w:customStyle="1" w:styleId="ABE09B9BE69140C29FA56CBEC0F53CBE">
    <w:name w:val="ABE09B9BE69140C29FA56CBEC0F53CBE"/>
    <w:rsid w:val="00F05622"/>
  </w:style>
  <w:style w:type="paragraph" w:customStyle="1" w:styleId="0BA67BBA98EA47389822F113BFC88E55">
    <w:name w:val="0BA67BBA98EA47389822F113BFC88E55"/>
    <w:rsid w:val="00F05622"/>
  </w:style>
  <w:style w:type="paragraph" w:customStyle="1" w:styleId="B3B86D43BDFD4449B9FFEFDF0D1354DE">
    <w:name w:val="B3B86D43BDFD4449B9FFEFDF0D1354DE"/>
    <w:rsid w:val="00F05622"/>
  </w:style>
  <w:style w:type="paragraph" w:customStyle="1" w:styleId="1AC2DCD9CEF8424987F791E827EDDE0A">
    <w:name w:val="1AC2DCD9CEF8424987F791E827EDDE0A"/>
    <w:rsid w:val="00F05622"/>
  </w:style>
  <w:style w:type="paragraph" w:customStyle="1" w:styleId="4398F39FF71C4BA7B65E41721B253BFD">
    <w:name w:val="4398F39FF71C4BA7B65E41721B253BFD"/>
    <w:rsid w:val="00F05622"/>
  </w:style>
  <w:style w:type="paragraph" w:customStyle="1" w:styleId="77D06A02739D4A919C3A7802EAABC305">
    <w:name w:val="77D06A02739D4A919C3A7802EAABC305"/>
    <w:rsid w:val="00F05622"/>
  </w:style>
  <w:style w:type="paragraph" w:customStyle="1" w:styleId="DFFD24AFFFD34F1FB19D361854C737C4">
    <w:name w:val="DFFD24AFFFD34F1FB19D361854C737C4"/>
    <w:rsid w:val="00F05622"/>
  </w:style>
  <w:style w:type="paragraph" w:customStyle="1" w:styleId="9CE127A5CB90458085B4D5FF90EBE86E">
    <w:name w:val="9CE127A5CB90458085B4D5FF90EBE86E"/>
    <w:rsid w:val="00F05622"/>
  </w:style>
  <w:style w:type="paragraph" w:customStyle="1" w:styleId="F24E3E5419EA43CC8DBB04713E79428F">
    <w:name w:val="F24E3E5419EA43CC8DBB04713E79428F"/>
    <w:rsid w:val="00F05622"/>
  </w:style>
  <w:style w:type="paragraph" w:customStyle="1" w:styleId="2B9032B33ED846B98896FF1A81166774">
    <w:name w:val="2B9032B33ED846B98896FF1A81166774"/>
    <w:rsid w:val="00F05622"/>
  </w:style>
  <w:style w:type="paragraph" w:customStyle="1" w:styleId="FBC702E76C0C434E97843E8D74113053">
    <w:name w:val="FBC702E76C0C434E97843E8D74113053"/>
    <w:rsid w:val="00F05622"/>
  </w:style>
  <w:style w:type="paragraph" w:customStyle="1" w:styleId="9938C556479E45B89B6CA565F32CBE4A">
    <w:name w:val="9938C556479E45B89B6CA565F32CBE4A"/>
    <w:rsid w:val="00F05622"/>
  </w:style>
  <w:style w:type="paragraph" w:customStyle="1" w:styleId="0B48504BA2D9472298BA8CDAFAC12729">
    <w:name w:val="0B48504BA2D9472298BA8CDAFAC12729"/>
    <w:rsid w:val="00F05622"/>
  </w:style>
  <w:style w:type="paragraph" w:customStyle="1" w:styleId="AA8A76F7AB7E4FCA8FB19B092B9FB051">
    <w:name w:val="AA8A76F7AB7E4FCA8FB19B092B9FB051"/>
    <w:rsid w:val="00F05622"/>
  </w:style>
  <w:style w:type="paragraph" w:customStyle="1" w:styleId="42AE3A3FD1CA4312938988C9E4AB87A7">
    <w:name w:val="42AE3A3FD1CA4312938988C9E4AB87A7"/>
    <w:rsid w:val="00F05622"/>
  </w:style>
  <w:style w:type="paragraph" w:customStyle="1" w:styleId="7FB9E39A3E4F425286498189161A512A">
    <w:name w:val="7FB9E39A3E4F425286498189161A512A"/>
    <w:rsid w:val="00F05622"/>
  </w:style>
  <w:style w:type="paragraph" w:customStyle="1" w:styleId="814C8406151E42519209B33E9DB6E1DA">
    <w:name w:val="814C8406151E42519209B33E9DB6E1DA"/>
    <w:rsid w:val="00F05622"/>
  </w:style>
  <w:style w:type="paragraph" w:customStyle="1" w:styleId="A84797BFF4484B3C9B6124FBBF614EA3">
    <w:name w:val="A84797BFF4484B3C9B6124FBBF614EA3"/>
    <w:rsid w:val="00F05622"/>
  </w:style>
  <w:style w:type="paragraph" w:customStyle="1" w:styleId="2DCD2385448F499BA6F783E5C29443F3">
    <w:name w:val="2DCD2385448F499BA6F783E5C29443F3"/>
    <w:rsid w:val="00F05622"/>
  </w:style>
  <w:style w:type="paragraph" w:customStyle="1" w:styleId="012F8F03025E42CFA78CE8486F591810">
    <w:name w:val="012F8F03025E42CFA78CE8486F591810"/>
    <w:rsid w:val="00F05622"/>
  </w:style>
  <w:style w:type="paragraph" w:customStyle="1" w:styleId="411021EB4026491ABD3D41D0664AC107">
    <w:name w:val="411021EB4026491ABD3D41D0664AC107"/>
    <w:rsid w:val="00F05622"/>
  </w:style>
  <w:style w:type="paragraph" w:customStyle="1" w:styleId="5CF0755F65E34766807C804F2396FE64">
    <w:name w:val="5CF0755F65E34766807C804F2396FE64"/>
    <w:rsid w:val="00F05622"/>
  </w:style>
  <w:style w:type="paragraph" w:customStyle="1" w:styleId="98C68D8B19CB4ACDBB4107F21ABE9A30">
    <w:name w:val="98C68D8B19CB4ACDBB4107F21ABE9A30"/>
    <w:rsid w:val="00F05622"/>
  </w:style>
  <w:style w:type="paragraph" w:customStyle="1" w:styleId="61428E6FC9964998935DC3AB2F0F9158">
    <w:name w:val="61428E6FC9964998935DC3AB2F0F9158"/>
    <w:rsid w:val="00F05622"/>
  </w:style>
  <w:style w:type="paragraph" w:customStyle="1" w:styleId="37E00B943F5C41D7A2044A840C65D233">
    <w:name w:val="37E00B943F5C41D7A2044A840C65D233"/>
    <w:rsid w:val="00F05622"/>
  </w:style>
  <w:style w:type="paragraph" w:customStyle="1" w:styleId="120040707D03422C89DFA4DE17B4E1B8">
    <w:name w:val="120040707D03422C89DFA4DE17B4E1B8"/>
    <w:rsid w:val="00F05622"/>
  </w:style>
  <w:style w:type="paragraph" w:customStyle="1" w:styleId="664F42C5DD084DBCB03B466B595A6E0E">
    <w:name w:val="664F42C5DD084DBCB03B466B595A6E0E"/>
    <w:rsid w:val="00F05622"/>
  </w:style>
  <w:style w:type="paragraph" w:customStyle="1" w:styleId="2ABEDC77B28249D7B2485AFBA3B7747E">
    <w:name w:val="2ABEDC77B28249D7B2485AFBA3B7747E"/>
    <w:rsid w:val="00F05622"/>
  </w:style>
  <w:style w:type="paragraph" w:customStyle="1" w:styleId="6CD1EA4E785C4C15B7B8FE2905C57F93">
    <w:name w:val="6CD1EA4E785C4C15B7B8FE2905C57F93"/>
    <w:rsid w:val="00F05622"/>
  </w:style>
  <w:style w:type="paragraph" w:customStyle="1" w:styleId="3B77160532D348CC9AA882203B97F4B6">
    <w:name w:val="3B77160532D348CC9AA882203B97F4B6"/>
    <w:rsid w:val="00F05622"/>
  </w:style>
  <w:style w:type="paragraph" w:customStyle="1" w:styleId="2DDC8DDBE22740B9AD4571E330FF5988">
    <w:name w:val="2DDC8DDBE22740B9AD4571E330FF5988"/>
    <w:rsid w:val="00F05622"/>
  </w:style>
  <w:style w:type="paragraph" w:customStyle="1" w:styleId="D36263C7A6DB49E2AABC42DEF6F0CDD4">
    <w:name w:val="D36263C7A6DB49E2AABC42DEF6F0CDD4"/>
    <w:rsid w:val="00F05622"/>
  </w:style>
  <w:style w:type="paragraph" w:customStyle="1" w:styleId="F18364058F72417E8240009EB436841F">
    <w:name w:val="F18364058F72417E8240009EB436841F"/>
    <w:rsid w:val="00F05622"/>
  </w:style>
  <w:style w:type="paragraph" w:customStyle="1" w:styleId="AF4A70AB60D8402386881D1B60169923">
    <w:name w:val="AF4A70AB60D8402386881D1B60169923"/>
    <w:rsid w:val="00F0562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F33AE1-AB4E-406F-89BE-743C2A13A7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0</Words>
  <Characters>3480</Characters>
  <Application>Microsoft Office Word</Application>
  <DocSecurity>4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IDEX Corporation</Company>
  <LinksUpToDate>false</LinksUpToDate>
  <CharactersWithSpaces>4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efkind, Nelleke</dc:creator>
  <cp:lastModifiedBy>Bierhuizen, Annemiek</cp:lastModifiedBy>
  <cp:revision>2</cp:revision>
  <dcterms:created xsi:type="dcterms:W3CDTF">2019-05-07T13:26:00Z</dcterms:created>
  <dcterms:modified xsi:type="dcterms:W3CDTF">2019-05-07T13:26:00Z</dcterms:modified>
</cp:coreProperties>
</file>